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F3657" w14:textId="77777777" w:rsidR="00EE5A46" w:rsidRPr="00EE5A46" w:rsidRDefault="00EE5A46" w:rsidP="001F6235">
      <w:pPr>
        <w:ind w:left="36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1FC0BDD2" w14:textId="039EDCF4" w:rsidR="001F6235" w:rsidRPr="00662309" w:rsidRDefault="00D71BB5" w:rsidP="001F6235">
      <w:pPr>
        <w:ind w:left="360"/>
        <w:jc w:val="center"/>
        <w:rPr>
          <w:rFonts w:asciiTheme="minorHAnsi" w:hAnsiTheme="minorHAnsi" w:cstheme="minorHAnsi"/>
          <w:b/>
          <w:sz w:val="32"/>
          <w:szCs w:val="32"/>
        </w:rPr>
      </w:pPr>
      <w:bookmarkStart w:id="0" w:name="_GoBack"/>
      <w:bookmarkEnd w:id="0"/>
      <w:r w:rsidRPr="00662309">
        <w:rPr>
          <w:rFonts w:asciiTheme="minorHAnsi" w:hAnsiTheme="minorHAnsi" w:cstheme="minorHAnsi"/>
          <w:b/>
          <w:sz w:val="32"/>
          <w:szCs w:val="32"/>
        </w:rPr>
        <w:t>20</w:t>
      </w:r>
      <w:r w:rsidR="00395A3F" w:rsidRPr="00662309">
        <w:rPr>
          <w:rFonts w:asciiTheme="minorHAnsi" w:hAnsiTheme="minorHAnsi" w:cstheme="minorHAnsi"/>
          <w:b/>
          <w:sz w:val="32"/>
          <w:szCs w:val="32"/>
        </w:rPr>
        <w:t>22</w:t>
      </w:r>
      <w:r w:rsidRPr="00662309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395A3F" w:rsidRPr="00662309">
        <w:rPr>
          <w:rFonts w:asciiTheme="minorHAnsi" w:hAnsiTheme="minorHAnsi" w:cstheme="minorHAnsi"/>
          <w:b/>
          <w:i/>
          <w:sz w:val="32"/>
          <w:szCs w:val="32"/>
        </w:rPr>
        <w:t>Inclusive Futures</w:t>
      </w:r>
      <w:r w:rsidR="001F6235" w:rsidRPr="00662309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395A3F" w:rsidRPr="00662309">
        <w:rPr>
          <w:rFonts w:asciiTheme="minorHAnsi" w:hAnsiTheme="minorHAnsi" w:cstheme="minorHAnsi"/>
          <w:b/>
          <w:sz w:val="32"/>
          <w:szCs w:val="32"/>
        </w:rPr>
        <w:t>Capital</w:t>
      </w:r>
      <w:r w:rsidR="00A5522B" w:rsidRPr="00662309">
        <w:rPr>
          <w:rFonts w:asciiTheme="minorHAnsi" w:hAnsiTheme="minorHAnsi" w:cstheme="minorHAnsi"/>
          <w:b/>
          <w:sz w:val="32"/>
          <w:szCs w:val="32"/>
        </w:rPr>
        <w:t xml:space="preserve"> Grant Program</w:t>
      </w:r>
      <w:r w:rsidR="00710D0C" w:rsidRPr="00662309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47FDB364" w14:textId="386A7EA3" w:rsidR="00571B0F" w:rsidRPr="00662309" w:rsidRDefault="00A576F1" w:rsidP="00662309">
      <w:pPr>
        <w:ind w:left="360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62309">
        <w:rPr>
          <w:rFonts w:asciiTheme="minorHAnsi" w:hAnsiTheme="minorHAnsi" w:cstheme="minorHAnsi"/>
          <w:b/>
          <w:sz w:val="32"/>
          <w:szCs w:val="32"/>
        </w:rPr>
        <w:t xml:space="preserve">Application Form </w:t>
      </w:r>
    </w:p>
    <w:p w14:paraId="6AD7EC9A" w14:textId="77777777" w:rsidR="00BB37EF" w:rsidRPr="00662309" w:rsidRDefault="00BB37EF" w:rsidP="00BB37EF">
      <w:pPr>
        <w:pStyle w:val="BodyText"/>
        <w:spacing w:before="120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  <w:sz w:val="32"/>
        </w:rPr>
        <w:t>Instructions</w:t>
      </w:r>
    </w:p>
    <w:p w14:paraId="789CB1A6" w14:textId="77777777" w:rsidR="00BB37EF" w:rsidRPr="00662309" w:rsidRDefault="00BB37EF" w:rsidP="001961C1">
      <w:pPr>
        <w:pStyle w:val="BodyText"/>
        <w:rPr>
          <w:rFonts w:asciiTheme="minorHAnsi" w:hAnsiTheme="minorHAnsi" w:cstheme="minorHAnsi"/>
          <w:szCs w:val="24"/>
        </w:rPr>
      </w:pPr>
    </w:p>
    <w:p w14:paraId="2E58281D" w14:textId="65CFD68E" w:rsidR="00BB37EF" w:rsidRPr="00662309" w:rsidRDefault="00EF021C" w:rsidP="001961C1">
      <w:pPr>
        <w:pStyle w:val="BodyTex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lease </w:t>
      </w:r>
      <w:r w:rsidR="00A93013">
        <w:rPr>
          <w:rFonts w:asciiTheme="minorHAnsi" w:hAnsiTheme="minorHAnsi" w:cstheme="minorHAnsi"/>
          <w:szCs w:val="24"/>
        </w:rPr>
        <w:t>review the eligibility requirements in the RFP to confirm</w:t>
      </w:r>
      <w:r w:rsidR="00BF7152">
        <w:rPr>
          <w:rFonts w:asciiTheme="minorHAnsi" w:hAnsiTheme="minorHAnsi" w:cstheme="minorHAnsi"/>
          <w:szCs w:val="24"/>
        </w:rPr>
        <w:t xml:space="preserve"> your eligibility </w:t>
      </w:r>
      <w:r w:rsidR="00A93013">
        <w:rPr>
          <w:rFonts w:asciiTheme="minorHAnsi" w:hAnsiTheme="minorHAnsi" w:cstheme="minorHAnsi"/>
          <w:szCs w:val="24"/>
        </w:rPr>
        <w:t xml:space="preserve">for this grant. If eligible, </w:t>
      </w:r>
      <w:r>
        <w:rPr>
          <w:rFonts w:asciiTheme="minorHAnsi" w:hAnsiTheme="minorHAnsi" w:cstheme="minorHAnsi"/>
          <w:szCs w:val="24"/>
        </w:rPr>
        <w:t>prepare your application using this Word document. After you ha</w:t>
      </w:r>
      <w:r w:rsidR="00856F84">
        <w:rPr>
          <w:rFonts w:asciiTheme="minorHAnsi" w:hAnsiTheme="minorHAnsi" w:cstheme="minorHAnsi"/>
          <w:szCs w:val="24"/>
        </w:rPr>
        <w:t xml:space="preserve">ve prepared your answers, </w:t>
      </w:r>
      <w:r w:rsidR="00A93013">
        <w:rPr>
          <w:rFonts w:asciiTheme="minorHAnsi" w:hAnsiTheme="minorHAnsi" w:cstheme="minorHAnsi"/>
          <w:szCs w:val="24"/>
        </w:rPr>
        <w:t xml:space="preserve">please </w:t>
      </w:r>
      <w:r w:rsidR="00856F84">
        <w:rPr>
          <w:rFonts w:asciiTheme="minorHAnsi" w:hAnsiTheme="minorHAnsi" w:cstheme="minorHAnsi"/>
          <w:szCs w:val="24"/>
        </w:rPr>
        <w:t>submit your application online using the link below:</w:t>
      </w:r>
    </w:p>
    <w:p w14:paraId="0707AF4A" w14:textId="079C3174" w:rsidR="00BB37EF" w:rsidRDefault="00BB37EF" w:rsidP="001961C1">
      <w:pPr>
        <w:pStyle w:val="BodyText"/>
        <w:rPr>
          <w:rFonts w:asciiTheme="minorHAnsi" w:hAnsiTheme="minorHAnsi" w:cstheme="minorHAnsi"/>
          <w:szCs w:val="24"/>
        </w:rPr>
      </w:pPr>
    </w:p>
    <w:p w14:paraId="78BDA1A0" w14:textId="62E36453" w:rsidR="00D64B89" w:rsidRDefault="00001DE3" w:rsidP="001961C1">
      <w:pPr>
        <w:pStyle w:val="BodyText"/>
        <w:rPr>
          <w:rFonts w:asciiTheme="minorHAnsi" w:hAnsiTheme="minorHAnsi" w:cstheme="minorHAnsi"/>
          <w:i/>
          <w:szCs w:val="24"/>
        </w:rPr>
      </w:pPr>
      <w:hyperlink r:id="rId8" w:history="1">
        <w:r w:rsidR="00604339" w:rsidRPr="0011303B">
          <w:rPr>
            <w:rStyle w:val="Hyperlink"/>
            <w:rFonts w:asciiTheme="minorHAnsi" w:hAnsiTheme="minorHAnsi" w:cstheme="minorHAnsi"/>
            <w:i/>
            <w:szCs w:val="24"/>
          </w:rPr>
          <w:t>https://www.surveymonkey.com/r/InclusiveFutures2022</w:t>
        </w:r>
      </w:hyperlink>
    </w:p>
    <w:p w14:paraId="7015C61D" w14:textId="77777777" w:rsidR="00604339" w:rsidRPr="00662309" w:rsidRDefault="00604339" w:rsidP="001961C1">
      <w:pPr>
        <w:pStyle w:val="BodyText"/>
        <w:rPr>
          <w:rFonts w:asciiTheme="minorHAnsi" w:hAnsiTheme="minorHAnsi" w:cstheme="minorHAnsi"/>
          <w:szCs w:val="24"/>
        </w:rPr>
      </w:pPr>
    </w:p>
    <w:p w14:paraId="3C698A6E" w14:textId="02E906F7" w:rsidR="001961C1" w:rsidRDefault="00A93013" w:rsidP="00856F84">
      <w:pPr>
        <w:pStyle w:val="BodyTex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submission deadline for completed online applications is</w:t>
      </w:r>
      <w:r w:rsidR="00720AED" w:rsidRPr="00662309">
        <w:rPr>
          <w:rFonts w:asciiTheme="minorHAnsi" w:hAnsiTheme="minorHAnsi" w:cstheme="minorHAnsi"/>
          <w:szCs w:val="24"/>
        </w:rPr>
        <w:t xml:space="preserve"> </w:t>
      </w:r>
      <w:r w:rsidR="00D64B89">
        <w:rPr>
          <w:rFonts w:asciiTheme="minorHAnsi" w:hAnsiTheme="minorHAnsi" w:cstheme="minorHAnsi"/>
          <w:b/>
          <w:szCs w:val="24"/>
        </w:rPr>
        <w:t>4</w:t>
      </w:r>
      <w:r w:rsidR="00720AED" w:rsidRPr="00662309">
        <w:rPr>
          <w:rFonts w:asciiTheme="minorHAnsi" w:hAnsiTheme="minorHAnsi" w:cstheme="minorHAnsi"/>
          <w:b/>
          <w:szCs w:val="24"/>
        </w:rPr>
        <w:t>PM on May 1</w:t>
      </w:r>
      <w:r w:rsidR="00D8344E">
        <w:rPr>
          <w:rFonts w:asciiTheme="minorHAnsi" w:hAnsiTheme="minorHAnsi" w:cstheme="minorHAnsi"/>
          <w:b/>
          <w:szCs w:val="24"/>
        </w:rPr>
        <w:t>8</w:t>
      </w:r>
      <w:r w:rsidR="00720AED" w:rsidRPr="00662309">
        <w:rPr>
          <w:rFonts w:asciiTheme="minorHAnsi" w:hAnsiTheme="minorHAnsi" w:cstheme="minorHAnsi"/>
          <w:b/>
          <w:szCs w:val="24"/>
        </w:rPr>
        <w:t>, 2022</w:t>
      </w:r>
      <w:r w:rsidR="00856F84">
        <w:rPr>
          <w:rFonts w:asciiTheme="minorHAnsi" w:hAnsiTheme="minorHAnsi" w:cstheme="minorHAnsi"/>
          <w:szCs w:val="24"/>
        </w:rPr>
        <w:t xml:space="preserve">. </w:t>
      </w:r>
      <w:r w:rsidR="00EE5A46">
        <w:rPr>
          <w:rFonts w:asciiTheme="minorHAnsi" w:hAnsiTheme="minorHAnsi" w:cstheme="minorHAnsi"/>
          <w:szCs w:val="24"/>
        </w:rPr>
        <w:t xml:space="preserve">Please note that you must submit your application </w:t>
      </w:r>
      <w:r w:rsidR="00EE5A46" w:rsidRPr="00BF7152">
        <w:rPr>
          <w:rFonts w:asciiTheme="minorHAnsi" w:hAnsiTheme="minorHAnsi" w:cstheme="minorHAnsi"/>
          <w:szCs w:val="24"/>
        </w:rPr>
        <w:t>online</w:t>
      </w:r>
      <w:r w:rsidR="00EE5A46">
        <w:rPr>
          <w:rFonts w:asciiTheme="minorHAnsi" w:hAnsiTheme="minorHAnsi" w:cstheme="minorHAnsi"/>
          <w:szCs w:val="24"/>
        </w:rPr>
        <w:t>.</w:t>
      </w:r>
    </w:p>
    <w:p w14:paraId="361C5CA3" w14:textId="791AB752" w:rsidR="008A7FD3" w:rsidRDefault="008A7FD3" w:rsidP="00856F84">
      <w:pPr>
        <w:pStyle w:val="BodyText"/>
        <w:rPr>
          <w:rFonts w:asciiTheme="minorHAnsi" w:hAnsiTheme="minorHAnsi" w:cstheme="minorHAnsi"/>
          <w:szCs w:val="24"/>
        </w:rPr>
      </w:pPr>
    </w:p>
    <w:p w14:paraId="10F7CA64" w14:textId="57309518" w:rsidR="008A7FD3" w:rsidRPr="00662309" w:rsidRDefault="008A7FD3" w:rsidP="00856F84">
      <w:pPr>
        <w:pStyle w:val="BodyTex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e encourage you to submit your </w:t>
      </w:r>
      <w:r w:rsidR="00381DC2">
        <w:rPr>
          <w:rFonts w:asciiTheme="minorHAnsi" w:hAnsiTheme="minorHAnsi" w:cstheme="minorHAnsi"/>
          <w:szCs w:val="24"/>
        </w:rPr>
        <w:t>application</w:t>
      </w:r>
      <w:r>
        <w:rPr>
          <w:rFonts w:asciiTheme="minorHAnsi" w:hAnsiTheme="minorHAnsi" w:cstheme="minorHAnsi"/>
          <w:szCs w:val="24"/>
        </w:rPr>
        <w:t xml:space="preserve"> several hours in advance of the deadline, in case of any technical difficulties. You should be able to stop and re-start your online submission as long as you use the same computer and browser, but to caution against any loss of information, we suggest uploading everything online all at once.</w:t>
      </w:r>
    </w:p>
    <w:p w14:paraId="37F08177" w14:textId="77777777" w:rsidR="00CE59AD" w:rsidRPr="00662309" w:rsidRDefault="00CE59AD" w:rsidP="00CE59AD">
      <w:pPr>
        <w:pStyle w:val="BodyText"/>
        <w:rPr>
          <w:rFonts w:asciiTheme="minorHAnsi" w:hAnsiTheme="minorHAnsi" w:cstheme="minorHAnsi"/>
          <w:szCs w:val="24"/>
        </w:rPr>
      </w:pPr>
    </w:p>
    <w:p w14:paraId="229B1F44" w14:textId="0EC3D9FB" w:rsidR="001961C1" w:rsidRPr="00662309" w:rsidRDefault="00CE59AD" w:rsidP="001961C1">
      <w:pPr>
        <w:pStyle w:val="BodyText"/>
        <w:rPr>
          <w:rFonts w:asciiTheme="minorHAnsi" w:hAnsiTheme="minorHAnsi" w:cstheme="minorHAnsi"/>
          <w:szCs w:val="24"/>
        </w:rPr>
      </w:pPr>
      <w:r w:rsidRPr="00662309">
        <w:rPr>
          <w:rFonts w:asciiTheme="minorHAnsi" w:hAnsiTheme="minorHAnsi" w:cstheme="minorHAnsi"/>
          <w:szCs w:val="24"/>
        </w:rPr>
        <w:t>If you have questions about the application, please reach out to</w:t>
      </w:r>
      <w:r w:rsidR="0004291C">
        <w:rPr>
          <w:rFonts w:asciiTheme="minorHAnsi" w:hAnsiTheme="minorHAnsi" w:cstheme="minorHAnsi"/>
          <w:szCs w:val="24"/>
        </w:rPr>
        <w:t xml:space="preserve"> </w:t>
      </w:r>
      <w:r w:rsidRPr="00662309">
        <w:rPr>
          <w:rFonts w:asciiTheme="minorHAnsi" w:hAnsiTheme="minorHAnsi" w:cstheme="minorHAnsi"/>
          <w:szCs w:val="24"/>
        </w:rPr>
        <w:t>Kira Wilke</w:t>
      </w:r>
      <w:r w:rsidR="007B1972">
        <w:rPr>
          <w:rFonts w:asciiTheme="minorHAnsi" w:hAnsiTheme="minorHAnsi" w:cstheme="minorHAnsi"/>
          <w:szCs w:val="24"/>
        </w:rPr>
        <w:t xml:space="preserve"> </w:t>
      </w:r>
      <w:r w:rsidR="0004291C">
        <w:rPr>
          <w:rFonts w:asciiTheme="minorHAnsi" w:hAnsiTheme="minorHAnsi" w:cstheme="minorHAnsi"/>
          <w:szCs w:val="24"/>
        </w:rPr>
        <w:t xml:space="preserve">at Children’s Investment Fund, via </w:t>
      </w:r>
      <w:hyperlink r:id="rId9" w:history="1">
        <w:r w:rsidR="0004291C" w:rsidRPr="00554518">
          <w:rPr>
            <w:rStyle w:val="Hyperlink"/>
            <w:rFonts w:asciiTheme="minorHAnsi" w:hAnsiTheme="minorHAnsi" w:cstheme="minorHAnsi"/>
            <w:szCs w:val="24"/>
          </w:rPr>
          <w:t>kwilke@childrensinvestmentfundma.org</w:t>
        </w:r>
      </w:hyperlink>
      <w:r w:rsidR="0004291C">
        <w:rPr>
          <w:rFonts w:asciiTheme="minorHAnsi" w:hAnsiTheme="minorHAnsi" w:cstheme="minorHAnsi"/>
          <w:szCs w:val="24"/>
        </w:rPr>
        <w:t xml:space="preserve"> or </w:t>
      </w:r>
      <w:r w:rsidRPr="00662309">
        <w:rPr>
          <w:rFonts w:asciiTheme="minorHAnsi" w:hAnsiTheme="minorHAnsi" w:cstheme="minorHAnsi"/>
          <w:szCs w:val="24"/>
        </w:rPr>
        <w:t>617-727-5944, ext. 140</w:t>
      </w:r>
      <w:r w:rsidR="0004291C">
        <w:rPr>
          <w:rFonts w:asciiTheme="minorHAnsi" w:hAnsiTheme="minorHAnsi" w:cstheme="minorHAnsi"/>
          <w:szCs w:val="24"/>
        </w:rPr>
        <w:t>.</w:t>
      </w:r>
    </w:p>
    <w:p w14:paraId="04D3876E" w14:textId="77777777" w:rsidR="00721B71" w:rsidRPr="00662309" w:rsidRDefault="00721B71" w:rsidP="001961C1">
      <w:pPr>
        <w:rPr>
          <w:rFonts w:asciiTheme="minorHAnsi" w:hAnsiTheme="minorHAnsi" w:cstheme="minorHAnsi"/>
        </w:rPr>
      </w:pPr>
    </w:p>
    <w:p w14:paraId="6CC39864" w14:textId="4F7CD908" w:rsidR="003B52FB" w:rsidRDefault="003B52FB" w:rsidP="001961C1">
      <w:pPr>
        <w:pStyle w:val="BodyText"/>
        <w:spacing w:before="120"/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b/>
          <w:sz w:val="32"/>
        </w:rPr>
        <w:t xml:space="preserve">Eligibility </w:t>
      </w:r>
      <w:r w:rsidR="00EE5A46">
        <w:rPr>
          <w:rFonts w:asciiTheme="minorHAnsi" w:hAnsiTheme="minorHAnsi" w:cstheme="minorHAnsi"/>
          <w:b/>
          <w:sz w:val="32"/>
        </w:rPr>
        <w:t>Questions</w:t>
      </w:r>
    </w:p>
    <w:p w14:paraId="3AF8A547" w14:textId="7B4BADBC" w:rsidR="003B52FB" w:rsidRDefault="003B52FB" w:rsidP="003B52FB">
      <w:pPr>
        <w:pStyle w:val="BodyText"/>
        <w:spacing w:before="120"/>
        <w:rPr>
          <w:rFonts w:asciiTheme="minorHAnsi" w:hAnsiTheme="minorHAnsi" w:cstheme="minorHAnsi"/>
          <w:i/>
        </w:rPr>
      </w:pPr>
      <w:r w:rsidRPr="00856F84">
        <w:rPr>
          <w:rFonts w:asciiTheme="minorHAnsi" w:hAnsiTheme="minorHAnsi" w:cstheme="minorHAnsi"/>
          <w:i/>
        </w:rPr>
        <w:t xml:space="preserve">These </w:t>
      </w:r>
      <w:r>
        <w:rPr>
          <w:rFonts w:asciiTheme="minorHAnsi" w:hAnsiTheme="minorHAnsi" w:cstheme="minorHAnsi"/>
          <w:i/>
        </w:rPr>
        <w:t>questions will be asked of you online:</w:t>
      </w:r>
    </w:p>
    <w:p w14:paraId="2155117D" w14:textId="4D2A6CC0" w:rsidR="003B52FB" w:rsidRDefault="003B52FB" w:rsidP="003B52FB">
      <w:pPr>
        <w:pStyle w:val="BodyText"/>
        <w:rPr>
          <w:rFonts w:asciiTheme="minorHAnsi" w:hAnsiTheme="minorHAnsi" w:cstheme="minorHAnsi"/>
          <w:i/>
        </w:rPr>
      </w:pPr>
    </w:p>
    <w:p w14:paraId="6A705B29" w14:textId="21F71F80" w:rsidR="00EE5A46" w:rsidRDefault="003B52FB" w:rsidP="00EE5A46">
      <w:pPr>
        <w:pStyle w:val="BodyText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your organization a</w:t>
      </w:r>
      <w:r w:rsidR="00322A8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nonprofit</w:t>
      </w:r>
      <w:r w:rsidR="00322A88">
        <w:rPr>
          <w:rFonts w:asciiTheme="minorHAnsi" w:hAnsiTheme="minorHAnsi" w:cstheme="minorHAnsi"/>
        </w:rPr>
        <w:t xml:space="preserve"> 501</w:t>
      </w:r>
      <w:r w:rsidR="00C950A6">
        <w:rPr>
          <w:rFonts w:asciiTheme="minorHAnsi" w:hAnsiTheme="minorHAnsi" w:cstheme="minorHAnsi"/>
        </w:rPr>
        <w:t>(</w:t>
      </w:r>
      <w:r w:rsidR="00322A88">
        <w:rPr>
          <w:rFonts w:asciiTheme="minorHAnsi" w:hAnsiTheme="minorHAnsi" w:cstheme="minorHAnsi"/>
        </w:rPr>
        <w:t>c</w:t>
      </w:r>
      <w:r w:rsidR="00C950A6">
        <w:rPr>
          <w:rFonts w:asciiTheme="minorHAnsi" w:hAnsiTheme="minorHAnsi" w:cstheme="minorHAnsi"/>
        </w:rPr>
        <w:t>)</w:t>
      </w:r>
      <w:r w:rsidR="00322A88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?</w:t>
      </w:r>
    </w:p>
    <w:p w14:paraId="2F7CBC33" w14:textId="77777777" w:rsid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</w:p>
    <w:p w14:paraId="5A969FDC" w14:textId="73661D3E" w:rsidR="003B52FB" w:rsidRPr="00EE5A46" w:rsidRDefault="003B52FB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1212E131" w14:textId="77777777" w:rsidR="003B52FB" w:rsidRDefault="003B52FB" w:rsidP="003B52FB">
      <w:pPr>
        <w:pStyle w:val="BodyText"/>
        <w:ind w:left="720"/>
        <w:rPr>
          <w:rFonts w:asciiTheme="minorHAnsi" w:hAnsiTheme="minorHAnsi" w:cstheme="minorHAnsi"/>
        </w:rPr>
      </w:pPr>
    </w:p>
    <w:p w14:paraId="1A57331B" w14:textId="7B8CD0D8" w:rsidR="003B52FB" w:rsidRPr="003B52FB" w:rsidRDefault="003B52FB" w:rsidP="003B52FB">
      <w:pPr>
        <w:pStyle w:val="BodyText"/>
        <w:numPr>
          <w:ilvl w:val="0"/>
          <w:numId w:val="44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Does the project site </w:t>
      </w:r>
      <w:r w:rsidRPr="003B52FB">
        <w:rPr>
          <w:rFonts w:asciiTheme="minorHAnsi" w:hAnsiTheme="minorHAnsi" w:cstheme="minorHAnsi"/>
          <w:szCs w:val="24"/>
        </w:rPr>
        <w:t>provide EEC-licensed, center-based care?</w:t>
      </w:r>
    </w:p>
    <w:p w14:paraId="3F3E3068" w14:textId="77777777" w:rsidR="003B52FB" w:rsidRDefault="003B52FB" w:rsidP="003B52FB">
      <w:pPr>
        <w:pStyle w:val="BodyText"/>
        <w:ind w:left="720"/>
        <w:rPr>
          <w:rFonts w:asciiTheme="minorHAnsi" w:hAnsiTheme="minorHAnsi" w:cstheme="minorHAnsi"/>
          <w:color w:val="333E48"/>
          <w:szCs w:val="24"/>
          <w:shd w:val="clear" w:color="auto" w:fill="FFFFFF"/>
        </w:rPr>
      </w:pPr>
    </w:p>
    <w:p w14:paraId="6434FB42" w14:textId="32BAD16B" w:rsidR="003B52FB" w:rsidRPr="003B52FB" w:rsidRDefault="003B52FB" w:rsidP="003B52FB">
      <w:pPr>
        <w:pStyle w:val="BodyText"/>
        <w:ind w:left="720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>The</w:t>
      </w:r>
      <w:r w:rsidRPr="003B52FB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> </w:t>
      </w:r>
      <w:r w:rsidRPr="003B52FB">
        <w:rPr>
          <w:rStyle w:val="Emphasis"/>
          <w:rFonts w:asciiTheme="minorHAnsi" w:hAnsiTheme="minorHAnsi" w:cstheme="minorHAnsi"/>
          <w:color w:val="333E48"/>
          <w:szCs w:val="24"/>
          <w:u w:val="single"/>
          <w:bdr w:val="none" w:sz="0" w:space="0" w:color="auto" w:frame="1"/>
          <w:shd w:val="clear" w:color="auto" w:fill="FFFFFF"/>
        </w:rPr>
        <w:t>project site</w:t>
      </w:r>
      <w:r w:rsidRPr="003B52FB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 xml:space="preserve"> refers </w:t>
      </w:r>
      <w:r w:rsidR="00563DCD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 xml:space="preserve">to </w:t>
      </w:r>
      <w:r w:rsidRPr="003B52FB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 xml:space="preserve">the site </w:t>
      </w:r>
      <w:r w:rsidR="0042437C">
        <w:rPr>
          <w:rFonts w:asciiTheme="minorHAnsi" w:hAnsiTheme="minorHAnsi" w:cstheme="minorHAnsi"/>
          <w:i/>
          <w:color w:val="333E48"/>
          <w:szCs w:val="24"/>
          <w:shd w:val="clear" w:color="auto" w:fill="FFFFFF"/>
        </w:rPr>
        <w:t>where the proposed work is to be done.</w:t>
      </w:r>
    </w:p>
    <w:p w14:paraId="0AD84F3C" w14:textId="77777777" w:rsidR="003B52FB" w:rsidRPr="003B52FB" w:rsidRDefault="003B52FB" w:rsidP="003B52FB">
      <w:pPr>
        <w:pStyle w:val="Heading4"/>
        <w:shd w:val="clear" w:color="auto" w:fill="FFFFFF"/>
        <w:spacing w:before="0"/>
        <w:ind w:left="72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</w:p>
    <w:p w14:paraId="7AADE08F" w14:textId="1E921A1E" w:rsidR="003B52FB" w:rsidRDefault="003B52FB" w:rsidP="003B52FB">
      <w:pPr>
        <w:pStyle w:val="Heading4"/>
        <w:shd w:val="clear" w:color="auto" w:fill="FFFFFF"/>
        <w:spacing w:before="0"/>
        <w:ind w:left="72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Please note that family child care programs, for-profit centers, public schools, and municipal sites are not eligible for these funds.</w:t>
      </w:r>
    </w:p>
    <w:p w14:paraId="6600B874" w14:textId="44B125E3" w:rsidR="00EE5A46" w:rsidRDefault="00EE5A46" w:rsidP="00EE5A46"/>
    <w:p w14:paraId="439F67D1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444B50F2" w14:textId="186D3CF7" w:rsidR="003B52FB" w:rsidRPr="003B52FB" w:rsidRDefault="003B52FB" w:rsidP="003B52FB">
      <w:pPr>
        <w:rPr>
          <w:rFonts w:asciiTheme="minorHAnsi" w:hAnsiTheme="minorHAnsi" w:cstheme="minorHAnsi"/>
        </w:rPr>
      </w:pPr>
    </w:p>
    <w:p w14:paraId="31C89C88" w14:textId="45CC8C02" w:rsidR="003B52FB" w:rsidRPr="003B52FB" w:rsidRDefault="003B52FB" w:rsidP="003B52FB">
      <w:pPr>
        <w:pStyle w:val="ListParagraph"/>
        <w:numPr>
          <w:ilvl w:val="0"/>
          <w:numId w:val="44"/>
        </w:numPr>
        <w:rPr>
          <w:rFonts w:asciiTheme="minorHAnsi" w:hAnsiTheme="minorHAnsi" w:cstheme="minorHAnsi"/>
        </w:rPr>
      </w:pPr>
      <w:r w:rsidRPr="003B52FB">
        <w:rPr>
          <w:rFonts w:asciiTheme="minorHAnsi" w:hAnsiTheme="minorHAnsi" w:cstheme="minorHAnsi"/>
        </w:rPr>
        <w:lastRenderedPageBreak/>
        <w:t>Is the project site located in the city of Boston?</w:t>
      </w:r>
    </w:p>
    <w:p w14:paraId="53240A5B" w14:textId="28AE38E6" w:rsidR="003B52FB" w:rsidRPr="003B52FB" w:rsidRDefault="003B52FB" w:rsidP="003B52FB">
      <w:pPr>
        <w:pStyle w:val="ListParagraph"/>
        <w:rPr>
          <w:rFonts w:asciiTheme="minorHAnsi" w:hAnsiTheme="minorHAnsi" w:cstheme="minorHAnsi"/>
        </w:rPr>
      </w:pPr>
    </w:p>
    <w:p w14:paraId="0B7FBEEC" w14:textId="555E97F6" w:rsidR="003B52FB" w:rsidRDefault="003B52FB" w:rsidP="003B52FB">
      <w:pPr>
        <w:pStyle w:val="Heading4"/>
        <w:shd w:val="clear" w:color="auto" w:fill="FFFFFF"/>
        <w:spacing w:before="0"/>
        <w:ind w:left="72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This includes: Allston/Brighton, Back Bay/Beacon Hill, Charlestown, Chinatown, Dorchester, Downtown, East Boston, Fenway/Kenmore, Hyde Park, Jamaica Plain, Mattapan, Mission Hill, Roslindale, Roxbury, South Boston, South End, and West Roxbury</w:t>
      </w:r>
    </w:p>
    <w:p w14:paraId="28F8ACCF" w14:textId="670A3F03" w:rsidR="00EE5A46" w:rsidRDefault="00EE5A46" w:rsidP="00EE5A46"/>
    <w:p w14:paraId="0F2050AD" w14:textId="2041A6F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7247329F" w14:textId="306DFB45" w:rsidR="003B52FB" w:rsidRDefault="003B52FB" w:rsidP="003B52FB"/>
    <w:p w14:paraId="3276F3A1" w14:textId="11AF03DC" w:rsidR="003B52FB" w:rsidRDefault="003B52FB" w:rsidP="003B52FB">
      <w:pPr>
        <w:pStyle w:val="Heading4"/>
        <w:numPr>
          <w:ilvl w:val="0"/>
          <w:numId w:val="44"/>
        </w:numPr>
        <w:shd w:val="clear" w:color="auto" w:fill="FFFFFF"/>
        <w:spacing w:before="0"/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</w:pP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Does the project site provide full-day, year-round early childhood education and care 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u w:val="single"/>
          <w:bdr w:val="none" w:sz="0" w:space="0" w:color="auto" w:frame="1"/>
        </w:rPr>
        <w:t>and/or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 out-of-school time programming year-round (including summers)?</w:t>
      </w:r>
    </w:p>
    <w:p w14:paraId="0233D642" w14:textId="19AF5275" w:rsidR="00EE5A46" w:rsidRDefault="00EE5A46" w:rsidP="00EE5A46"/>
    <w:p w14:paraId="3D20D454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0BBF03F1" w14:textId="3A06F810" w:rsidR="003B52FB" w:rsidRPr="003B52FB" w:rsidRDefault="003B52FB" w:rsidP="003B52FB">
      <w:pPr>
        <w:rPr>
          <w:rFonts w:asciiTheme="minorHAnsi" w:hAnsiTheme="minorHAnsi" w:cstheme="minorHAnsi"/>
          <w:i/>
        </w:rPr>
      </w:pPr>
    </w:p>
    <w:p w14:paraId="72D4FEDC" w14:textId="26C9A3D4" w:rsidR="003B52FB" w:rsidRDefault="003B52FB" w:rsidP="003B52FB">
      <w:pPr>
        <w:pStyle w:val="Heading4"/>
        <w:numPr>
          <w:ilvl w:val="0"/>
          <w:numId w:val="44"/>
        </w:numPr>
        <w:shd w:val="clear" w:color="auto" w:fill="FFFFFF"/>
        <w:spacing w:before="0"/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</w:pP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 xml:space="preserve">Is at least 25% of </w:t>
      </w:r>
      <w:r w:rsidR="00250283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the project site’s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 xml:space="preserve"> enrollment comprised of low-income children?</w:t>
      </w:r>
      <w:r w:rsidRPr="003B52FB">
        <w:rPr>
          <w:rFonts w:asciiTheme="minorHAnsi" w:hAnsiTheme="minorHAnsi" w:cstheme="minorHAnsi"/>
          <w:bCs/>
          <w:color w:val="333E48"/>
          <w:bdr w:val="none" w:sz="0" w:space="0" w:color="auto" w:frame="1"/>
        </w:rPr>
        <w:br/>
      </w:r>
      <w:r w:rsidRPr="003B52FB">
        <w:rPr>
          <w:rFonts w:asciiTheme="minorHAnsi" w:hAnsiTheme="minorHAnsi" w:cstheme="minorHAnsi"/>
          <w:bCs/>
          <w:color w:val="333E48"/>
          <w:bdr w:val="none" w:sz="0" w:space="0" w:color="auto" w:frame="1"/>
        </w:rPr>
        <w:br/>
      </w: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Defined as at least 25% of </w:t>
      </w:r>
      <w:r w:rsidR="00250283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>the site’s</w:t>
      </w:r>
      <w:r w:rsidRPr="003B52FB">
        <w:rPr>
          <w:rStyle w:val="Emphasis"/>
          <w:rFonts w:asciiTheme="minorHAnsi" w:hAnsiTheme="minorHAnsi" w:cstheme="minorHAnsi"/>
          <w:bCs/>
          <w:i/>
          <w:color w:val="333E48"/>
          <w:bdr w:val="none" w:sz="0" w:space="0" w:color="auto" w:frame="1"/>
        </w:rPr>
        <w:t xml:space="preserve"> enrollment comprising of children receiving Department of Early Education and Care child care subsidy or attending a Head Start slot, as of April 29, 2022 or a later date.</w:t>
      </w:r>
    </w:p>
    <w:p w14:paraId="21AA1414" w14:textId="14D0FB64" w:rsidR="00EE5A46" w:rsidRDefault="00EE5A46" w:rsidP="00EE5A46"/>
    <w:p w14:paraId="76E03346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38674A8A" w14:textId="6D58AA03" w:rsidR="003B52FB" w:rsidRDefault="003B52FB" w:rsidP="003B52FB">
      <w:pPr>
        <w:rPr>
          <w:rFonts w:asciiTheme="minorHAnsi" w:hAnsiTheme="minorHAnsi" w:cstheme="minorHAnsi"/>
          <w:i/>
        </w:rPr>
      </w:pPr>
    </w:p>
    <w:p w14:paraId="7D7F191E" w14:textId="121BE9E3" w:rsidR="003B52FB" w:rsidRPr="00EE5A46" w:rsidRDefault="003B52FB" w:rsidP="003B52FB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>Do you own or lease the project site?</w:t>
      </w:r>
    </w:p>
    <w:p w14:paraId="53E85AD7" w14:textId="07F7E776" w:rsidR="00EE5A46" w:rsidRDefault="00EE5A46" w:rsidP="00EE5A46">
      <w:pPr>
        <w:rPr>
          <w:rFonts w:asciiTheme="minorHAnsi" w:hAnsiTheme="minorHAnsi" w:cstheme="minorHAnsi"/>
          <w:i/>
        </w:rPr>
      </w:pPr>
    </w:p>
    <w:p w14:paraId="4C774254" w14:textId="7696976E" w:rsidR="00EE5A46" w:rsidRPr="00EE5A46" w:rsidRDefault="00EE5A46" w:rsidP="00EE5A46">
      <w:pPr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wn / Lease</w:t>
      </w:r>
    </w:p>
    <w:p w14:paraId="27E84CEA" w14:textId="77777777" w:rsidR="003B52FB" w:rsidRPr="003B52FB" w:rsidRDefault="003B52FB" w:rsidP="003B52FB">
      <w:pPr>
        <w:pStyle w:val="ListParagraph"/>
        <w:rPr>
          <w:rFonts w:asciiTheme="minorHAnsi" w:hAnsiTheme="minorHAnsi" w:cstheme="minorHAnsi"/>
          <w:i/>
        </w:rPr>
      </w:pPr>
    </w:p>
    <w:p w14:paraId="45C6982C" w14:textId="69E9BBD9" w:rsidR="003B52FB" w:rsidRPr="003B52FB" w:rsidRDefault="003B52FB" w:rsidP="003B52FB">
      <w:pPr>
        <w:pStyle w:val="Heading4"/>
        <w:numPr>
          <w:ilvl w:val="0"/>
          <w:numId w:val="44"/>
        </w:numPr>
        <w:shd w:val="clear" w:color="auto" w:fill="FFFFFF"/>
        <w:spacing w:before="0"/>
        <w:rPr>
          <w:rFonts w:asciiTheme="minorHAnsi" w:hAnsiTheme="minorHAnsi" w:cstheme="minorHAnsi"/>
          <w:i w:val="0"/>
          <w:color w:val="333E48"/>
        </w:rPr>
      </w:pP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I</w:t>
      </w:r>
      <w:r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f you lease, i</w:t>
      </w:r>
      <w:r w:rsidRPr="003B52FB">
        <w:rPr>
          <w:rStyle w:val="user-generated"/>
          <w:rFonts w:asciiTheme="minorHAnsi" w:hAnsiTheme="minorHAnsi" w:cstheme="minorHAnsi"/>
          <w:bCs/>
          <w:i w:val="0"/>
          <w:color w:val="333E48"/>
          <w:bdr w:val="none" w:sz="0" w:space="0" w:color="auto" w:frame="1"/>
        </w:rPr>
        <w:t>s your lease term at least 5 years or more (through August 2027)?</w:t>
      </w:r>
    </w:p>
    <w:p w14:paraId="4626E503" w14:textId="77777777" w:rsidR="003B52FB" w:rsidRPr="003B52FB" w:rsidRDefault="003B52FB" w:rsidP="003B52FB">
      <w:pPr>
        <w:pStyle w:val="BodyText"/>
        <w:ind w:left="720"/>
        <w:rPr>
          <w:rFonts w:asciiTheme="minorHAnsi" w:hAnsiTheme="minorHAnsi" w:cstheme="minorHAnsi"/>
          <w:szCs w:val="24"/>
        </w:rPr>
      </w:pPr>
    </w:p>
    <w:p w14:paraId="4BAFCE81" w14:textId="11D249E0" w:rsidR="003B52FB" w:rsidRDefault="00EE5A46" w:rsidP="00EE5A46">
      <w:pPr>
        <w:pStyle w:val="BodyText"/>
        <w:ind w:left="720"/>
        <w:rPr>
          <w:rFonts w:asciiTheme="minorHAnsi" w:hAnsiTheme="minorHAnsi" w:cstheme="minorHAnsi"/>
        </w:rPr>
      </w:pPr>
      <w:r w:rsidRPr="00EE5A46">
        <w:rPr>
          <w:rFonts w:asciiTheme="minorHAnsi" w:hAnsiTheme="minorHAnsi" w:cstheme="minorHAnsi"/>
        </w:rPr>
        <w:t>Yes / No</w:t>
      </w:r>
    </w:p>
    <w:p w14:paraId="4B68CE6C" w14:textId="77777777" w:rsidR="00EE5A46" w:rsidRPr="00EE5A46" w:rsidRDefault="00EE5A46" w:rsidP="00EE5A46">
      <w:pPr>
        <w:pStyle w:val="BodyText"/>
        <w:ind w:left="720"/>
        <w:rPr>
          <w:rFonts w:asciiTheme="minorHAnsi" w:hAnsiTheme="minorHAnsi" w:cstheme="minorHAnsi"/>
        </w:rPr>
      </w:pPr>
    </w:p>
    <w:p w14:paraId="41FF4946" w14:textId="26BA1477" w:rsidR="001961C1" w:rsidRDefault="001961C1" w:rsidP="001961C1">
      <w:pPr>
        <w:pStyle w:val="BodyText"/>
        <w:spacing w:before="120"/>
        <w:rPr>
          <w:rFonts w:asciiTheme="minorHAnsi" w:hAnsiTheme="minorHAnsi" w:cstheme="minorHAnsi"/>
          <w:b/>
          <w:sz w:val="32"/>
        </w:rPr>
      </w:pPr>
      <w:r w:rsidRPr="00662309">
        <w:rPr>
          <w:rFonts w:asciiTheme="minorHAnsi" w:hAnsiTheme="minorHAnsi" w:cstheme="minorHAnsi"/>
          <w:b/>
          <w:sz w:val="32"/>
        </w:rPr>
        <w:t>Organization</w:t>
      </w:r>
      <w:r w:rsidR="00856F84">
        <w:rPr>
          <w:rFonts w:asciiTheme="minorHAnsi" w:hAnsiTheme="minorHAnsi" w:cstheme="minorHAnsi"/>
          <w:b/>
          <w:sz w:val="32"/>
        </w:rPr>
        <w:t xml:space="preserve">al Information </w:t>
      </w:r>
    </w:p>
    <w:p w14:paraId="7D7E6952" w14:textId="4706AEC6" w:rsidR="00856F84" w:rsidRPr="00856F84" w:rsidRDefault="007B050F" w:rsidP="001961C1">
      <w:pPr>
        <w:pStyle w:val="BodyText"/>
        <w:spacing w:before="120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You will be required to complete these fields in the online form:</w:t>
      </w:r>
    </w:p>
    <w:p w14:paraId="79AAD2C0" w14:textId="299C12DA" w:rsidR="001961C1" w:rsidRPr="00662309" w:rsidRDefault="001961C1" w:rsidP="003B52FB">
      <w:pPr>
        <w:pStyle w:val="BodyText"/>
        <w:numPr>
          <w:ilvl w:val="0"/>
          <w:numId w:val="44"/>
        </w:numPr>
        <w:spacing w:before="240" w:line="480" w:lineRule="auto"/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Organization</w:t>
      </w:r>
      <w:r w:rsidR="003B52FB">
        <w:rPr>
          <w:rFonts w:asciiTheme="minorHAnsi" w:hAnsiTheme="minorHAnsi" w:cstheme="minorHAnsi"/>
        </w:rPr>
        <w:t>’s Name</w:t>
      </w:r>
      <w:r w:rsidRPr="00662309">
        <w:rPr>
          <w:rFonts w:asciiTheme="minorHAnsi" w:hAnsiTheme="minorHAnsi" w:cstheme="minorHAnsi"/>
        </w:rPr>
        <w:t xml:space="preserve">: </w:t>
      </w:r>
    </w:p>
    <w:p w14:paraId="2964052A" w14:textId="79D2D8D4" w:rsidR="001961C1" w:rsidRPr="00662309" w:rsidRDefault="00992D54" w:rsidP="003B52FB">
      <w:pPr>
        <w:pStyle w:val="BodyText"/>
        <w:numPr>
          <w:ilvl w:val="0"/>
          <w:numId w:val="44"/>
        </w:numPr>
        <w:spacing w:line="48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rganization’s </w:t>
      </w:r>
      <w:r w:rsidR="001961C1" w:rsidRPr="00662309">
        <w:rPr>
          <w:rFonts w:asciiTheme="minorHAnsi" w:hAnsiTheme="minorHAnsi" w:cstheme="minorHAnsi"/>
        </w:rPr>
        <w:t xml:space="preserve">Address: </w:t>
      </w:r>
    </w:p>
    <w:p w14:paraId="276E4509" w14:textId="49DE2C8E" w:rsidR="003B52FB" w:rsidRDefault="001961C1" w:rsidP="008A7FD3">
      <w:pPr>
        <w:pStyle w:val="BodyTex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Executive Director</w:t>
      </w:r>
      <w:r w:rsidR="003B52FB">
        <w:rPr>
          <w:rFonts w:asciiTheme="minorHAnsi" w:hAnsiTheme="minorHAnsi" w:cstheme="minorHAnsi"/>
        </w:rPr>
        <w:t>/CEO</w:t>
      </w:r>
      <w:r w:rsidR="00D612AD" w:rsidRPr="00662309">
        <w:rPr>
          <w:rFonts w:asciiTheme="minorHAnsi" w:hAnsiTheme="minorHAnsi" w:cstheme="minorHAnsi"/>
        </w:rPr>
        <w:tab/>
      </w:r>
      <w:r w:rsidR="00D612AD" w:rsidRPr="00662309">
        <w:rPr>
          <w:rFonts w:asciiTheme="minorHAnsi" w:hAnsiTheme="minorHAnsi" w:cstheme="minorHAnsi"/>
        </w:rPr>
        <w:tab/>
      </w:r>
    </w:p>
    <w:p w14:paraId="62C6E98F" w14:textId="260DDD3D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:</w:t>
      </w:r>
    </w:p>
    <w:p w14:paraId="7CED3FBA" w14:textId="3190DA8F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tle:</w:t>
      </w:r>
    </w:p>
    <w:p w14:paraId="188CE9BA" w14:textId="5CFCD871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ephone:</w:t>
      </w:r>
    </w:p>
    <w:p w14:paraId="6B083F17" w14:textId="5213C281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Email:</w:t>
      </w:r>
    </w:p>
    <w:p w14:paraId="5B19AD59" w14:textId="77777777" w:rsidR="008A7FD3" w:rsidRDefault="008A7FD3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</w:p>
    <w:p w14:paraId="051A6FC0" w14:textId="77777777" w:rsidR="003B52FB" w:rsidRDefault="001961C1" w:rsidP="003B52FB">
      <w:pPr>
        <w:pStyle w:val="BodyTex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Chief Fiscal Officer </w:t>
      </w:r>
    </w:p>
    <w:p w14:paraId="422B9F7E" w14:textId="3EA82B80" w:rsidR="003B52FB" w:rsidRDefault="001961C1" w:rsidP="008A7FD3">
      <w:pPr>
        <w:pStyle w:val="BodyText"/>
        <w:ind w:left="720"/>
        <w:jc w:val="both"/>
        <w:rPr>
          <w:rFonts w:asciiTheme="minorHAnsi" w:hAnsiTheme="minorHAnsi" w:cstheme="minorHAnsi"/>
        </w:rPr>
      </w:pPr>
      <w:r w:rsidRPr="003B52FB">
        <w:rPr>
          <w:rFonts w:asciiTheme="minorHAnsi" w:hAnsiTheme="minorHAnsi" w:cstheme="minorHAnsi"/>
          <w:i/>
        </w:rPr>
        <w:t xml:space="preserve">(or if no fiscal person on staff, name of person/agency who prepares </w:t>
      </w:r>
      <w:r w:rsidR="003B52FB" w:rsidRPr="003B52FB">
        <w:rPr>
          <w:rFonts w:asciiTheme="minorHAnsi" w:hAnsiTheme="minorHAnsi" w:cstheme="minorHAnsi"/>
          <w:i/>
        </w:rPr>
        <w:t xml:space="preserve">your </w:t>
      </w:r>
      <w:r w:rsidRPr="003B52FB">
        <w:rPr>
          <w:rFonts w:asciiTheme="minorHAnsi" w:hAnsiTheme="minorHAnsi" w:cstheme="minorHAnsi"/>
          <w:i/>
        </w:rPr>
        <w:t>financials)</w:t>
      </w:r>
      <w:r w:rsidR="00D612AD" w:rsidRPr="00662309">
        <w:rPr>
          <w:rFonts w:asciiTheme="minorHAnsi" w:hAnsiTheme="minorHAnsi" w:cstheme="minorHAnsi"/>
        </w:rPr>
        <w:tab/>
      </w:r>
      <w:r w:rsidR="00D612AD" w:rsidRPr="00662309">
        <w:rPr>
          <w:rFonts w:asciiTheme="minorHAnsi" w:hAnsiTheme="minorHAnsi" w:cstheme="minorHAnsi"/>
        </w:rPr>
        <w:tab/>
      </w:r>
      <w:r w:rsidR="003B52FB">
        <w:rPr>
          <w:rFonts w:asciiTheme="minorHAnsi" w:hAnsiTheme="minorHAnsi" w:cstheme="minorHAnsi"/>
        </w:rPr>
        <w:t>Name:</w:t>
      </w:r>
    </w:p>
    <w:p w14:paraId="1E927FBD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tle:</w:t>
      </w:r>
    </w:p>
    <w:p w14:paraId="753B3CC4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ephone:</w:t>
      </w:r>
    </w:p>
    <w:p w14:paraId="7C971380" w14:textId="1EF72A1A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</w:p>
    <w:p w14:paraId="0B16F6DF" w14:textId="77777777" w:rsidR="008A7FD3" w:rsidRDefault="008A7FD3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</w:p>
    <w:p w14:paraId="05E744E7" w14:textId="736F708F" w:rsidR="003B52FB" w:rsidRDefault="003B52FB" w:rsidP="003B52FB">
      <w:pPr>
        <w:pStyle w:val="BodyText"/>
        <w:numPr>
          <w:ilvl w:val="0"/>
          <w:numId w:val="44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imary Contact Person for this Application</w:t>
      </w:r>
    </w:p>
    <w:p w14:paraId="70E3BA52" w14:textId="77777777" w:rsidR="003B52FB" w:rsidRDefault="003B52FB" w:rsidP="008A7FD3">
      <w:pPr>
        <w:pStyle w:val="BodyText"/>
        <w:ind w:left="720"/>
        <w:jc w:val="both"/>
        <w:rPr>
          <w:rFonts w:asciiTheme="minorHAnsi" w:hAnsiTheme="minorHAnsi" w:cstheme="minorHAnsi"/>
          <w:i/>
        </w:rPr>
      </w:pPr>
      <w:r w:rsidRPr="003B52FB">
        <w:rPr>
          <w:rFonts w:asciiTheme="minorHAnsi" w:hAnsiTheme="minorHAnsi" w:cstheme="minorHAnsi"/>
          <w:i/>
        </w:rPr>
        <w:t>(</w:t>
      </w:r>
      <w:r>
        <w:rPr>
          <w:rFonts w:asciiTheme="minorHAnsi" w:hAnsiTheme="minorHAnsi" w:cstheme="minorHAnsi"/>
          <w:i/>
        </w:rPr>
        <w:t>if different than Executive Director/CEO)</w:t>
      </w:r>
    </w:p>
    <w:p w14:paraId="144AFB5B" w14:textId="38996C7D" w:rsidR="003B52FB" w:rsidRDefault="003B52FB" w:rsidP="008A7FD3">
      <w:pPr>
        <w:pStyle w:val="BodyText"/>
        <w:ind w:left="720"/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Name:</w:t>
      </w:r>
    </w:p>
    <w:p w14:paraId="1B9996B2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itle:</w:t>
      </w:r>
    </w:p>
    <w:p w14:paraId="6E36ECD3" w14:textId="77777777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lephone:</w:t>
      </w:r>
    </w:p>
    <w:p w14:paraId="4C284367" w14:textId="1FB16D98" w:rsidR="003B52FB" w:rsidRDefault="003B52FB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</w:p>
    <w:p w14:paraId="74C622FA" w14:textId="77777777" w:rsidR="008A7FD3" w:rsidRDefault="008A7FD3" w:rsidP="008A7FD3">
      <w:pPr>
        <w:pStyle w:val="BodyText"/>
        <w:ind w:left="720" w:firstLine="720"/>
        <w:jc w:val="both"/>
        <w:rPr>
          <w:rFonts w:asciiTheme="minorHAnsi" w:hAnsiTheme="minorHAnsi" w:cstheme="minorHAnsi"/>
        </w:rPr>
      </w:pPr>
    </w:p>
    <w:p w14:paraId="38C58595" w14:textId="18173C8F" w:rsidR="003B52FB" w:rsidRDefault="00A90677" w:rsidP="003B52FB">
      <w:pPr>
        <w:pStyle w:val="BodyText"/>
        <w:numPr>
          <w:ilvl w:val="0"/>
          <w:numId w:val="4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your organization</w:t>
      </w:r>
      <w:r w:rsidR="00010C2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led</w:t>
      </w:r>
      <w:r w:rsidR="00010C28">
        <w:rPr>
          <w:rFonts w:asciiTheme="minorHAnsi" w:hAnsiTheme="minorHAnsi" w:cstheme="minorHAnsi"/>
        </w:rPr>
        <w:t xml:space="preserve"> by people of color</w:t>
      </w:r>
      <w:r>
        <w:rPr>
          <w:rFonts w:asciiTheme="minorHAnsi" w:hAnsiTheme="minorHAnsi" w:cstheme="minorHAnsi"/>
        </w:rPr>
        <w:t xml:space="preserve">? </w:t>
      </w:r>
    </w:p>
    <w:p w14:paraId="581AE505" w14:textId="6B6FBD7E" w:rsidR="00010C28" w:rsidRPr="003B52FB" w:rsidRDefault="00A90677" w:rsidP="003B52FB">
      <w:pPr>
        <w:pStyle w:val="BodyText"/>
        <w:ind w:left="720"/>
        <w:rPr>
          <w:rFonts w:asciiTheme="minorHAnsi" w:hAnsiTheme="minorHAnsi"/>
          <w:i/>
        </w:rPr>
      </w:pPr>
      <w:r w:rsidRPr="003B52FB">
        <w:rPr>
          <w:rFonts w:asciiTheme="minorHAnsi" w:hAnsiTheme="minorHAnsi" w:cstheme="minorHAnsi"/>
          <w:i/>
        </w:rPr>
        <w:t xml:space="preserve">(defined </w:t>
      </w:r>
      <w:r w:rsidRPr="003B52FB">
        <w:rPr>
          <w:rFonts w:asciiTheme="minorHAnsi" w:hAnsiTheme="minorHAnsi"/>
          <w:i/>
        </w:rPr>
        <w:t>as an agency in which the chief executive officer AND at least 50% of the Board are people of color)</w:t>
      </w:r>
      <w:r w:rsidR="00133EAE" w:rsidRPr="003B52FB">
        <w:rPr>
          <w:rFonts w:asciiTheme="minorHAnsi" w:hAnsiTheme="minorHAnsi"/>
          <w:i/>
        </w:rPr>
        <w:tab/>
      </w:r>
      <w:r w:rsidR="00133EAE" w:rsidRPr="003B52FB">
        <w:rPr>
          <w:rFonts w:asciiTheme="minorHAnsi" w:hAnsiTheme="minorHAnsi"/>
          <w:i/>
        </w:rPr>
        <w:tab/>
      </w:r>
      <w:r w:rsidR="00133EAE" w:rsidRPr="003B52FB">
        <w:rPr>
          <w:rFonts w:asciiTheme="minorHAnsi" w:hAnsiTheme="minorHAnsi"/>
          <w:i/>
        </w:rPr>
        <w:tab/>
      </w:r>
    </w:p>
    <w:p w14:paraId="5DB3D79A" w14:textId="77777777" w:rsidR="003B52FB" w:rsidRDefault="003B52FB" w:rsidP="003B52FB">
      <w:pPr>
        <w:pStyle w:val="BodyText"/>
        <w:ind w:left="720"/>
        <w:rPr>
          <w:rFonts w:asciiTheme="minorHAnsi" w:hAnsiTheme="minorHAnsi"/>
        </w:rPr>
      </w:pPr>
    </w:p>
    <w:p w14:paraId="3D1FE2BF" w14:textId="4E7AF272" w:rsidR="00A90677" w:rsidRDefault="00133EAE" w:rsidP="003B52FB">
      <w:pPr>
        <w:pStyle w:val="BodyText"/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>Yes / No</w:t>
      </w:r>
    </w:p>
    <w:p w14:paraId="0C1590DF" w14:textId="77777777" w:rsidR="00A90677" w:rsidRDefault="00A90677" w:rsidP="00A90677">
      <w:pPr>
        <w:pStyle w:val="BodyText"/>
        <w:rPr>
          <w:rFonts w:asciiTheme="minorHAnsi" w:hAnsiTheme="minorHAnsi" w:cstheme="minorHAnsi"/>
        </w:rPr>
      </w:pPr>
    </w:p>
    <w:p w14:paraId="36522AF8" w14:textId="4F73E112" w:rsidR="00425452" w:rsidRPr="00662309" w:rsidRDefault="00425452" w:rsidP="003B52FB">
      <w:pPr>
        <w:pStyle w:val="BodyText"/>
        <w:numPr>
          <w:ilvl w:val="0"/>
          <w:numId w:val="44"/>
        </w:numPr>
        <w:spacing w:line="480" w:lineRule="auto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Name of </w:t>
      </w:r>
      <w:r w:rsidR="001E67AC" w:rsidRPr="00662309">
        <w:rPr>
          <w:rFonts w:asciiTheme="minorHAnsi" w:hAnsiTheme="minorHAnsi" w:cstheme="minorHAnsi"/>
        </w:rPr>
        <w:t>Project Site</w:t>
      </w:r>
      <w:r w:rsidR="00DA65D3" w:rsidRPr="00662309">
        <w:rPr>
          <w:rFonts w:asciiTheme="minorHAnsi" w:hAnsiTheme="minorHAnsi" w:cstheme="minorHAnsi"/>
        </w:rPr>
        <w:t xml:space="preserve"> </w:t>
      </w:r>
      <w:r w:rsidR="00DA65D3" w:rsidRPr="003B52FB">
        <w:rPr>
          <w:rFonts w:asciiTheme="minorHAnsi" w:hAnsiTheme="minorHAnsi" w:cstheme="minorHAnsi"/>
          <w:i/>
        </w:rPr>
        <w:t>(where the proposed work is to be done</w:t>
      </w:r>
      <w:r w:rsidR="00992D54" w:rsidRPr="003B52FB">
        <w:rPr>
          <w:rFonts w:asciiTheme="minorHAnsi" w:hAnsiTheme="minorHAnsi" w:cstheme="minorHAnsi"/>
          <w:i/>
        </w:rPr>
        <w:t>)</w:t>
      </w:r>
      <w:r w:rsidR="00DA65D3" w:rsidRPr="00662309">
        <w:rPr>
          <w:rFonts w:asciiTheme="minorHAnsi" w:hAnsiTheme="minorHAnsi" w:cstheme="minorHAnsi"/>
        </w:rPr>
        <w:t>:</w:t>
      </w:r>
    </w:p>
    <w:p w14:paraId="7AAD8F7F" w14:textId="532AD352" w:rsidR="00133EAE" w:rsidRDefault="003B52FB" w:rsidP="003B52FB">
      <w:pPr>
        <w:pStyle w:val="BodyText"/>
        <w:numPr>
          <w:ilvl w:val="0"/>
          <w:numId w:val="44"/>
        </w:num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ject Site Address:</w:t>
      </w:r>
    </w:p>
    <w:p w14:paraId="2CF9D678" w14:textId="003A8E72" w:rsidR="003B52FB" w:rsidRDefault="003B52FB" w:rsidP="003B52FB">
      <w:pPr>
        <w:pStyle w:val="BodyText"/>
        <w:spacing w:line="480" w:lineRule="auto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eet Address:</w:t>
      </w:r>
    </w:p>
    <w:p w14:paraId="724A239E" w14:textId="587F6674" w:rsidR="003B52FB" w:rsidRDefault="003B52FB" w:rsidP="003B52FB">
      <w:pPr>
        <w:pStyle w:val="BodyText"/>
        <w:spacing w:line="480" w:lineRule="auto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ighborhood (city of Boston):</w:t>
      </w:r>
    </w:p>
    <w:p w14:paraId="7558A04B" w14:textId="208990A9" w:rsidR="003B52FB" w:rsidRDefault="003B52FB" w:rsidP="003B52FB">
      <w:pPr>
        <w:pStyle w:val="BodyText"/>
        <w:spacing w:line="480" w:lineRule="auto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ip Code:</w:t>
      </w:r>
    </w:p>
    <w:p w14:paraId="524D898F" w14:textId="23DF7E74" w:rsidR="006D1BB1" w:rsidRDefault="00030BFF" w:rsidP="003B52FB">
      <w:pPr>
        <w:pStyle w:val="BodyText"/>
        <w:numPr>
          <w:ilvl w:val="0"/>
          <w:numId w:val="44"/>
        </w:num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6D1BB1">
        <w:rPr>
          <w:rFonts w:asciiTheme="minorHAnsi" w:hAnsiTheme="minorHAnsi" w:cstheme="minorHAnsi"/>
        </w:rPr>
        <w:t>itle</w:t>
      </w:r>
      <w:r w:rsidR="003B14A9">
        <w:rPr>
          <w:rFonts w:asciiTheme="minorHAnsi" w:hAnsiTheme="minorHAnsi" w:cstheme="minorHAnsi"/>
        </w:rPr>
        <w:t xml:space="preserve"> of Proposed Project:</w:t>
      </w:r>
    </w:p>
    <w:p w14:paraId="7062D83E" w14:textId="08B69320" w:rsidR="001A518F" w:rsidRPr="00CB3AF0" w:rsidRDefault="003B14A9" w:rsidP="00660211">
      <w:pPr>
        <w:pStyle w:val="BodyText"/>
        <w:numPr>
          <w:ilvl w:val="0"/>
          <w:numId w:val="44"/>
        </w:numPr>
        <w:spacing w:line="480" w:lineRule="auto"/>
        <w:jc w:val="both"/>
        <w:rPr>
          <w:rFonts w:asciiTheme="minorHAnsi" w:hAnsiTheme="minorHAnsi" w:cstheme="minorHAnsi"/>
        </w:rPr>
      </w:pPr>
      <w:r w:rsidRPr="00CB3AF0">
        <w:rPr>
          <w:rFonts w:asciiTheme="minorHAnsi" w:hAnsiTheme="minorHAnsi" w:cstheme="minorHAnsi"/>
        </w:rPr>
        <w:t>Amount Requested</w:t>
      </w:r>
      <w:r w:rsidR="000E3150" w:rsidRPr="00CB3AF0">
        <w:rPr>
          <w:rFonts w:asciiTheme="minorHAnsi" w:hAnsiTheme="minorHAnsi" w:cstheme="minorHAnsi"/>
        </w:rPr>
        <w:t xml:space="preserve"> </w:t>
      </w:r>
      <w:r w:rsidR="001961C1" w:rsidRPr="00CB3AF0">
        <w:rPr>
          <w:rFonts w:asciiTheme="minorHAnsi" w:hAnsiTheme="minorHAnsi" w:cstheme="minorHAnsi"/>
        </w:rPr>
        <w:t>(</w:t>
      </w:r>
      <w:r w:rsidR="00DA65D3" w:rsidRPr="00CB3AF0">
        <w:rPr>
          <w:rFonts w:asciiTheme="minorHAnsi" w:hAnsiTheme="minorHAnsi" w:cstheme="minorHAnsi"/>
        </w:rPr>
        <w:t xml:space="preserve">must be between </w:t>
      </w:r>
      <w:r w:rsidR="001961C1" w:rsidRPr="00CB3AF0">
        <w:rPr>
          <w:rFonts w:asciiTheme="minorHAnsi" w:hAnsiTheme="minorHAnsi" w:cstheme="minorHAnsi"/>
        </w:rPr>
        <w:t>$</w:t>
      </w:r>
      <w:r w:rsidR="002352FE" w:rsidRPr="00CB3AF0">
        <w:rPr>
          <w:rFonts w:asciiTheme="minorHAnsi" w:hAnsiTheme="minorHAnsi" w:cstheme="minorHAnsi"/>
        </w:rPr>
        <w:t>5</w:t>
      </w:r>
      <w:r w:rsidR="005F016F" w:rsidRPr="00CB3AF0">
        <w:rPr>
          <w:rFonts w:asciiTheme="minorHAnsi" w:hAnsiTheme="minorHAnsi" w:cstheme="minorHAnsi"/>
        </w:rPr>
        <w:t>0</w:t>
      </w:r>
      <w:r w:rsidR="001961C1" w:rsidRPr="00CB3AF0">
        <w:rPr>
          <w:rFonts w:asciiTheme="minorHAnsi" w:hAnsiTheme="minorHAnsi" w:cstheme="minorHAnsi"/>
        </w:rPr>
        <w:t>,000</w:t>
      </w:r>
      <w:r w:rsidR="002352FE" w:rsidRPr="00CB3AF0">
        <w:rPr>
          <w:rFonts w:asciiTheme="minorHAnsi" w:hAnsiTheme="minorHAnsi" w:cstheme="minorHAnsi"/>
        </w:rPr>
        <w:t xml:space="preserve"> </w:t>
      </w:r>
      <w:r w:rsidR="001E67AC" w:rsidRPr="00CB3AF0">
        <w:rPr>
          <w:rFonts w:asciiTheme="minorHAnsi" w:hAnsiTheme="minorHAnsi" w:cstheme="minorHAnsi"/>
        </w:rPr>
        <w:t>- $100,000</w:t>
      </w:r>
      <w:r w:rsidR="001961C1" w:rsidRPr="00CB3AF0">
        <w:rPr>
          <w:rFonts w:asciiTheme="minorHAnsi" w:hAnsiTheme="minorHAnsi" w:cstheme="minorHAnsi"/>
        </w:rPr>
        <w:t xml:space="preserve">): </w:t>
      </w:r>
      <w:r w:rsidR="003B52FB" w:rsidRPr="00CB3AF0">
        <w:rPr>
          <w:rFonts w:asciiTheme="minorHAnsi" w:hAnsiTheme="minorHAnsi" w:cstheme="minorHAnsi"/>
        </w:rPr>
        <w:t>$____</w:t>
      </w:r>
      <w:r w:rsidRPr="00CB3AF0">
        <w:rPr>
          <w:rFonts w:asciiTheme="minorHAnsi" w:hAnsiTheme="minorHAnsi" w:cstheme="minorHAnsi"/>
        </w:rPr>
        <w:t>_____</w:t>
      </w:r>
    </w:p>
    <w:p w14:paraId="1B0EAA60" w14:textId="45B46C9B" w:rsidR="00A170B3" w:rsidRPr="00662309" w:rsidRDefault="00F500AF" w:rsidP="00A10D95">
      <w:pPr>
        <w:pStyle w:val="BodyText"/>
        <w:rPr>
          <w:rFonts w:asciiTheme="minorHAnsi" w:hAnsiTheme="minorHAnsi" w:cstheme="minorHAnsi"/>
          <w:b/>
          <w:sz w:val="32"/>
        </w:rPr>
      </w:pPr>
      <w:r w:rsidRPr="00662309">
        <w:rPr>
          <w:rFonts w:asciiTheme="minorHAnsi" w:hAnsiTheme="minorHAnsi" w:cstheme="minorHAnsi"/>
          <w:b/>
          <w:sz w:val="32"/>
        </w:rPr>
        <w:br w:type="page"/>
      </w:r>
      <w:r w:rsidR="00EF021C">
        <w:rPr>
          <w:rFonts w:asciiTheme="minorHAnsi" w:hAnsiTheme="minorHAnsi" w:cstheme="minorHAnsi"/>
          <w:b/>
          <w:sz w:val="32"/>
        </w:rPr>
        <w:lastRenderedPageBreak/>
        <w:t>Request Details</w:t>
      </w:r>
    </w:p>
    <w:p w14:paraId="1CAAF56D" w14:textId="666BC775" w:rsidR="00A170B3" w:rsidRPr="00856F84" w:rsidRDefault="00A170B3" w:rsidP="00A170B3">
      <w:pPr>
        <w:pStyle w:val="BodyText"/>
        <w:spacing w:before="240"/>
        <w:ind w:left="360"/>
        <w:rPr>
          <w:rFonts w:asciiTheme="minorHAnsi" w:hAnsiTheme="minorHAnsi" w:cstheme="minorHAnsi"/>
          <w:i/>
        </w:rPr>
      </w:pPr>
      <w:r w:rsidRPr="00856F84">
        <w:rPr>
          <w:rFonts w:asciiTheme="minorHAnsi" w:hAnsiTheme="minorHAnsi" w:cstheme="minorHAnsi"/>
          <w:i/>
        </w:rPr>
        <w:t xml:space="preserve">Please answer </w:t>
      </w:r>
      <w:r w:rsidR="00EF021C" w:rsidRPr="00856F84">
        <w:rPr>
          <w:rFonts w:asciiTheme="minorHAnsi" w:hAnsiTheme="minorHAnsi" w:cstheme="minorHAnsi"/>
          <w:i/>
        </w:rPr>
        <w:t xml:space="preserve">every question below. Type your answers in Word, then </w:t>
      </w:r>
      <w:r w:rsidR="00F065C7">
        <w:rPr>
          <w:rFonts w:asciiTheme="minorHAnsi" w:hAnsiTheme="minorHAnsi" w:cstheme="minorHAnsi"/>
          <w:i/>
        </w:rPr>
        <w:t xml:space="preserve">upload this section (pages </w:t>
      </w:r>
      <w:r w:rsidR="00C67AD1">
        <w:rPr>
          <w:rFonts w:asciiTheme="minorHAnsi" w:hAnsiTheme="minorHAnsi" w:cstheme="minorHAnsi"/>
          <w:i/>
        </w:rPr>
        <w:t>4</w:t>
      </w:r>
      <w:r w:rsidR="00F065C7">
        <w:rPr>
          <w:rFonts w:asciiTheme="minorHAnsi" w:hAnsiTheme="minorHAnsi" w:cstheme="minorHAnsi"/>
          <w:i/>
        </w:rPr>
        <w:t xml:space="preserve"> – </w:t>
      </w:r>
      <w:r w:rsidR="009D7052">
        <w:rPr>
          <w:rFonts w:asciiTheme="minorHAnsi" w:hAnsiTheme="minorHAnsi" w:cstheme="minorHAnsi"/>
          <w:i/>
        </w:rPr>
        <w:t>7</w:t>
      </w:r>
      <w:r w:rsidR="00F065C7">
        <w:rPr>
          <w:rFonts w:asciiTheme="minorHAnsi" w:hAnsiTheme="minorHAnsi" w:cstheme="minorHAnsi"/>
          <w:i/>
        </w:rPr>
        <w:t>) as an attachment online.</w:t>
      </w:r>
      <w:r w:rsidR="00CB3AF0">
        <w:rPr>
          <w:rFonts w:asciiTheme="minorHAnsi" w:hAnsiTheme="minorHAnsi" w:cstheme="minorHAnsi"/>
          <w:i/>
        </w:rPr>
        <w:t xml:space="preserve"> Please keep your answers as brief as possible.</w:t>
      </w:r>
    </w:p>
    <w:p w14:paraId="65961430" w14:textId="77777777" w:rsidR="0034150A" w:rsidRPr="00662309" w:rsidRDefault="0034150A" w:rsidP="0034150A">
      <w:pPr>
        <w:rPr>
          <w:rFonts w:asciiTheme="minorHAnsi" w:hAnsiTheme="minorHAnsi" w:cstheme="minorHAnsi"/>
          <w:b/>
        </w:rPr>
      </w:pPr>
    </w:p>
    <w:p w14:paraId="49915B1D" w14:textId="7369B1F3" w:rsidR="00716355" w:rsidRPr="00662309" w:rsidRDefault="0034150A" w:rsidP="00EF021C">
      <w:p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</w:rPr>
        <w:t>Organization</w:t>
      </w:r>
      <w:r w:rsidR="00EF12CB">
        <w:rPr>
          <w:rFonts w:asciiTheme="minorHAnsi" w:hAnsiTheme="minorHAnsi" w:cstheme="minorHAnsi"/>
          <w:b/>
        </w:rPr>
        <w:t xml:space="preserve"> and Site</w:t>
      </w:r>
      <w:r w:rsidRPr="00662309">
        <w:rPr>
          <w:rFonts w:asciiTheme="minorHAnsi" w:hAnsiTheme="minorHAnsi" w:cstheme="minorHAnsi"/>
          <w:b/>
        </w:rPr>
        <w:t xml:space="preserve"> Profile</w:t>
      </w:r>
      <w:r w:rsidRPr="00662309">
        <w:rPr>
          <w:rFonts w:asciiTheme="minorHAnsi" w:hAnsiTheme="minorHAnsi" w:cstheme="minorHAnsi"/>
        </w:rPr>
        <w:t xml:space="preserve"> </w:t>
      </w:r>
      <w:r w:rsidR="00A10D95" w:rsidRPr="00662309">
        <w:rPr>
          <w:rFonts w:asciiTheme="minorHAnsi" w:hAnsiTheme="minorHAnsi" w:cstheme="minorHAnsi"/>
        </w:rPr>
        <w:t xml:space="preserve"> </w:t>
      </w:r>
    </w:p>
    <w:p w14:paraId="68615407" w14:textId="77777777" w:rsidR="00F033C2" w:rsidRPr="00662309" w:rsidRDefault="00F033C2" w:rsidP="00F033C2">
      <w:pPr>
        <w:ind w:left="360"/>
        <w:rPr>
          <w:rFonts w:asciiTheme="minorHAnsi" w:hAnsiTheme="minorHAnsi" w:cstheme="minorHAnsi"/>
        </w:rPr>
      </w:pPr>
    </w:p>
    <w:p w14:paraId="78E19157" w14:textId="7C2E445A" w:rsidR="0034150A" w:rsidRDefault="00A10D95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Please give a </w:t>
      </w:r>
      <w:r w:rsidR="00CA6068" w:rsidRPr="00662309">
        <w:rPr>
          <w:rFonts w:asciiTheme="minorHAnsi" w:hAnsiTheme="minorHAnsi" w:cstheme="minorHAnsi"/>
        </w:rPr>
        <w:t xml:space="preserve">very </w:t>
      </w:r>
      <w:r w:rsidRPr="00662309">
        <w:rPr>
          <w:rFonts w:asciiTheme="minorHAnsi" w:hAnsiTheme="minorHAnsi" w:cstheme="minorHAnsi"/>
        </w:rPr>
        <w:t xml:space="preserve">brief overview of your organization’s history, services offered, population served, and philosophy. </w:t>
      </w:r>
    </w:p>
    <w:p w14:paraId="160129B5" w14:textId="77777777" w:rsidR="00055AEF" w:rsidRDefault="00055AEF" w:rsidP="00055AEF">
      <w:pPr>
        <w:ind w:left="1080"/>
        <w:rPr>
          <w:rFonts w:asciiTheme="minorHAnsi" w:hAnsiTheme="minorHAnsi" w:cstheme="minorHAnsi"/>
        </w:rPr>
      </w:pPr>
    </w:p>
    <w:p w14:paraId="3568C606" w14:textId="5B80B111" w:rsidR="007701C5" w:rsidRDefault="007701C5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re you currently serving children and/or staff with </w:t>
      </w:r>
      <w:r w:rsidR="000065D7">
        <w:rPr>
          <w:rFonts w:asciiTheme="minorHAnsi" w:hAnsiTheme="minorHAnsi" w:cstheme="minorHAnsi"/>
        </w:rPr>
        <w:t>disabilities</w:t>
      </w:r>
      <w:r>
        <w:rPr>
          <w:rFonts w:asciiTheme="minorHAnsi" w:hAnsiTheme="minorHAnsi" w:cstheme="minorHAnsi"/>
        </w:rPr>
        <w:t xml:space="preserve"> (which could involve mobility challenges or non-mobility challenges)? How many individuals?</w:t>
      </w:r>
    </w:p>
    <w:p w14:paraId="2E130A29" w14:textId="77777777" w:rsidR="00EF12CB" w:rsidRPr="00EF12CB" w:rsidRDefault="00EF12CB" w:rsidP="00EF12CB">
      <w:pPr>
        <w:rPr>
          <w:rFonts w:asciiTheme="minorHAnsi" w:hAnsiTheme="minorHAnsi" w:cstheme="minorHAnsi"/>
        </w:rPr>
      </w:pPr>
    </w:p>
    <w:p w14:paraId="10E84123" w14:textId="4B13618F" w:rsidR="00D01BE5" w:rsidRPr="007501C7" w:rsidRDefault="00D01BE5" w:rsidP="00D01BE5">
      <w:pPr>
        <w:numPr>
          <w:ilvl w:val="0"/>
          <w:numId w:val="40"/>
        </w:numPr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</w:rPr>
        <w:t xml:space="preserve">Have you ever hired a consultant to do an accessibility assessment of your facility? Have you ever had a Capital Needs Assessment (CNA) done? </w:t>
      </w:r>
      <w:r w:rsidRPr="007501C7">
        <w:rPr>
          <w:rFonts w:asciiTheme="minorHAnsi" w:hAnsiTheme="minorHAnsi" w:cstheme="minorHAnsi"/>
          <w:i/>
        </w:rPr>
        <w:t xml:space="preserve">If yes, please upload </w:t>
      </w:r>
      <w:r w:rsidR="007501C7" w:rsidRPr="007501C7">
        <w:rPr>
          <w:rFonts w:asciiTheme="minorHAnsi" w:hAnsiTheme="minorHAnsi" w:cstheme="minorHAnsi"/>
          <w:i/>
        </w:rPr>
        <w:t>any reports</w:t>
      </w:r>
      <w:r w:rsidRPr="007501C7">
        <w:rPr>
          <w:rFonts w:asciiTheme="minorHAnsi" w:hAnsiTheme="minorHAnsi" w:cstheme="minorHAnsi"/>
          <w:i/>
        </w:rPr>
        <w:t xml:space="preserve"> as attachments to the application.</w:t>
      </w:r>
    </w:p>
    <w:p w14:paraId="42984CFB" w14:textId="77777777" w:rsidR="00EF12CB" w:rsidRDefault="00EF12CB" w:rsidP="00EF12CB">
      <w:pPr>
        <w:pStyle w:val="ListParagraph"/>
        <w:rPr>
          <w:rFonts w:asciiTheme="minorHAnsi" w:hAnsiTheme="minorHAnsi" w:cstheme="minorHAnsi"/>
        </w:rPr>
      </w:pPr>
    </w:p>
    <w:p w14:paraId="046F72EB" w14:textId="3C2E147C" w:rsidR="00EF12CB" w:rsidRPr="00D01BE5" w:rsidRDefault="00BA63AE" w:rsidP="00D01BE5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as the facility undergone any other renovation in the past 3 years that required a permit? If yes, please describe the work done and the </w:t>
      </w:r>
      <w:r w:rsidR="007501C7">
        <w:rPr>
          <w:rFonts w:asciiTheme="minorHAnsi" w:hAnsiTheme="minorHAnsi" w:cstheme="minorHAnsi"/>
        </w:rPr>
        <w:t xml:space="preserve">total </w:t>
      </w:r>
      <w:r>
        <w:rPr>
          <w:rFonts w:asciiTheme="minorHAnsi" w:hAnsiTheme="minorHAnsi" w:cstheme="minorHAnsi"/>
        </w:rPr>
        <w:t xml:space="preserve">cost.  </w:t>
      </w:r>
    </w:p>
    <w:p w14:paraId="0091C007" w14:textId="77777777" w:rsidR="00716355" w:rsidRPr="00662309" w:rsidRDefault="00716355" w:rsidP="00716355">
      <w:pPr>
        <w:ind w:left="720"/>
        <w:rPr>
          <w:rFonts w:asciiTheme="minorHAnsi" w:hAnsiTheme="minorHAnsi" w:cstheme="minorHAnsi"/>
        </w:rPr>
      </w:pPr>
    </w:p>
    <w:p w14:paraId="7280851C" w14:textId="77777777" w:rsidR="00716355" w:rsidRPr="00662309" w:rsidRDefault="004552FC" w:rsidP="00EF021C">
      <w:p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  <w:bCs/>
        </w:rPr>
        <w:t xml:space="preserve">Project </w:t>
      </w:r>
      <w:r w:rsidR="00F06074" w:rsidRPr="00662309">
        <w:rPr>
          <w:rFonts w:asciiTheme="minorHAnsi" w:hAnsiTheme="minorHAnsi" w:cstheme="minorHAnsi"/>
          <w:b/>
          <w:bCs/>
        </w:rPr>
        <w:t>Description</w:t>
      </w:r>
      <w:r w:rsidR="000E3150" w:rsidRPr="00662309">
        <w:rPr>
          <w:rFonts w:asciiTheme="minorHAnsi" w:hAnsiTheme="minorHAnsi" w:cstheme="minorHAnsi"/>
          <w:b/>
          <w:bCs/>
        </w:rPr>
        <w:t xml:space="preserve"> </w:t>
      </w:r>
    </w:p>
    <w:p w14:paraId="477F88B2" w14:textId="77777777" w:rsidR="001D55B9" w:rsidRPr="00662309" w:rsidRDefault="001D55B9" w:rsidP="00D007CB">
      <w:pPr>
        <w:ind w:left="1440" w:hanging="720"/>
        <w:rPr>
          <w:rFonts w:asciiTheme="minorHAnsi" w:hAnsiTheme="minorHAnsi" w:cstheme="minorHAnsi"/>
        </w:rPr>
      </w:pPr>
    </w:p>
    <w:p w14:paraId="02ABEDE8" w14:textId="77777777" w:rsidR="00CA6068" w:rsidRPr="00662309" w:rsidRDefault="00E15A0F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Please</w:t>
      </w:r>
      <w:r w:rsidR="00F033C2" w:rsidRPr="00662309">
        <w:rPr>
          <w:rFonts w:asciiTheme="minorHAnsi" w:hAnsiTheme="minorHAnsi" w:cstheme="minorHAnsi"/>
        </w:rPr>
        <w:t xml:space="preserve"> </w:t>
      </w:r>
      <w:r w:rsidR="00D007CB" w:rsidRPr="00662309">
        <w:rPr>
          <w:rFonts w:asciiTheme="minorHAnsi" w:hAnsiTheme="minorHAnsi" w:cstheme="minorHAnsi"/>
        </w:rPr>
        <w:t>d</w:t>
      </w:r>
      <w:r w:rsidR="004552FC" w:rsidRPr="00662309">
        <w:rPr>
          <w:rFonts w:asciiTheme="minorHAnsi" w:hAnsiTheme="minorHAnsi" w:cstheme="minorHAnsi"/>
        </w:rPr>
        <w:t xml:space="preserve">escribe </w:t>
      </w:r>
      <w:r w:rsidR="00CA6068" w:rsidRPr="00662309">
        <w:rPr>
          <w:rFonts w:asciiTheme="minorHAnsi" w:hAnsiTheme="minorHAnsi" w:cstheme="minorHAnsi"/>
        </w:rPr>
        <w:t>the accessibility problem that you are trying to solve. What is the challenge you face?</w:t>
      </w:r>
    </w:p>
    <w:p w14:paraId="18D29D93" w14:textId="77777777" w:rsidR="00FC3912" w:rsidRPr="00662309" w:rsidRDefault="00FC3912" w:rsidP="001C32BE">
      <w:pPr>
        <w:ind w:left="1080"/>
        <w:rPr>
          <w:rFonts w:asciiTheme="minorHAnsi" w:hAnsiTheme="minorHAnsi" w:cstheme="minorHAnsi"/>
        </w:rPr>
      </w:pPr>
    </w:p>
    <w:p w14:paraId="62F3BE09" w14:textId="4CD2B96D" w:rsidR="000E3150" w:rsidRPr="00662309" w:rsidRDefault="00FC3912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How do you plan to </w:t>
      </w:r>
      <w:r w:rsidR="001E67AC" w:rsidRPr="00662309">
        <w:rPr>
          <w:rFonts w:asciiTheme="minorHAnsi" w:hAnsiTheme="minorHAnsi" w:cstheme="minorHAnsi"/>
        </w:rPr>
        <w:t>fix the accessibility problem at your site</w:t>
      </w:r>
      <w:r w:rsidRPr="00662309">
        <w:rPr>
          <w:rFonts w:asciiTheme="minorHAnsi" w:hAnsiTheme="minorHAnsi" w:cstheme="minorHAnsi"/>
        </w:rPr>
        <w:t xml:space="preserve">? </w:t>
      </w:r>
      <w:r w:rsidR="000E3150" w:rsidRPr="00662309">
        <w:rPr>
          <w:rFonts w:asciiTheme="minorHAnsi" w:hAnsiTheme="minorHAnsi" w:cstheme="minorHAnsi"/>
        </w:rPr>
        <w:t>Describe your proposed solution.</w:t>
      </w:r>
    </w:p>
    <w:p w14:paraId="3BCE4180" w14:textId="77777777" w:rsidR="000E3150" w:rsidRPr="00662309" w:rsidRDefault="000E3150" w:rsidP="00252D5F">
      <w:pPr>
        <w:ind w:left="1080"/>
        <w:rPr>
          <w:rFonts w:asciiTheme="minorHAnsi" w:hAnsiTheme="minorHAnsi" w:cstheme="minorHAnsi"/>
        </w:rPr>
      </w:pPr>
    </w:p>
    <w:p w14:paraId="72B3AA5B" w14:textId="789C38C5" w:rsidR="000351AB" w:rsidRDefault="00716355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What direct benefits will the project have on the </w:t>
      </w:r>
      <w:r w:rsidR="00BF7EBC" w:rsidRPr="00662309">
        <w:rPr>
          <w:rFonts w:asciiTheme="minorHAnsi" w:hAnsiTheme="minorHAnsi" w:cstheme="minorHAnsi"/>
        </w:rPr>
        <w:t>inclusivity of your program, for children and staff?</w:t>
      </w:r>
      <w:r w:rsidRPr="00662309">
        <w:rPr>
          <w:rFonts w:asciiTheme="minorHAnsi" w:hAnsiTheme="minorHAnsi" w:cstheme="minorHAnsi"/>
        </w:rPr>
        <w:t xml:space="preserve"> </w:t>
      </w:r>
      <w:r w:rsidR="0098167C">
        <w:rPr>
          <w:rFonts w:asciiTheme="minorHAnsi" w:hAnsiTheme="minorHAnsi" w:cstheme="minorHAnsi"/>
        </w:rPr>
        <w:t>Describe any additional benefits.</w:t>
      </w:r>
    </w:p>
    <w:p w14:paraId="0EA4658B" w14:textId="77777777" w:rsidR="00055AEF" w:rsidRDefault="00055AEF" w:rsidP="00055AEF">
      <w:pPr>
        <w:pStyle w:val="ListParagraph"/>
        <w:rPr>
          <w:rFonts w:asciiTheme="minorHAnsi" w:hAnsiTheme="minorHAnsi" w:cstheme="minorHAnsi"/>
        </w:rPr>
      </w:pPr>
    </w:p>
    <w:p w14:paraId="37F0095F" w14:textId="5A9732C1" w:rsidR="00055AEF" w:rsidRPr="00EF021C" w:rsidRDefault="00055AEF" w:rsidP="00EF021C">
      <w:pPr>
        <w:rPr>
          <w:rFonts w:asciiTheme="minorHAnsi" w:hAnsiTheme="minorHAnsi" w:cstheme="minorHAnsi"/>
          <w:b/>
        </w:rPr>
      </w:pPr>
      <w:r w:rsidRPr="00EF021C">
        <w:rPr>
          <w:rFonts w:asciiTheme="minorHAnsi" w:hAnsiTheme="minorHAnsi" w:cstheme="minorHAnsi"/>
          <w:b/>
        </w:rPr>
        <w:t>Project Team and Timeline</w:t>
      </w:r>
    </w:p>
    <w:p w14:paraId="719B639C" w14:textId="77777777" w:rsidR="00BF7EBC" w:rsidRPr="00662309" w:rsidRDefault="00BF7EBC" w:rsidP="00BF7EBC">
      <w:pPr>
        <w:pStyle w:val="ListParagraph"/>
        <w:rPr>
          <w:rFonts w:asciiTheme="minorHAnsi" w:hAnsiTheme="minorHAnsi" w:cstheme="minorHAnsi"/>
        </w:rPr>
      </w:pPr>
    </w:p>
    <w:p w14:paraId="71494FEE" w14:textId="4992C59C" w:rsidR="00CA6068" w:rsidRDefault="00CA6068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Who will</w:t>
      </w:r>
      <w:r w:rsidR="00D47815">
        <w:rPr>
          <w:rFonts w:asciiTheme="minorHAnsi" w:hAnsiTheme="minorHAnsi" w:cstheme="minorHAnsi"/>
        </w:rPr>
        <w:t xml:space="preserve"> manage</w:t>
      </w:r>
      <w:r w:rsidRPr="00662309">
        <w:rPr>
          <w:rFonts w:asciiTheme="minorHAnsi" w:hAnsiTheme="minorHAnsi" w:cstheme="minorHAnsi"/>
        </w:rPr>
        <w:t xml:space="preserve"> th</w:t>
      </w:r>
      <w:r w:rsidR="00D47815">
        <w:rPr>
          <w:rFonts w:asciiTheme="minorHAnsi" w:hAnsiTheme="minorHAnsi" w:cstheme="minorHAnsi"/>
        </w:rPr>
        <w:t>e</w:t>
      </w:r>
      <w:r w:rsidRPr="00662309">
        <w:rPr>
          <w:rFonts w:asciiTheme="minorHAnsi" w:hAnsiTheme="minorHAnsi" w:cstheme="minorHAnsi"/>
        </w:rPr>
        <w:t xml:space="preserve"> project? </w:t>
      </w:r>
    </w:p>
    <w:p w14:paraId="1EB3DA0D" w14:textId="77777777" w:rsidR="00017FEB" w:rsidRDefault="00017FEB" w:rsidP="00017FEB">
      <w:pPr>
        <w:ind w:left="1080"/>
        <w:rPr>
          <w:rFonts w:asciiTheme="minorHAnsi" w:hAnsiTheme="minorHAnsi" w:cstheme="minorHAnsi"/>
        </w:rPr>
      </w:pPr>
    </w:p>
    <w:p w14:paraId="58311F98" w14:textId="28119986" w:rsidR="00017FEB" w:rsidRDefault="007B050F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st any</w:t>
      </w:r>
      <w:r w:rsidR="00017FEB">
        <w:rPr>
          <w:rFonts w:asciiTheme="minorHAnsi" w:hAnsiTheme="minorHAnsi" w:cstheme="minorHAnsi"/>
        </w:rPr>
        <w:t xml:space="preserve"> consultants helping </w:t>
      </w:r>
      <w:r>
        <w:rPr>
          <w:rFonts w:asciiTheme="minorHAnsi" w:hAnsiTheme="minorHAnsi" w:cstheme="minorHAnsi"/>
        </w:rPr>
        <w:t>with this project</w:t>
      </w:r>
      <w:r w:rsidR="00FB6A10">
        <w:rPr>
          <w:rFonts w:asciiTheme="minorHAnsi" w:hAnsiTheme="minorHAnsi" w:cstheme="minorHAnsi"/>
        </w:rPr>
        <w:t>. Please include the</w:t>
      </w:r>
      <w:r w:rsidR="00017FEB">
        <w:rPr>
          <w:rFonts w:asciiTheme="minorHAnsi" w:hAnsiTheme="minorHAnsi" w:cstheme="minorHAnsi"/>
        </w:rPr>
        <w:t xml:space="preserve"> contact person, company name, and whether they are a minority-owned business</w:t>
      </w:r>
      <w:r w:rsidR="00546C6E">
        <w:rPr>
          <w:rFonts w:asciiTheme="minorHAnsi" w:hAnsiTheme="minorHAnsi" w:cstheme="minorHAnsi"/>
        </w:rPr>
        <w:t>/ minority business enterprise (MBE)</w:t>
      </w:r>
      <w:r w:rsidR="00017FEB">
        <w:rPr>
          <w:rFonts w:asciiTheme="minorHAnsi" w:hAnsiTheme="minorHAnsi" w:cstheme="minorHAnsi"/>
        </w:rPr>
        <w:t>.</w:t>
      </w:r>
      <w:r w:rsidR="002E0142">
        <w:rPr>
          <w:rFonts w:asciiTheme="minorHAnsi" w:hAnsiTheme="minorHAnsi" w:cstheme="minorHAnsi"/>
        </w:rPr>
        <w:t xml:space="preserve"> MBEs can be certified through the state’s Supplier Diversity Office, the City of Boston’s supplier diversity database, or are self-certified or certified through a different source.</w:t>
      </w:r>
    </w:p>
    <w:p w14:paraId="41F9CBD2" w14:textId="77777777" w:rsidR="002E0142" w:rsidRDefault="002E0142" w:rsidP="002E0142">
      <w:pPr>
        <w:pStyle w:val="ListParagraph"/>
        <w:rPr>
          <w:rFonts w:asciiTheme="minorHAnsi" w:hAnsiTheme="minorHAnsi" w:cstheme="minorHAnsi"/>
        </w:rPr>
      </w:pPr>
    </w:p>
    <w:p w14:paraId="337F9EBF" w14:textId="74B8A4FA" w:rsidR="002E0142" w:rsidRPr="00EF021C" w:rsidRDefault="002E0142" w:rsidP="00EF021C">
      <w:pPr>
        <w:ind w:left="360" w:firstLine="720"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>If you solicited quotes from any MBE vendors, please also list them here.</w:t>
      </w:r>
    </w:p>
    <w:p w14:paraId="560E8576" w14:textId="2F6EF71E" w:rsidR="00213A1F" w:rsidRPr="00EE4BD8" w:rsidRDefault="00213A1F" w:rsidP="00017FEB">
      <w:pPr>
        <w:contextualSpacing/>
      </w:pPr>
    </w:p>
    <w:p w14:paraId="0622E7DF" w14:textId="36850872" w:rsidR="00213A1F" w:rsidRPr="00EF021C" w:rsidRDefault="00213A1F" w:rsidP="00EF021C">
      <w:pPr>
        <w:pStyle w:val="ListParagraph"/>
        <w:ind w:left="2160"/>
        <w:contextualSpacing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>Architect:</w:t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sdt>
        <w:sdtPr>
          <w:rPr>
            <w:rFonts w:ascii="Segoe UI Symbol" w:eastAsia="MS Gothic" w:hAnsi="Segoe UI Symbol" w:cs="Segoe UI Symbol"/>
          </w:rPr>
          <w:id w:val="-1077046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F021C">
            <w:rPr>
              <w:rFonts w:ascii="Segoe UI Symbol" w:eastAsia="MS Gothic" w:hAnsi="Segoe UI Symbol" w:cs="Segoe UI Symbol"/>
            </w:rPr>
            <w:t>☐</w:t>
          </w:r>
        </w:sdtContent>
      </w:sdt>
      <w:r w:rsidRPr="00EF021C">
        <w:rPr>
          <w:rFonts w:asciiTheme="minorHAnsi" w:hAnsiTheme="minorHAnsi" w:cstheme="minorHAnsi"/>
        </w:rPr>
        <w:t xml:space="preserve"> </w:t>
      </w:r>
      <w:r w:rsidR="00017FEB" w:rsidRPr="00EF021C">
        <w:rPr>
          <w:rFonts w:asciiTheme="minorHAnsi" w:hAnsiTheme="minorHAnsi" w:cstheme="minorHAnsi"/>
        </w:rPr>
        <w:t>MBE</w:t>
      </w:r>
      <w:r w:rsidRPr="00EF021C">
        <w:rPr>
          <w:rFonts w:asciiTheme="minorHAnsi" w:hAnsiTheme="minorHAnsi" w:cstheme="minorHAnsi"/>
        </w:rPr>
        <w:t xml:space="preserve"> </w:t>
      </w:r>
    </w:p>
    <w:p w14:paraId="04260DFD" w14:textId="1AE82FC5" w:rsidR="00213A1F" w:rsidRPr="00EF021C" w:rsidRDefault="00213A1F" w:rsidP="00EF021C">
      <w:pPr>
        <w:pStyle w:val="ListParagraph"/>
        <w:ind w:left="2160"/>
        <w:contextualSpacing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 xml:space="preserve">Real Estate Development Consultant: </w:t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sdt>
        <w:sdtPr>
          <w:rPr>
            <w:rFonts w:ascii="Segoe UI Symbol" w:eastAsia="MS Gothic" w:hAnsi="Segoe UI Symbol" w:cs="Segoe UI Symbol"/>
          </w:rPr>
          <w:id w:val="-175743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F021C">
            <w:rPr>
              <w:rFonts w:ascii="Segoe UI Symbol" w:eastAsia="MS Gothic" w:hAnsi="Segoe UI Symbol" w:cs="Segoe UI Symbol"/>
            </w:rPr>
            <w:t>☐</w:t>
          </w:r>
        </w:sdtContent>
      </w:sdt>
      <w:r w:rsidRPr="00EF021C">
        <w:rPr>
          <w:rFonts w:asciiTheme="minorHAnsi" w:hAnsiTheme="minorHAnsi" w:cstheme="minorHAnsi"/>
        </w:rPr>
        <w:t xml:space="preserve"> </w:t>
      </w:r>
      <w:r w:rsidR="00017FEB" w:rsidRPr="00EF021C">
        <w:rPr>
          <w:rFonts w:asciiTheme="minorHAnsi" w:hAnsiTheme="minorHAnsi" w:cstheme="minorHAnsi"/>
        </w:rPr>
        <w:t>MBE</w:t>
      </w:r>
      <w:r w:rsidRPr="00EF021C">
        <w:rPr>
          <w:rFonts w:asciiTheme="minorHAnsi" w:hAnsiTheme="minorHAnsi" w:cstheme="minorHAnsi"/>
        </w:rPr>
        <w:t xml:space="preserve"> Project Manager:</w:t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r w:rsidRPr="00EF021C">
        <w:rPr>
          <w:rFonts w:asciiTheme="minorHAnsi" w:hAnsiTheme="minorHAnsi" w:cstheme="minorHAnsi"/>
          <w:u w:val="single"/>
        </w:rPr>
        <w:tab/>
      </w:r>
      <w:sdt>
        <w:sdtPr>
          <w:rPr>
            <w:rFonts w:ascii="Segoe UI Symbol" w:eastAsia="MS Gothic" w:hAnsi="Segoe UI Symbol" w:cs="Segoe UI Symbol"/>
          </w:rPr>
          <w:id w:val="-189611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F021C">
            <w:rPr>
              <w:rFonts w:ascii="Segoe UI Symbol" w:eastAsia="MS Gothic" w:hAnsi="Segoe UI Symbol" w:cs="Segoe UI Symbol"/>
            </w:rPr>
            <w:t>☐</w:t>
          </w:r>
        </w:sdtContent>
      </w:sdt>
      <w:r w:rsidRPr="00EF021C">
        <w:rPr>
          <w:rFonts w:asciiTheme="minorHAnsi" w:hAnsiTheme="minorHAnsi" w:cstheme="minorHAnsi"/>
        </w:rPr>
        <w:t xml:space="preserve"> </w:t>
      </w:r>
      <w:r w:rsidR="00017FEB" w:rsidRPr="00EF021C">
        <w:rPr>
          <w:rFonts w:asciiTheme="minorHAnsi" w:hAnsiTheme="minorHAnsi" w:cstheme="minorHAnsi"/>
        </w:rPr>
        <w:t>MBE</w:t>
      </w:r>
      <w:r w:rsidRPr="00EF021C">
        <w:rPr>
          <w:rFonts w:asciiTheme="minorHAnsi" w:hAnsiTheme="minorHAnsi" w:cstheme="minorHAnsi"/>
        </w:rPr>
        <w:t xml:space="preserve">    </w:t>
      </w:r>
    </w:p>
    <w:p w14:paraId="61E791E8" w14:textId="65203070" w:rsidR="00017FEB" w:rsidRPr="00546C6E" w:rsidRDefault="00213A1F" w:rsidP="00EF021C">
      <w:pPr>
        <w:pStyle w:val="ListParagraph"/>
        <w:ind w:left="2160"/>
        <w:rPr>
          <w:rFonts w:asciiTheme="minorHAnsi" w:hAnsiTheme="minorHAnsi" w:cstheme="minorHAnsi"/>
        </w:rPr>
      </w:pPr>
      <w:r w:rsidRPr="00546C6E">
        <w:rPr>
          <w:rFonts w:asciiTheme="minorHAnsi" w:hAnsiTheme="minorHAnsi" w:cstheme="minorHAnsi"/>
        </w:rPr>
        <w:t>General Contractor:</w:t>
      </w:r>
      <w:r w:rsidRPr="00546C6E">
        <w:rPr>
          <w:rFonts w:asciiTheme="minorHAnsi" w:hAnsiTheme="minorHAnsi" w:cstheme="minorHAnsi"/>
        </w:rPr>
        <w:tab/>
      </w:r>
      <w:r w:rsidRPr="00546C6E">
        <w:rPr>
          <w:rFonts w:asciiTheme="minorHAnsi" w:hAnsiTheme="minorHAnsi" w:cstheme="minorHAnsi"/>
        </w:rPr>
        <w:tab/>
      </w:r>
      <w:r w:rsidR="00E32DEE">
        <w:rPr>
          <w:rFonts w:asciiTheme="minorHAnsi" w:hAnsiTheme="minorHAnsi" w:cstheme="minorHAnsi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sdt>
        <w:sdtPr>
          <w:rPr>
            <w:rFonts w:asciiTheme="minorHAnsi" w:eastAsia="MS Mincho" w:hAnsiTheme="minorHAnsi" w:cstheme="minorHAnsi"/>
          </w:rPr>
          <w:id w:val="-1128384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6C6E">
            <w:rPr>
              <w:rFonts w:ascii="Segoe UI Symbol" w:eastAsia="MS Gothic" w:hAnsi="Segoe UI Symbol" w:cs="Segoe UI Symbol"/>
            </w:rPr>
            <w:t>☐</w:t>
          </w:r>
        </w:sdtContent>
      </w:sdt>
      <w:r w:rsidRPr="00546C6E">
        <w:rPr>
          <w:rFonts w:asciiTheme="minorHAnsi" w:hAnsiTheme="minorHAnsi" w:cstheme="minorHAnsi"/>
        </w:rPr>
        <w:t xml:space="preserve"> </w:t>
      </w:r>
      <w:r w:rsidR="00017FEB" w:rsidRPr="00546C6E">
        <w:rPr>
          <w:rFonts w:asciiTheme="minorHAnsi" w:hAnsiTheme="minorHAnsi" w:cstheme="minorHAnsi"/>
        </w:rPr>
        <w:t>MBE</w:t>
      </w:r>
      <w:r w:rsidRPr="00546C6E">
        <w:rPr>
          <w:rFonts w:asciiTheme="minorHAnsi" w:hAnsiTheme="minorHAnsi" w:cstheme="minorHAnsi"/>
        </w:rPr>
        <w:t xml:space="preserve">   </w:t>
      </w:r>
      <w:r w:rsidRPr="00546C6E">
        <w:rPr>
          <w:rFonts w:asciiTheme="minorHAnsi" w:hAnsiTheme="minorHAnsi" w:cstheme="minorHAnsi"/>
        </w:rPr>
        <w:br/>
        <w:t>Other Consultant</w:t>
      </w:r>
      <w:r w:rsidR="002E0142">
        <w:rPr>
          <w:rFonts w:asciiTheme="minorHAnsi" w:hAnsiTheme="minorHAnsi" w:cstheme="minorHAnsi"/>
        </w:rPr>
        <w:t xml:space="preserve"> or Vendor</w:t>
      </w:r>
      <w:r w:rsidRPr="00546C6E">
        <w:rPr>
          <w:rFonts w:asciiTheme="minorHAnsi" w:hAnsiTheme="minorHAnsi" w:cstheme="minorHAnsi"/>
        </w:rPr>
        <w:t>:</w:t>
      </w:r>
      <w:r w:rsidRPr="00546C6E">
        <w:rPr>
          <w:rFonts w:asciiTheme="minorHAnsi" w:hAnsiTheme="minorHAnsi" w:cstheme="minorHAnsi"/>
        </w:rPr>
        <w:tab/>
      </w:r>
      <w:r w:rsidR="00546C6E">
        <w:rPr>
          <w:rFonts w:asciiTheme="minorHAnsi" w:hAnsiTheme="minorHAnsi" w:cstheme="minorHAnsi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r w:rsidRPr="00546C6E">
        <w:rPr>
          <w:rFonts w:asciiTheme="minorHAnsi" w:hAnsiTheme="minorHAnsi" w:cstheme="minorHAnsi"/>
          <w:u w:val="single"/>
        </w:rPr>
        <w:tab/>
      </w:r>
      <w:sdt>
        <w:sdtPr>
          <w:rPr>
            <w:rFonts w:asciiTheme="minorHAnsi" w:eastAsia="MS Mincho" w:hAnsiTheme="minorHAnsi" w:cstheme="minorHAnsi"/>
          </w:rPr>
          <w:id w:val="1350295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6C6E">
            <w:rPr>
              <w:rFonts w:ascii="Segoe UI Symbol" w:eastAsia="MS Gothic" w:hAnsi="Segoe UI Symbol" w:cs="Segoe UI Symbol"/>
            </w:rPr>
            <w:t>☐</w:t>
          </w:r>
        </w:sdtContent>
      </w:sdt>
      <w:r w:rsidRPr="00546C6E">
        <w:rPr>
          <w:rFonts w:asciiTheme="minorHAnsi" w:hAnsiTheme="minorHAnsi" w:cstheme="minorHAnsi"/>
        </w:rPr>
        <w:t xml:space="preserve"> </w:t>
      </w:r>
      <w:r w:rsidR="00017FEB" w:rsidRPr="00546C6E">
        <w:rPr>
          <w:rFonts w:asciiTheme="minorHAnsi" w:hAnsiTheme="minorHAnsi" w:cstheme="minorHAnsi"/>
        </w:rPr>
        <w:t>MBE</w:t>
      </w:r>
    </w:p>
    <w:p w14:paraId="248C4BD5" w14:textId="6A8E1AE5" w:rsidR="00CA6068" w:rsidRPr="00662309" w:rsidRDefault="00CA6068" w:rsidP="00EF021C">
      <w:pPr>
        <w:pStyle w:val="ListParagraph"/>
        <w:ind w:left="1800" w:firstLine="240"/>
        <w:rPr>
          <w:rFonts w:asciiTheme="minorHAnsi" w:hAnsiTheme="minorHAnsi" w:cstheme="minorHAnsi"/>
        </w:rPr>
      </w:pPr>
    </w:p>
    <w:p w14:paraId="051BB051" w14:textId="6D13AED8" w:rsidR="00A90677" w:rsidRPr="002E0142" w:rsidRDefault="00CA6068" w:rsidP="00EF021C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What is the proposed timeline for the project? How </w:t>
      </w:r>
      <w:r w:rsidR="005966A2">
        <w:rPr>
          <w:rFonts w:asciiTheme="minorHAnsi" w:hAnsiTheme="minorHAnsi" w:cstheme="minorHAnsi"/>
        </w:rPr>
        <w:t>long will it take to</w:t>
      </w:r>
      <w:r w:rsidRPr="00662309">
        <w:rPr>
          <w:rFonts w:asciiTheme="minorHAnsi" w:hAnsiTheme="minorHAnsi" w:cstheme="minorHAnsi"/>
        </w:rPr>
        <w:t xml:space="preserve"> do the work?</w:t>
      </w:r>
    </w:p>
    <w:p w14:paraId="3754ECAF" w14:textId="77777777" w:rsidR="00B17DA3" w:rsidRPr="00662309" w:rsidRDefault="00B17DA3" w:rsidP="00B17DA3">
      <w:pPr>
        <w:ind w:left="1080"/>
        <w:rPr>
          <w:rFonts w:asciiTheme="minorHAnsi" w:hAnsiTheme="minorHAnsi" w:cstheme="minorHAnsi"/>
        </w:rPr>
      </w:pPr>
    </w:p>
    <w:p w14:paraId="607A4C62" w14:textId="7617A384" w:rsidR="00B17DA3" w:rsidRPr="00EF021C" w:rsidRDefault="007E6C76" w:rsidP="00EF021C">
      <w:pPr>
        <w:rPr>
          <w:rFonts w:asciiTheme="minorHAnsi" w:hAnsiTheme="minorHAnsi" w:cstheme="minorHAnsi"/>
          <w:b/>
        </w:rPr>
      </w:pPr>
      <w:r w:rsidRPr="00EF021C">
        <w:rPr>
          <w:rFonts w:asciiTheme="minorHAnsi" w:hAnsiTheme="minorHAnsi" w:cstheme="minorHAnsi"/>
          <w:b/>
        </w:rPr>
        <w:t>Hazmat</w:t>
      </w:r>
      <w:r w:rsidR="00B17DA3" w:rsidRPr="00EF021C">
        <w:rPr>
          <w:rFonts w:asciiTheme="minorHAnsi" w:hAnsiTheme="minorHAnsi" w:cstheme="minorHAnsi"/>
          <w:b/>
        </w:rPr>
        <w:t xml:space="preserve"> </w:t>
      </w:r>
      <w:r w:rsidR="00017FEB" w:rsidRPr="00EF021C">
        <w:rPr>
          <w:rFonts w:asciiTheme="minorHAnsi" w:hAnsiTheme="minorHAnsi" w:cstheme="minorHAnsi"/>
          <w:b/>
        </w:rPr>
        <w:t>and Environmental Testing</w:t>
      </w:r>
    </w:p>
    <w:p w14:paraId="48BA69BA" w14:textId="3276F0B1" w:rsidR="00017FEB" w:rsidRDefault="00017FEB" w:rsidP="00017FEB">
      <w:pPr>
        <w:pStyle w:val="ListParagraph"/>
        <w:ind w:left="810"/>
        <w:rPr>
          <w:rFonts w:asciiTheme="minorHAnsi" w:hAnsiTheme="minorHAnsi" w:cstheme="minorHAnsi"/>
        </w:rPr>
      </w:pPr>
    </w:p>
    <w:p w14:paraId="7A7041CE" w14:textId="71D2D246" w:rsidR="00017FEB" w:rsidRPr="00EF021C" w:rsidRDefault="00017FEB" w:rsidP="00EF021C">
      <w:pPr>
        <w:pStyle w:val="ListParagraph"/>
        <w:numPr>
          <w:ilvl w:val="0"/>
          <w:numId w:val="40"/>
        </w:numPr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 xml:space="preserve">If you </w:t>
      </w:r>
      <w:r w:rsidR="00DD1FC1">
        <w:rPr>
          <w:rFonts w:asciiTheme="minorHAnsi" w:hAnsiTheme="minorHAnsi" w:cstheme="minorHAnsi"/>
        </w:rPr>
        <w:t>are</w:t>
      </w:r>
      <w:r w:rsidRPr="00EF021C">
        <w:rPr>
          <w:rFonts w:asciiTheme="minorHAnsi" w:hAnsiTheme="minorHAnsi" w:cstheme="minorHAnsi"/>
        </w:rPr>
        <w:t xml:space="preserve"> disrupting drywall, flooring, or other interior surfaces at your site, you may need to conduct a hazardous materials assessment if you are awarded the grant. If you </w:t>
      </w:r>
      <w:r w:rsidR="00DD1FC1">
        <w:rPr>
          <w:rFonts w:asciiTheme="minorHAnsi" w:hAnsiTheme="minorHAnsi" w:cstheme="minorHAnsi"/>
        </w:rPr>
        <w:t>are</w:t>
      </w:r>
      <w:r w:rsidRPr="00EF021C">
        <w:rPr>
          <w:rFonts w:asciiTheme="minorHAnsi" w:hAnsiTheme="minorHAnsi" w:cstheme="minorHAnsi"/>
        </w:rPr>
        <w:t xml:space="preserve"> disrupting outside soil as part of your proposed project, you may need to conduct a Phase 1 Environment Site Assessment or transaction screen if awarded the grant.</w:t>
      </w:r>
    </w:p>
    <w:p w14:paraId="1E23691C" w14:textId="77777777" w:rsidR="00017FEB" w:rsidRPr="00017FEB" w:rsidRDefault="00017FEB" w:rsidP="00017FEB">
      <w:pPr>
        <w:ind w:left="450"/>
        <w:rPr>
          <w:rFonts w:asciiTheme="minorHAnsi" w:hAnsiTheme="minorHAnsi" w:cstheme="minorHAnsi"/>
        </w:rPr>
      </w:pPr>
    </w:p>
    <w:p w14:paraId="48FB432B" w14:textId="5EACC538" w:rsidR="00017FEB" w:rsidRPr="00BA63AE" w:rsidRDefault="00017FEB" w:rsidP="00BA63AE">
      <w:pPr>
        <w:pStyle w:val="ListParagraph"/>
        <w:ind w:left="10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s your organization ever conducted a hazmat or environmental study at the project site? Please tell us when</w:t>
      </w:r>
      <w:r w:rsidR="00855B01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if there were any findings.</w:t>
      </w:r>
      <w:r w:rsidR="00F5382B">
        <w:rPr>
          <w:rFonts w:asciiTheme="minorHAnsi" w:hAnsiTheme="minorHAnsi" w:cstheme="minorHAnsi"/>
        </w:rPr>
        <w:t xml:space="preserve"> Please also attach any relevant documents to this application.</w:t>
      </w:r>
    </w:p>
    <w:p w14:paraId="53322706" w14:textId="368DE076" w:rsidR="00172711" w:rsidRPr="00662309" w:rsidRDefault="00172711" w:rsidP="00EF021C">
      <w:pPr>
        <w:pStyle w:val="BodyText"/>
        <w:spacing w:before="240"/>
        <w:rPr>
          <w:rFonts w:asciiTheme="minorHAnsi" w:hAnsiTheme="minorHAnsi" w:cstheme="minorHAnsi"/>
          <w:b/>
          <w:szCs w:val="24"/>
        </w:rPr>
      </w:pPr>
      <w:r w:rsidRPr="00662309">
        <w:rPr>
          <w:rFonts w:asciiTheme="minorHAnsi" w:hAnsiTheme="minorHAnsi" w:cstheme="minorHAnsi"/>
          <w:b/>
          <w:szCs w:val="24"/>
        </w:rPr>
        <w:t>Budget</w:t>
      </w:r>
      <w:r w:rsidR="00055AEF">
        <w:rPr>
          <w:rFonts w:asciiTheme="minorHAnsi" w:hAnsiTheme="minorHAnsi" w:cstheme="minorHAnsi"/>
          <w:b/>
          <w:szCs w:val="24"/>
        </w:rPr>
        <w:t xml:space="preserve"> </w:t>
      </w:r>
    </w:p>
    <w:p w14:paraId="460FEBFE" w14:textId="77777777" w:rsidR="000933A0" w:rsidRPr="00A41DD3" w:rsidRDefault="000933A0" w:rsidP="000933A0">
      <w:pPr>
        <w:tabs>
          <w:tab w:val="left" w:pos="540"/>
          <w:tab w:val="left" w:pos="1260"/>
          <w:tab w:val="left" w:pos="2160"/>
          <w:tab w:val="left" w:pos="2520"/>
        </w:tabs>
        <w:ind w:left="420"/>
        <w:rPr>
          <w:rFonts w:asciiTheme="minorHAnsi" w:hAnsiTheme="minorHAnsi" w:cstheme="minorHAnsi"/>
          <w:b/>
        </w:rPr>
      </w:pPr>
    </w:p>
    <w:p w14:paraId="3B693ED2" w14:textId="2D63D143" w:rsidR="00647548" w:rsidRPr="00EF021C" w:rsidRDefault="00647548" w:rsidP="00EF021C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>Using the chart below, p</w:t>
      </w:r>
      <w:r w:rsidR="000933A0" w:rsidRPr="00EF021C">
        <w:rPr>
          <w:rFonts w:asciiTheme="minorHAnsi" w:hAnsiTheme="minorHAnsi" w:cstheme="minorHAnsi"/>
        </w:rPr>
        <w:t xml:space="preserve">lease provide a budget for the </w:t>
      </w:r>
      <w:r w:rsidR="00D44E10" w:rsidRPr="00EF021C">
        <w:rPr>
          <w:rFonts w:asciiTheme="minorHAnsi" w:hAnsiTheme="minorHAnsi" w:cstheme="minorHAnsi"/>
        </w:rPr>
        <w:t>facility improvement</w:t>
      </w:r>
      <w:r w:rsidR="000933A0" w:rsidRPr="00EF021C">
        <w:rPr>
          <w:rFonts w:asciiTheme="minorHAnsi" w:hAnsiTheme="minorHAnsi" w:cstheme="minorHAnsi"/>
        </w:rPr>
        <w:t xml:space="preserve"> project that shows </w:t>
      </w:r>
      <w:r w:rsidR="00D007CB" w:rsidRPr="00EF021C">
        <w:rPr>
          <w:rFonts w:asciiTheme="minorHAnsi" w:hAnsiTheme="minorHAnsi" w:cstheme="minorHAnsi"/>
        </w:rPr>
        <w:t>all</w:t>
      </w:r>
      <w:r w:rsidR="000933A0" w:rsidRPr="00EF021C">
        <w:rPr>
          <w:rFonts w:asciiTheme="minorHAnsi" w:hAnsiTheme="minorHAnsi" w:cstheme="minorHAnsi"/>
        </w:rPr>
        <w:t xml:space="preserve"> </w:t>
      </w:r>
      <w:r w:rsidR="00EE0548" w:rsidRPr="00EF021C">
        <w:rPr>
          <w:rFonts w:asciiTheme="minorHAnsi" w:hAnsiTheme="minorHAnsi" w:cstheme="minorHAnsi"/>
        </w:rPr>
        <w:t xml:space="preserve">proposed costs. </w:t>
      </w:r>
      <w:r w:rsidR="008A4C75" w:rsidRPr="00EF021C">
        <w:rPr>
          <w:rFonts w:asciiTheme="minorHAnsi" w:hAnsiTheme="minorHAnsi" w:cstheme="minorHAnsi"/>
        </w:rPr>
        <w:t>Costs should match the contractor bids or product descriptions you submit with the application.</w:t>
      </w:r>
    </w:p>
    <w:p w14:paraId="63965F85" w14:textId="77777777" w:rsidR="00EF021C" w:rsidRDefault="00EF021C" w:rsidP="00DA4F36">
      <w:pPr>
        <w:ind w:left="540"/>
        <w:jc w:val="both"/>
        <w:rPr>
          <w:rFonts w:asciiTheme="minorHAnsi" w:hAnsiTheme="minorHAnsi" w:cstheme="minorHAnsi"/>
          <w:i/>
        </w:rPr>
      </w:pPr>
    </w:p>
    <w:p w14:paraId="02AB6D92" w14:textId="1ECF9A91" w:rsidR="00EE0548" w:rsidRPr="00EE0548" w:rsidRDefault="00EE0548" w:rsidP="00EF021C">
      <w:pPr>
        <w:ind w:left="1080"/>
        <w:jc w:val="both"/>
        <w:rPr>
          <w:rFonts w:asciiTheme="minorHAnsi" w:hAnsiTheme="minorHAnsi" w:cstheme="minorHAnsi"/>
          <w:i/>
        </w:rPr>
      </w:pPr>
      <w:r w:rsidRPr="00EE0548">
        <w:rPr>
          <w:rFonts w:asciiTheme="minorHAnsi" w:hAnsiTheme="minorHAnsi" w:cstheme="minorHAnsi"/>
          <w:i/>
        </w:rPr>
        <w:t>Note</w:t>
      </w:r>
      <w:r w:rsidR="002065C2">
        <w:rPr>
          <w:rFonts w:asciiTheme="minorHAnsi" w:hAnsiTheme="minorHAnsi" w:cstheme="minorHAnsi"/>
          <w:i/>
        </w:rPr>
        <w:t xml:space="preserve">: </w:t>
      </w:r>
      <w:r w:rsidR="008A4C75">
        <w:rPr>
          <w:rFonts w:asciiTheme="minorHAnsi" w:hAnsiTheme="minorHAnsi" w:cstheme="minorHAnsi"/>
          <w:i/>
        </w:rPr>
        <w:t>You can include costs for consultant fees</w:t>
      </w:r>
      <w:r w:rsidR="001F2F86">
        <w:rPr>
          <w:rFonts w:asciiTheme="minorHAnsi" w:hAnsiTheme="minorHAnsi" w:cstheme="minorHAnsi"/>
          <w:i/>
        </w:rPr>
        <w:t xml:space="preserve"> incurred since January 1, 2022</w:t>
      </w:r>
      <w:r w:rsidR="008A4C75">
        <w:rPr>
          <w:rFonts w:asciiTheme="minorHAnsi" w:hAnsiTheme="minorHAnsi" w:cstheme="minorHAnsi"/>
          <w:i/>
        </w:rPr>
        <w:t>, for example if you paid an architect to draft plans</w:t>
      </w:r>
      <w:r w:rsidR="00DD1FC1">
        <w:rPr>
          <w:rFonts w:asciiTheme="minorHAnsi" w:hAnsiTheme="minorHAnsi" w:cstheme="minorHAnsi"/>
          <w:i/>
        </w:rPr>
        <w:t>.</w:t>
      </w:r>
      <w:r w:rsidR="008A4C75">
        <w:rPr>
          <w:rFonts w:asciiTheme="minorHAnsi" w:hAnsiTheme="minorHAnsi" w:cstheme="minorHAnsi"/>
          <w:i/>
        </w:rPr>
        <w:t xml:space="preserve"> </w:t>
      </w:r>
    </w:p>
    <w:p w14:paraId="25A2FF7C" w14:textId="77777777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tbl>
      <w:tblPr>
        <w:tblStyle w:val="TableGrid"/>
        <w:tblW w:w="8545" w:type="dxa"/>
        <w:tblInd w:w="540" w:type="dxa"/>
        <w:tblLook w:val="04A0" w:firstRow="1" w:lastRow="0" w:firstColumn="1" w:lastColumn="0" w:noHBand="0" w:noVBand="1"/>
      </w:tblPr>
      <w:tblGrid>
        <w:gridCol w:w="2946"/>
        <w:gridCol w:w="3889"/>
        <w:gridCol w:w="1710"/>
      </w:tblGrid>
      <w:tr w:rsidR="00EE0548" w14:paraId="50FE9DCD" w14:textId="77777777" w:rsidTr="006C1DCC">
        <w:tc>
          <w:tcPr>
            <w:tcW w:w="2946" w:type="dxa"/>
            <w:shd w:val="clear" w:color="auto" w:fill="D9D9D9" w:themeFill="background1" w:themeFillShade="D9"/>
          </w:tcPr>
          <w:p w14:paraId="77618CD0" w14:textId="09485E95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 of Vendor Supplying Quote</w:t>
            </w:r>
          </w:p>
        </w:tc>
        <w:tc>
          <w:tcPr>
            <w:tcW w:w="3889" w:type="dxa"/>
            <w:shd w:val="clear" w:color="auto" w:fill="D9D9D9" w:themeFill="background1" w:themeFillShade="D9"/>
          </w:tcPr>
          <w:p w14:paraId="74640238" w14:textId="4340A8BB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BB60585" w14:textId="09564BB0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st</w:t>
            </w:r>
          </w:p>
        </w:tc>
      </w:tr>
      <w:tr w:rsidR="00EE0548" w14:paraId="43C2993B" w14:textId="77777777" w:rsidTr="006C1DCC">
        <w:tc>
          <w:tcPr>
            <w:tcW w:w="2946" w:type="dxa"/>
          </w:tcPr>
          <w:p w14:paraId="52F89D2F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26B2FA81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3B40E5F4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E0548" w14:paraId="2CCA7E0C" w14:textId="77777777" w:rsidTr="006C1DCC">
        <w:tc>
          <w:tcPr>
            <w:tcW w:w="2946" w:type="dxa"/>
          </w:tcPr>
          <w:p w14:paraId="1B7D533D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31EF06BB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39E1F6EC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E0548" w14:paraId="568146B7" w14:textId="77777777" w:rsidTr="006C1DCC">
        <w:tc>
          <w:tcPr>
            <w:tcW w:w="2946" w:type="dxa"/>
          </w:tcPr>
          <w:p w14:paraId="6F5262AE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46A0A2A0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1B8B9FE1" w14:textId="77777777" w:rsidR="00EE0548" w:rsidRDefault="00EE0548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F021C" w14:paraId="2BE6445B" w14:textId="77777777" w:rsidTr="006C1DCC">
        <w:tc>
          <w:tcPr>
            <w:tcW w:w="2946" w:type="dxa"/>
          </w:tcPr>
          <w:p w14:paraId="184B8746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249152FC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76295D1E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F021C" w14:paraId="0D19178B" w14:textId="77777777" w:rsidTr="006C1DCC">
        <w:tc>
          <w:tcPr>
            <w:tcW w:w="2946" w:type="dxa"/>
          </w:tcPr>
          <w:p w14:paraId="5679E1AD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89" w:type="dxa"/>
          </w:tcPr>
          <w:p w14:paraId="1CD39320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</w:tcPr>
          <w:p w14:paraId="7BBFEDF7" w14:textId="77777777" w:rsidR="00EF021C" w:rsidRDefault="00EF021C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FD3679" w14:paraId="0FE8D475" w14:textId="77777777" w:rsidTr="00FD3679">
        <w:tc>
          <w:tcPr>
            <w:tcW w:w="6835" w:type="dxa"/>
            <w:gridSpan w:val="2"/>
            <w:shd w:val="clear" w:color="auto" w:fill="DEEAF6" w:themeFill="accent5" w:themeFillTint="33"/>
          </w:tcPr>
          <w:p w14:paraId="666ECF44" w14:textId="564F5070" w:rsidR="00FD3679" w:rsidRDefault="00FD3679" w:rsidP="00FD3679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:</w:t>
            </w:r>
          </w:p>
        </w:tc>
        <w:tc>
          <w:tcPr>
            <w:tcW w:w="1710" w:type="dxa"/>
            <w:shd w:val="clear" w:color="auto" w:fill="DEEAF6" w:themeFill="accent5" w:themeFillTint="33"/>
          </w:tcPr>
          <w:p w14:paraId="44125F8F" w14:textId="77777777" w:rsidR="00FD3679" w:rsidRDefault="00FD3679" w:rsidP="00DA4F36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42B27414" w14:textId="77777777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p w14:paraId="7425C257" w14:textId="77777777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p w14:paraId="2EB7CCE3" w14:textId="042CA031" w:rsidR="00EE0548" w:rsidRPr="00EF021C" w:rsidRDefault="00647548" w:rsidP="00EF021C">
      <w:pPr>
        <w:pStyle w:val="ListParagraph"/>
        <w:numPr>
          <w:ilvl w:val="0"/>
          <w:numId w:val="40"/>
        </w:numPr>
        <w:jc w:val="both"/>
        <w:rPr>
          <w:rFonts w:asciiTheme="minorHAnsi" w:hAnsiTheme="minorHAnsi" w:cstheme="minorHAnsi"/>
        </w:rPr>
      </w:pPr>
      <w:r w:rsidRPr="00EF021C">
        <w:rPr>
          <w:rFonts w:asciiTheme="minorHAnsi" w:hAnsiTheme="minorHAnsi" w:cstheme="minorHAnsi"/>
        </w:rPr>
        <w:t xml:space="preserve">Using the chart below, please show the sources of revenue for the expenses above. </w:t>
      </w:r>
    </w:p>
    <w:p w14:paraId="45096938" w14:textId="77777777" w:rsidR="00EF021C" w:rsidRDefault="00EF021C" w:rsidP="00EF021C">
      <w:pPr>
        <w:ind w:left="1080"/>
        <w:jc w:val="both"/>
        <w:rPr>
          <w:rFonts w:asciiTheme="minorHAnsi" w:hAnsiTheme="minorHAnsi" w:cstheme="minorHAnsi"/>
          <w:i/>
        </w:rPr>
      </w:pPr>
    </w:p>
    <w:p w14:paraId="6BDD4ECE" w14:textId="253B677A" w:rsidR="00DA4F36" w:rsidRPr="00EE0548" w:rsidRDefault="00EE0548" w:rsidP="00EF021C">
      <w:pPr>
        <w:ind w:left="1080"/>
        <w:jc w:val="both"/>
        <w:rPr>
          <w:rFonts w:asciiTheme="minorHAnsi" w:hAnsiTheme="minorHAnsi" w:cstheme="minorHAnsi"/>
          <w:i/>
        </w:rPr>
      </w:pPr>
      <w:r w:rsidRPr="00EE0548">
        <w:rPr>
          <w:rFonts w:asciiTheme="minorHAnsi" w:hAnsiTheme="minorHAnsi" w:cstheme="minorHAnsi"/>
          <w:i/>
        </w:rPr>
        <w:t>Notes</w:t>
      </w:r>
      <w:r w:rsidR="00647548" w:rsidRPr="00EE0548">
        <w:rPr>
          <w:rFonts w:asciiTheme="minorHAnsi" w:hAnsiTheme="minorHAnsi" w:cstheme="minorHAnsi"/>
          <w:i/>
        </w:rPr>
        <w:t xml:space="preserve">: </w:t>
      </w:r>
      <w:r w:rsidR="00187916">
        <w:rPr>
          <w:rFonts w:asciiTheme="minorHAnsi" w:hAnsiTheme="minorHAnsi" w:cstheme="minorHAnsi"/>
          <w:i/>
        </w:rPr>
        <w:t>I</w:t>
      </w:r>
      <w:r w:rsidR="00647548" w:rsidRPr="00EE0548">
        <w:rPr>
          <w:rFonts w:asciiTheme="minorHAnsi" w:hAnsiTheme="minorHAnsi" w:cstheme="minorHAnsi"/>
          <w:i/>
        </w:rPr>
        <w:t xml:space="preserve">f you are </w:t>
      </w:r>
      <w:r w:rsidRPr="00EE0548">
        <w:rPr>
          <w:rFonts w:asciiTheme="minorHAnsi" w:hAnsiTheme="minorHAnsi" w:cstheme="minorHAnsi"/>
          <w:i/>
        </w:rPr>
        <w:t xml:space="preserve">planning to have the grant cover all of the costs, enter the total amount under “Inclusive Futures </w:t>
      </w:r>
      <w:r w:rsidR="00806ACD">
        <w:rPr>
          <w:rFonts w:asciiTheme="minorHAnsi" w:hAnsiTheme="minorHAnsi" w:cstheme="minorHAnsi"/>
          <w:i/>
        </w:rPr>
        <w:t>Capital Grant Program</w:t>
      </w:r>
      <w:r w:rsidRPr="00EE0548">
        <w:rPr>
          <w:rFonts w:asciiTheme="minorHAnsi" w:hAnsiTheme="minorHAnsi" w:cstheme="minorHAnsi"/>
          <w:i/>
        </w:rPr>
        <w:t xml:space="preserve"> – this grant.” If the total cost exceeds the $100,000 grant cap, enter information about what additional sources of funding would cover the additional amount. </w:t>
      </w:r>
      <w:r w:rsidR="00464E8A">
        <w:rPr>
          <w:rFonts w:asciiTheme="minorHAnsi" w:hAnsiTheme="minorHAnsi" w:cstheme="minorHAnsi"/>
          <w:i/>
        </w:rPr>
        <w:t>The total amount should match the total noted in question #12 above.</w:t>
      </w:r>
    </w:p>
    <w:p w14:paraId="402A2C58" w14:textId="2CF40523" w:rsid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tbl>
      <w:tblPr>
        <w:tblStyle w:val="TableGrid"/>
        <w:tblW w:w="8995" w:type="dxa"/>
        <w:tblInd w:w="540" w:type="dxa"/>
        <w:tblLook w:val="04A0" w:firstRow="1" w:lastRow="0" w:firstColumn="1" w:lastColumn="0" w:noHBand="0" w:noVBand="1"/>
      </w:tblPr>
      <w:tblGrid>
        <w:gridCol w:w="6745"/>
        <w:gridCol w:w="2250"/>
      </w:tblGrid>
      <w:tr w:rsidR="00EE0548" w14:paraId="75A816B0" w14:textId="77777777" w:rsidTr="00EF021C">
        <w:tc>
          <w:tcPr>
            <w:tcW w:w="6745" w:type="dxa"/>
            <w:shd w:val="clear" w:color="auto" w:fill="D9D9D9" w:themeFill="background1" w:themeFillShade="D9"/>
          </w:tcPr>
          <w:p w14:paraId="15435644" w14:textId="56EF4EE6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unding Sourc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657E38" w14:textId="40906739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ount</w:t>
            </w:r>
          </w:p>
        </w:tc>
      </w:tr>
      <w:tr w:rsidR="00EE0548" w14:paraId="2104D81B" w14:textId="77777777" w:rsidTr="00EF021C">
        <w:tc>
          <w:tcPr>
            <w:tcW w:w="6745" w:type="dxa"/>
          </w:tcPr>
          <w:p w14:paraId="4C7B50CD" w14:textId="0B966AAE" w:rsidR="00EE0548" w:rsidRPr="00EE0548" w:rsidRDefault="00EE0548" w:rsidP="00086450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EE0548">
              <w:rPr>
                <w:rFonts w:asciiTheme="minorHAnsi" w:hAnsiTheme="minorHAnsi" w:cstheme="minorHAnsi"/>
              </w:rPr>
              <w:t>Inclusive Futures Capital Grant Program –</w:t>
            </w:r>
            <w:r w:rsidRPr="00EE0548">
              <w:rPr>
                <w:rFonts w:asciiTheme="minorHAnsi" w:hAnsiTheme="minorHAnsi" w:cstheme="minorHAnsi"/>
                <w:i/>
              </w:rPr>
              <w:t xml:space="preserve"> this grant</w:t>
            </w:r>
          </w:p>
        </w:tc>
        <w:tc>
          <w:tcPr>
            <w:tcW w:w="2250" w:type="dxa"/>
          </w:tcPr>
          <w:p w14:paraId="3B1B4A79" w14:textId="77777777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EE0548" w14:paraId="524A8633" w14:textId="77777777" w:rsidTr="00EF021C">
        <w:tc>
          <w:tcPr>
            <w:tcW w:w="6745" w:type="dxa"/>
          </w:tcPr>
          <w:p w14:paraId="51E3369C" w14:textId="01D22016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ther funding – </w:t>
            </w:r>
            <w:r w:rsidRPr="00EE0548">
              <w:rPr>
                <w:rFonts w:asciiTheme="minorHAnsi" w:hAnsiTheme="minorHAnsi" w:cstheme="minorHAnsi"/>
                <w:i/>
              </w:rPr>
              <w:t>please specify here</w:t>
            </w:r>
          </w:p>
        </w:tc>
        <w:tc>
          <w:tcPr>
            <w:tcW w:w="2250" w:type="dxa"/>
          </w:tcPr>
          <w:p w14:paraId="2D09212D" w14:textId="77777777" w:rsidR="00EE0548" w:rsidRDefault="00EE0548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FD3679" w14:paraId="02D71275" w14:textId="77777777" w:rsidTr="00EF021C">
        <w:tc>
          <w:tcPr>
            <w:tcW w:w="6745" w:type="dxa"/>
          </w:tcPr>
          <w:p w14:paraId="514030E6" w14:textId="60C61A71" w:rsidR="00FD3679" w:rsidRDefault="00FD3679" w:rsidP="00086450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ther funding – </w:t>
            </w:r>
            <w:r w:rsidRPr="00EE0548">
              <w:rPr>
                <w:rFonts w:asciiTheme="minorHAnsi" w:hAnsiTheme="minorHAnsi" w:cstheme="minorHAnsi"/>
                <w:i/>
              </w:rPr>
              <w:t>please specify here</w:t>
            </w:r>
          </w:p>
        </w:tc>
        <w:tc>
          <w:tcPr>
            <w:tcW w:w="2250" w:type="dxa"/>
          </w:tcPr>
          <w:p w14:paraId="26A0D34E" w14:textId="77777777" w:rsidR="00FD3679" w:rsidRDefault="00FD3679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7B050F" w14:paraId="533C25D3" w14:textId="77777777" w:rsidTr="00EF021C">
        <w:tc>
          <w:tcPr>
            <w:tcW w:w="6745" w:type="dxa"/>
          </w:tcPr>
          <w:p w14:paraId="311622A7" w14:textId="77777777" w:rsidR="007B050F" w:rsidRDefault="007B050F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</w:tcPr>
          <w:p w14:paraId="393C23F4" w14:textId="77777777" w:rsidR="007B050F" w:rsidRDefault="007B050F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FD3679" w14:paraId="0FE55AE8" w14:textId="77777777" w:rsidTr="00FD3679">
        <w:tc>
          <w:tcPr>
            <w:tcW w:w="6745" w:type="dxa"/>
            <w:shd w:val="clear" w:color="auto" w:fill="DEEAF6" w:themeFill="accent5" w:themeFillTint="33"/>
          </w:tcPr>
          <w:p w14:paraId="04EAFD06" w14:textId="4841FB96" w:rsidR="00FD3679" w:rsidRDefault="00FD3679" w:rsidP="00FD3679">
            <w:pPr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:</w:t>
            </w:r>
          </w:p>
        </w:tc>
        <w:tc>
          <w:tcPr>
            <w:tcW w:w="2250" w:type="dxa"/>
            <w:shd w:val="clear" w:color="auto" w:fill="DEEAF6" w:themeFill="accent5" w:themeFillTint="33"/>
          </w:tcPr>
          <w:p w14:paraId="45F98162" w14:textId="77777777" w:rsidR="00FD3679" w:rsidRDefault="00FD3679" w:rsidP="00086450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875C909" w14:textId="77777777" w:rsidR="00647548" w:rsidRPr="00647548" w:rsidRDefault="00647548" w:rsidP="00DA4F36">
      <w:pPr>
        <w:ind w:left="540"/>
        <w:jc w:val="both"/>
        <w:rPr>
          <w:rFonts w:asciiTheme="minorHAnsi" w:hAnsiTheme="minorHAnsi" w:cstheme="minorHAnsi"/>
        </w:rPr>
      </w:pPr>
    </w:p>
    <w:p w14:paraId="24252561" w14:textId="77777777" w:rsidR="00DA4F36" w:rsidRPr="00662309" w:rsidRDefault="00DA4F36" w:rsidP="00DA4F36">
      <w:pPr>
        <w:ind w:left="540"/>
        <w:jc w:val="both"/>
        <w:rPr>
          <w:rFonts w:asciiTheme="minorHAnsi" w:hAnsiTheme="minorHAnsi" w:cstheme="minorHAnsi"/>
        </w:rPr>
      </w:pPr>
    </w:p>
    <w:p w14:paraId="76D46E32" w14:textId="727BA31B" w:rsidR="006D1765" w:rsidRPr="00662309" w:rsidRDefault="00CA6068" w:rsidP="00EF021C">
      <w:pPr>
        <w:numPr>
          <w:ilvl w:val="0"/>
          <w:numId w:val="40"/>
        </w:numPr>
        <w:jc w:val="both"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If awarded, will this grant cover all the costs needed for your project? If not, what other sources of funding will make up the difference?</w:t>
      </w:r>
      <w:r w:rsidR="00BD4557">
        <w:rPr>
          <w:rFonts w:asciiTheme="minorHAnsi" w:hAnsiTheme="minorHAnsi" w:cstheme="minorHAnsi"/>
        </w:rPr>
        <w:t xml:space="preserve"> </w:t>
      </w:r>
      <w:r w:rsidR="00064051" w:rsidRPr="00662309">
        <w:rPr>
          <w:rFonts w:asciiTheme="minorHAnsi" w:hAnsiTheme="minorHAnsi" w:cstheme="minorHAnsi"/>
        </w:rPr>
        <w:t>Please be as specific as possible.</w:t>
      </w:r>
      <w:r w:rsidR="000E48A7">
        <w:rPr>
          <w:rFonts w:asciiTheme="minorHAnsi" w:hAnsiTheme="minorHAnsi" w:cstheme="minorHAnsi"/>
        </w:rPr>
        <w:t xml:space="preserve"> Please note that any additional funding sources must be committed</w:t>
      </w:r>
      <w:r w:rsidR="00BC3981">
        <w:rPr>
          <w:rFonts w:asciiTheme="minorHAnsi" w:hAnsiTheme="minorHAnsi" w:cstheme="minorHAnsi"/>
        </w:rPr>
        <w:t xml:space="preserve"> and in</w:t>
      </w:r>
      <w:r w:rsidR="00223A71">
        <w:rPr>
          <w:rFonts w:asciiTheme="minorHAnsi" w:hAnsiTheme="minorHAnsi" w:cstheme="minorHAnsi"/>
        </w:rPr>
        <w:t>-</w:t>
      </w:r>
      <w:r w:rsidR="00BC3981">
        <w:rPr>
          <w:rFonts w:asciiTheme="minorHAnsi" w:hAnsiTheme="minorHAnsi" w:cstheme="minorHAnsi"/>
        </w:rPr>
        <w:t xml:space="preserve">hand, </w:t>
      </w:r>
      <w:r w:rsidR="000E48A7">
        <w:rPr>
          <w:rFonts w:asciiTheme="minorHAnsi" w:hAnsiTheme="minorHAnsi" w:cstheme="minorHAnsi"/>
        </w:rPr>
        <w:t>not pending</w:t>
      </w:r>
      <w:r w:rsidR="00BC3981">
        <w:rPr>
          <w:rFonts w:asciiTheme="minorHAnsi" w:hAnsiTheme="minorHAnsi" w:cstheme="minorHAnsi"/>
        </w:rPr>
        <w:t>,</w:t>
      </w:r>
      <w:r w:rsidR="000E48A7">
        <w:rPr>
          <w:rFonts w:asciiTheme="minorHAnsi" w:hAnsiTheme="minorHAnsi" w:cstheme="minorHAnsi"/>
        </w:rPr>
        <w:t xml:space="preserve"> at the time of this application.</w:t>
      </w:r>
    </w:p>
    <w:p w14:paraId="4E946E39" w14:textId="2150BEB5" w:rsidR="00257362" w:rsidRPr="007E473F" w:rsidRDefault="00CA6068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 w:rsidRPr="00662309">
        <w:rPr>
          <w:rFonts w:asciiTheme="minorHAnsi" w:hAnsiTheme="minorHAnsi" w:cstheme="minorHAnsi"/>
          <w:szCs w:val="24"/>
        </w:rPr>
        <w:t xml:space="preserve">Does your organization have audited financial statements from the past three years? </w:t>
      </w:r>
      <w:r w:rsidRPr="00662309">
        <w:rPr>
          <w:rFonts w:asciiTheme="minorHAnsi" w:hAnsiTheme="minorHAnsi" w:cstheme="minorHAnsi"/>
          <w:i/>
          <w:szCs w:val="24"/>
        </w:rPr>
        <w:t>(Please note, you only need to submit the most recent year of audited statements)</w:t>
      </w:r>
    </w:p>
    <w:p w14:paraId="3FEBBFB1" w14:textId="1646572B" w:rsidR="007E473F" w:rsidRPr="00662309" w:rsidRDefault="007E473F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szCs w:val="24"/>
        </w:rPr>
        <w:t xml:space="preserve">Did your organization experience a deficit over </w:t>
      </w:r>
      <w:r w:rsidRPr="007E473F">
        <w:rPr>
          <w:rFonts w:asciiTheme="minorHAnsi" w:hAnsiTheme="minorHAnsi" w:cstheme="minorHAnsi"/>
          <w:b/>
          <w:szCs w:val="24"/>
          <w:u w:val="single"/>
        </w:rPr>
        <w:t>any</w:t>
      </w:r>
      <w:r>
        <w:rPr>
          <w:rFonts w:asciiTheme="minorHAnsi" w:hAnsiTheme="minorHAnsi" w:cstheme="minorHAnsi"/>
          <w:szCs w:val="24"/>
        </w:rPr>
        <w:t xml:space="preserve"> of the prior three fiscal years? If so, how did your organization address this issue?</w:t>
      </w:r>
    </w:p>
    <w:p w14:paraId="2F555680" w14:textId="45FE109A" w:rsidR="009F0A5F" w:rsidRPr="00662309" w:rsidRDefault="005966A2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szCs w:val="24"/>
        </w:rPr>
        <w:t>Over the past three years, did your audits or management lette</w:t>
      </w:r>
      <w:r w:rsidR="009F0A5F" w:rsidRPr="00662309">
        <w:rPr>
          <w:rFonts w:asciiTheme="minorHAnsi" w:hAnsiTheme="minorHAnsi" w:cstheme="minorHAnsi"/>
          <w:szCs w:val="24"/>
        </w:rPr>
        <w:t>rs indicate any significant findings, material weaknesses, or deficiencies?</w:t>
      </w:r>
      <w:r w:rsidR="00055AEF" w:rsidRPr="00662309">
        <w:rPr>
          <w:rFonts w:asciiTheme="minorHAnsi" w:hAnsiTheme="minorHAnsi" w:cstheme="minorHAnsi"/>
          <w:szCs w:val="24"/>
        </w:rPr>
        <w:t xml:space="preserve"> </w:t>
      </w:r>
      <w:r w:rsidR="009F0A5F" w:rsidRPr="00662309">
        <w:rPr>
          <w:rFonts w:asciiTheme="minorHAnsi" w:hAnsiTheme="minorHAnsi" w:cstheme="minorHAnsi"/>
          <w:szCs w:val="24"/>
        </w:rPr>
        <w:t>If so, what is the nature of these findings</w:t>
      </w:r>
      <w:r>
        <w:rPr>
          <w:rFonts w:asciiTheme="minorHAnsi" w:hAnsiTheme="minorHAnsi" w:cstheme="minorHAnsi"/>
          <w:szCs w:val="24"/>
        </w:rPr>
        <w:t>,</w:t>
      </w:r>
      <w:r w:rsidR="009F0A5F" w:rsidRPr="00662309">
        <w:rPr>
          <w:rFonts w:asciiTheme="minorHAnsi" w:hAnsiTheme="minorHAnsi" w:cstheme="minorHAnsi"/>
          <w:szCs w:val="24"/>
        </w:rPr>
        <w:t xml:space="preserve"> and how has your organization addressed them?</w:t>
      </w:r>
    </w:p>
    <w:p w14:paraId="6E0700F0" w14:textId="0858034A" w:rsidR="00D71BB5" w:rsidRPr="00EF021C" w:rsidRDefault="00C46F40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i/>
          <w:szCs w:val="24"/>
        </w:rPr>
      </w:pPr>
      <w:r w:rsidRPr="00662309">
        <w:rPr>
          <w:rFonts w:asciiTheme="minorHAnsi" w:hAnsiTheme="minorHAnsi" w:cstheme="minorHAnsi"/>
          <w:szCs w:val="24"/>
        </w:rPr>
        <w:t xml:space="preserve">Please describe </w:t>
      </w:r>
      <w:r w:rsidR="000933A0" w:rsidRPr="00662309">
        <w:rPr>
          <w:rFonts w:asciiTheme="minorHAnsi" w:hAnsiTheme="minorHAnsi" w:cstheme="minorHAnsi"/>
          <w:szCs w:val="24"/>
        </w:rPr>
        <w:t xml:space="preserve">any </w:t>
      </w:r>
      <w:r w:rsidRPr="00662309">
        <w:rPr>
          <w:rFonts w:asciiTheme="minorHAnsi" w:hAnsiTheme="minorHAnsi" w:cstheme="minorHAnsi"/>
          <w:szCs w:val="24"/>
        </w:rPr>
        <w:t>financial situation</w:t>
      </w:r>
      <w:r w:rsidR="000E48A7">
        <w:rPr>
          <w:rFonts w:asciiTheme="minorHAnsi" w:hAnsiTheme="minorHAnsi" w:cstheme="minorHAnsi"/>
          <w:szCs w:val="24"/>
        </w:rPr>
        <w:t>s</w:t>
      </w:r>
      <w:r w:rsidRPr="00662309">
        <w:rPr>
          <w:rFonts w:asciiTheme="minorHAnsi" w:hAnsiTheme="minorHAnsi" w:cstheme="minorHAnsi"/>
          <w:szCs w:val="24"/>
        </w:rPr>
        <w:t xml:space="preserve"> that we should be aware of. </w:t>
      </w:r>
    </w:p>
    <w:p w14:paraId="1DBBE5B6" w14:textId="652E6661" w:rsidR="001B5761" w:rsidRDefault="00C24D3E" w:rsidP="00EF021C">
      <w:pPr>
        <w:pStyle w:val="BodyText"/>
        <w:spacing w:before="240"/>
        <w:rPr>
          <w:rFonts w:asciiTheme="minorHAnsi" w:hAnsiTheme="minorHAnsi" w:cstheme="minorHAnsi"/>
          <w:b/>
          <w:szCs w:val="24"/>
        </w:rPr>
      </w:pPr>
      <w:r w:rsidRPr="00C24D3E">
        <w:rPr>
          <w:rFonts w:asciiTheme="minorHAnsi" w:hAnsiTheme="minorHAnsi" w:cstheme="minorHAnsi"/>
          <w:b/>
          <w:szCs w:val="24"/>
        </w:rPr>
        <w:t xml:space="preserve">Enrollment </w:t>
      </w:r>
    </w:p>
    <w:p w14:paraId="57B4A24B" w14:textId="298BCD27" w:rsidR="003F5F23" w:rsidRDefault="003F5F23" w:rsidP="00EF021C">
      <w:pPr>
        <w:pStyle w:val="BodyText"/>
        <w:numPr>
          <w:ilvl w:val="0"/>
          <w:numId w:val="40"/>
        </w:numPr>
        <w:spacing w:before="240"/>
        <w:rPr>
          <w:rFonts w:asciiTheme="minorHAnsi" w:hAnsiTheme="minorHAnsi" w:cstheme="minorHAnsi"/>
          <w:szCs w:val="24"/>
        </w:rPr>
      </w:pPr>
      <w:r w:rsidRPr="003F5F23">
        <w:rPr>
          <w:rFonts w:asciiTheme="minorHAnsi" w:hAnsiTheme="minorHAnsi" w:cstheme="minorHAnsi"/>
          <w:szCs w:val="24"/>
        </w:rPr>
        <w:t>Please enter</w:t>
      </w:r>
      <w:r>
        <w:rPr>
          <w:rFonts w:asciiTheme="minorHAnsi" w:hAnsiTheme="minorHAnsi" w:cstheme="minorHAnsi"/>
          <w:szCs w:val="24"/>
        </w:rPr>
        <w:t xml:space="preserve"> enrollment information for the project site as </w:t>
      </w:r>
      <w:r w:rsidR="00806ACD">
        <w:rPr>
          <w:rFonts w:asciiTheme="minorHAnsi" w:hAnsiTheme="minorHAnsi" w:cstheme="minorHAnsi"/>
          <w:szCs w:val="24"/>
        </w:rPr>
        <w:t>of April 29</w:t>
      </w:r>
      <w:r>
        <w:rPr>
          <w:rFonts w:asciiTheme="minorHAnsi" w:hAnsiTheme="minorHAnsi" w:cstheme="minorHAnsi"/>
          <w:szCs w:val="24"/>
        </w:rPr>
        <w:t>, 2022</w:t>
      </w:r>
      <w:r w:rsidR="00140690">
        <w:rPr>
          <w:rFonts w:asciiTheme="minorHAnsi" w:hAnsiTheme="minorHAnsi" w:cstheme="minorHAnsi"/>
          <w:szCs w:val="24"/>
        </w:rPr>
        <w:t>,</w:t>
      </w:r>
      <w:r w:rsidR="00806ACD">
        <w:rPr>
          <w:rFonts w:asciiTheme="minorHAnsi" w:hAnsiTheme="minorHAnsi" w:cstheme="minorHAnsi"/>
          <w:szCs w:val="24"/>
        </w:rPr>
        <w:t xml:space="preserve"> or any date after that might be more convenient for you</w:t>
      </w:r>
      <w:r>
        <w:rPr>
          <w:rFonts w:asciiTheme="minorHAnsi" w:hAnsiTheme="minorHAnsi" w:cstheme="minorHAnsi"/>
          <w:szCs w:val="24"/>
        </w:rPr>
        <w:t>. Please count one slot as an individual child in this chart, even if that child attends part</w:t>
      </w:r>
      <w:r w:rsidR="00140690">
        <w:rPr>
          <w:rFonts w:asciiTheme="minorHAnsi" w:hAnsiTheme="minorHAnsi" w:cstheme="minorHAnsi"/>
          <w:szCs w:val="24"/>
        </w:rPr>
        <w:t>-</w:t>
      </w:r>
      <w:r>
        <w:rPr>
          <w:rFonts w:asciiTheme="minorHAnsi" w:hAnsiTheme="minorHAnsi" w:cstheme="minorHAnsi"/>
          <w:szCs w:val="24"/>
        </w:rPr>
        <w:t>time. If enrollment exceeds licensed capacity because of part-time children, please add a note here.</w:t>
      </w:r>
    </w:p>
    <w:p w14:paraId="401A7B31" w14:textId="41C3BAD0" w:rsidR="00C24D3E" w:rsidRPr="003F5F23" w:rsidRDefault="003F5F23" w:rsidP="00EF021C">
      <w:pPr>
        <w:pStyle w:val="BodyText"/>
        <w:spacing w:before="240"/>
        <w:ind w:left="108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To use this chart in Word, double click on the chart to use the embedded Excel form. </w:t>
      </w:r>
      <w:r w:rsidR="00EF021C">
        <w:rPr>
          <w:rFonts w:asciiTheme="minorHAnsi" w:hAnsiTheme="minorHAnsi" w:cstheme="minorHAnsi"/>
          <w:szCs w:val="24"/>
        </w:rPr>
        <w:t>If you are having trouble with doing this electronically, you may hand-write the numbers and upload it as a PDF online</w:t>
      </w:r>
      <w:r w:rsidR="00DD3B27">
        <w:rPr>
          <w:rFonts w:asciiTheme="minorHAnsi" w:hAnsiTheme="minorHAnsi" w:cstheme="minorHAnsi"/>
          <w:szCs w:val="24"/>
        </w:rPr>
        <w:t xml:space="preserve"> at the end of the attachments section</w:t>
      </w:r>
      <w:r w:rsidR="00EF021C">
        <w:rPr>
          <w:rFonts w:asciiTheme="minorHAnsi" w:hAnsiTheme="minorHAnsi" w:cstheme="minorHAnsi"/>
          <w:szCs w:val="24"/>
        </w:rPr>
        <w:t>.</w:t>
      </w:r>
    </w:p>
    <w:tbl>
      <w:tblPr>
        <w:tblW w:w="17518" w:type="dxa"/>
        <w:tblLook w:val="04A0" w:firstRow="1" w:lastRow="0" w:firstColumn="1" w:lastColumn="0" w:noHBand="0" w:noVBand="1"/>
      </w:tblPr>
      <w:tblGrid>
        <w:gridCol w:w="10885"/>
        <w:gridCol w:w="950"/>
        <w:gridCol w:w="1137"/>
        <w:gridCol w:w="1216"/>
        <w:gridCol w:w="2300"/>
        <w:gridCol w:w="1030"/>
      </w:tblGrid>
      <w:tr w:rsidR="0009154B" w14:paraId="271B590E" w14:textId="77777777" w:rsidTr="003F5F23">
        <w:trPr>
          <w:trHeight w:val="300"/>
        </w:trPr>
        <w:tc>
          <w:tcPr>
            <w:tcW w:w="129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138A" w14:textId="77777777" w:rsidR="00EF021C" w:rsidRDefault="00EF021C">
            <w:pPr>
              <w:rPr>
                <w:b/>
                <w:bCs/>
                <w:color w:val="000000"/>
                <w:u w:val="single"/>
              </w:rPr>
            </w:pPr>
          </w:p>
          <w:p w14:paraId="0C17BEFD" w14:textId="77777777" w:rsidR="00EF021C" w:rsidRDefault="00EF021C">
            <w:pPr>
              <w:rPr>
                <w:b/>
                <w:bCs/>
                <w:color w:val="000000"/>
                <w:u w:val="single"/>
              </w:rPr>
            </w:pPr>
          </w:p>
          <w:p w14:paraId="598BEBDC" w14:textId="77777777" w:rsidR="006C1DCC" w:rsidRDefault="006C1DCC">
            <w:pPr>
              <w:rPr>
                <w:b/>
                <w:bCs/>
                <w:color w:val="000000"/>
                <w:u w:val="single"/>
              </w:rPr>
            </w:pPr>
          </w:p>
          <w:p w14:paraId="188B1642" w14:textId="288D8DF6" w:rsidR="0009154B" w:rsidRDefault="0009154B">
            <w:pPr>
              <w:rPr>
                <w:b/>
                <w:bCs/>
                <w:color w:val="000000"/>
                <w:u w:val="single"/>
              </w:rPr>
            </w:pPr>
            <w:r>
              <w:rPr>
                <w:b/>
                <w:bCs/>
                <w:color w:val="000000"/>
                <w:u w:val="single"/>
              </w:rPr>
              <w:t xml:space="preserve">Project Site Enrollment as of </w:t>
            </w:r>
            <w:r w:rsidR="00806ACD">
              <w:rPr>
                <w:b/>
                <w:bCs/>
                <w:color w:val="000000"/>
                <w:u w:val="single"/>
              </w:rPr>
              <w:t>_____________(enter date)</w:t>
            </w:r>
          </w:p>
          <w:p w14:paraId="2B8590EF" w14:textId="77777777" w:rsidR="0009154B" w:rsidRDefault="0009154B">
            <w:pPr>
              <w:rPr>
                <w:b/>
                <w:bCs/>
                <w:color w:val="000000"/>
                <w:u w:val="single"/>
              </w:rPr>
            </w:pPr>
          </w:p>
          <w:p w14:paraId="34EC13DF" w14:textId="2AE197B4" w:rsidR="0009154B" w:rsidRDefault="0009154B">
            <w:pPr>
              <w:rPr>
                <w:b/>
                <w:bCs/>
                <w:color w:val="000000"/>
                <w:u w:val="single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20D6" w14:textId="77777777" w:rsidR="0009154B" w:rsidRDefault="0009154B">
            <w:pPr>
              <w:rPr>
                <w:b/>
                <w:bCs/>
                <w:color w:val="000000"/>
                <w:u w:val="single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8EE0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1F1C" w14:textId="77777777" w:rsidR="0009154B" w:rsidRDefault="0009154B">
            <w:pPr>
              <w:rPr>
                <w:sz w:val="20"/>
                <w:szCs w:val="20"/>
              </w:rPr>
            </w:pPr>
          </w:p>
        </w:tc>
      </w:tr>
      <w:bookmarkStart w:id="1" w:name="_MON_1592640677"/>
      <w:bookmarkEnd w:id="1"/>
      <w:tr w:rsidR="0009154B" w14:paraId="382323CB" w14:textId="77777777" w:rsidTr="003F5F23">
        <w:trPr>
          <w:trHeight w:val="396"/>
        </w:trPr>
        <w:tc>
          <w:tcPr>
            <w:tcW w:w="10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66E" w14:textId="23F6CF3B" w:rsidR="0009154B" w:rsidRDefault="001E44AA">
            <w:pPr>
              <w:rPr>
                <w:sz w:val="20"/>
                <w:szCs w:val="20"/>
              </w:rPr>
            </w:pPr>
            <w:r>
              <w:object w:dxaOrig="10091" w:dyaOrig="4021" w14:anchorId="0516E87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0pt;height:204.5pt" o:ole="">
                  <v:imagedata r:id="rId10" o:title=""/>
                </v:shape>
                <o:OLEObject Type="Embed" ProgID="Excel.Sheet.12" ShapeID="_x0000_i1025" DrawAspect="Content" ObjectID="_1709633808" r:id="rId11"/>
              </w:objec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33A93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19D4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C0BE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140F" w14:textId="77777777" w:rsidR="0009154B" w:rsidRDefault="0009154B">
            <w:pPr>
              <w:rPr>
                <w:sz w:val="20"/>
                <w:szCs w:val="20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77E3" w14:textId="77777777" w:rsidR="0009154B" w:rsidRDefault="0009154B">
            <w:pPr>
              <w:rPr>
                <w:sz w:val="20"/>
                <w:szCs w:val="20"/>
              </w:rPr>
            </w:pPr>
          </w:p>
        </w:tc>
      </w:tr>
    </w:tbl>
    <w:p w14:paraId="4C682798" w14:textId="76A2BA1E" w:rsidR="00E81E11" w:rsidRDefault="007900FA" w:rsidP="00DA4F3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ind w:left="1080" w:hanging="1080"/>
        <w:rPr>
          <w:rFonts w:asciiTheme="minorHAnsi" w:hAnsiTheme="minorHAnsi" w:cstheme="minorHAnsi"/>
          <w:b/>
          <w:sz w:val="32"/>
        </w:rPr>
      </w:pPr>
      <w:r w:rsidRPr="00662309">
        <w:rPr>
          <w:rFonts w:asciiTheme="minorHAnsi" w:hAnsiTheme="minorHAnsi" w:cstheme="minorHAnsi"/>
          <w:b/>
          <w:sz w:val="32"/>
        </w:rPr>
        <w:br w:type="page"/>
      </w:r>
      <w:r w:rsidR="009F0A5F" w:rsidRPr="00662309">
        <w:rPr>
          <w:rFonts w:asciiTheme="minorHAnsi" w:hAnsiTheme="minorHAnsi" w:cstheme="minorHAnsi"/>
          <w:b/>
          <w:sz w:val="32"/>
        </w:rPr>
        <w:lastRenderedPageBreak/>
        <w:t>A</w:t>
      </w:r>
      <w:r w:rsidR="0030143D" w:rsidRPr="00662309">
        <w:rPr>
          <w:rFonts w:asciiTheme="minorHAnsi" w:hAnsiTheme="minorHAnsi" w:cstheme="minorHAnsi"/>
          <w:b/>
          <w:sz w:val="32"/>
        </w:rPr>
        <w:t>ttachment</w:t>
      </w:r>
      <w:r w:rsidR="00055158">
        <w:rPr>
          <w:rFonts w:asciiTheme="minorHAnsi" w:hAnsiTheme="minorHAnsi" w:cstheme="minorHAnsi"/>
          <w:b/>
          <w:sz w:val="32"/>
        </w:rPr>
        <w:t>s</w:t>
      </w:r>
    </w:p>
    <w:p w14:paraId="6FAB6690" w14:textId="77777777" w:rsidR="00FE4186" w:rsidRDefault="00FE4186" w:rsidP="00DA4F3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ind w:left="1080" w:hanging="1080"/>
        <w:rPr>
          <w:rFonts w:asciiTheme="minorHAnsi" w:hAnsiTheme="minorHAnsi" w:cstheme="minorHAnsi"/>
          <w:i/>
        </w:rPr>
      </w:pPr>
    </w:p>
    <w:p w14:paraId="723FD915" w14:textId="54FF78E9" w:rsidR="00FE4186" w:rsidRPr="00FE4186" w:rsidRDefault="00FE4186" w:rsidP="00FE418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rPr>
          <w:rFonts w:asciiTheme="minorHAnsi" w:hAnsiTheme="minorHAnsi" w:cstheme="minorHAnsi"/>
          <w:i/>
        </w:rPr>
      </w:pPr>
      <w:r w:rsidRPr="00FE4186">
        <w:rPr>
          <w:rFonts w:asciiTheme="minorHAnsi" w:hAnsiTheme="minorHAnsi" w:cstheme="minorHAnsi"/>
          <w:i/>
        </w:rPr>
        <w:t xml:space="preserve">Please prepare </w:t>
      </w:r>
      <w:r>
        <w:rPr>
          <w:rFonts w:asciiTheme="minorHAnsi" w:hAnsiTheme="minorHAnsi" w:cstheme="minorHAnsi"/>
          <w:i/>
        </w:rPr>
        <w:t xml:space="preserve">to upload the following attachments online. Please note that each attachment must not exceed 16MB and only the following file types are supported: PDF, Word, PNG, JPG, and JPEG. You will </w:t>
      </w:r>
      <w:r w:rsidRPr="00FE4186">
        <w:rPr>
          <w:rFonts w:asciiTheme="minorHAnsi" w:hAnsiTheme="minorHAnsi" w:cstheme="minorHAnsi"/>
          <w:i/>
          <w:u w:val="single"/>
        </w:rPr>
        <w:t>not</w:t>
      </w:r>
      <w:r>
        <w:rPr>
          <w:rFonts w:asciiTheme="minorHAnsi" w:hAnsiTheme="minorHAnsi" w:cstheme="minorHAnsi"/>
          <w:i/>
        </w:rPr>
        <w:t xml:space="preserve"> be able to upload anything in Excel. You are limited to a total of 20 uploads, so please note where we suggest combining documents into one PDF.</w:t>
      </w:r>
    </w:p>
    <w:p w14:paraId="52C3E010" w14:textId="77777777" w:rsidR="00DA4F36" w:rsidRPr="00CE3C9E" w:rsidRDefault="00DA4F36" w:rsidP="00DA4F36">
      <w:pPr>
        <w:tabs>
          <w:tab w:val="num" w:pos="360"/>
          <w:tab w:val="left" w:pos="540"/>
          <w:tab w:val="left" w:pos="1260"/>
          <w:tab w:val="left" w:pos="2160"/>
          <w:tab w:val="left" w:pos="2520"/>
        </w:tabs>
        <w:ind w:left="1080" w:hanging="1080"/>
        <w:rPr>
          <w:rFonts w:asciiTheme="minorHAnsi" w:hAnsiTheme="minorHAnsi" w:cstheme="minorHAnsi"/>
          <w:b/>
          <w:sz w:val="18"/>
          <w:szCs w:val="18"/>
        </w:rPr>
      </w:pPr>
    </w:p>
    <w:p w14:paraId="68AB51E8" w14:textId="771F3220" w:rsidR="00B258F5" w:rsidRPr="00B258F5" w:rsidRDefault="00B258F5" w:rsidP="00257362">
      <w:pPr>
        <w:numPr>
          <w:ilvl w:val="0"/>
          <w:numId w:val="31"/>
        </w:numPr>
        <w:rPr>
          <w:rFonts w:asciiTheme="minorHAnsi" w:hAnsiTheme="minorHAnsi" w:cstheme="minorHAnsi"/>
          <w:b/>
        </w:rPr>
      </w:pPr>
      <w:r w:rsidRPr="00B258F5">
        <w:rPr>
          <w:rFonts w:asciiTheme="minorHAnsi" w:hAnsiTheme="minorHAnsi" w:cstheme="minorHAnsi"/>
          <w:b/>
        </w:rPr>
        <w:t>Request Details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 xml:space="preserve">narrative questions and charts (page </w:t>
      </w:r>
      <w:r w:rsidR="00C67AD1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 – </w:t>
      </w:r>
      <w:r w:rsidR="00C67AD1">
        <w:rPr>
          <w:rFonts w:asciiTheme="minorHAnsi" w:hAnsiTheme="minorHAnsi" w:cstheme="minorHAnsi"/>
        </w:rPr>
        <w:t>7</w:t>
      </w:r>
      <w:r>
        <w:rPr>
          <w:rFonts w:asciiTheme="minorHAnsi" w:hAnsiTheme="minorHAnsi" w:cstheme="minorHAnsi"/>
        </w:rPr>
        <w:t xml:space="preserve"> of this document), </w:t>
      </w:r>
      <w:r w:rsidR="006C1DCC">
        <w:rPr>
          <w:rFonts w:asciiTheme="minorHAnsi" w:hAnsiTheme="minorHAnsi" w:cstheme="minorHAnsi"/>
        </w:rPr>
        <w:t>as a Word document</w:t>
      </w:r>
    </w:p>
    <w:p w14:paraId="6D3F5963" w14:textId="77777777" w:rsidR="00B258F5" w:rsidRPr="00B258F5" w:rsidRDefault="00B258F5" w:rsidP="00B258F5">
      <w:pPr>
        <w:ind w:left="720"/>
        <w:rPr>
          <w:rFonts w:asciiTheme="minorHAnsi" w:hAnsiTheme="minorHAnsi" w:cstheme="minorHAnsi"/>
        </w:rPr>
      </w:pPr>
    </w:p>
    <w:p w14:paraId="3F77AA97" w14:textId="02D2FA7A" w:rsidR="0030143D" w:rsidRPr="00662309" w:rsidRDefault="0030143D" w:rsidP="00257362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  <w:b/>
        </w:rPr>
        <w:t>501</w:t>
      </w:r>
      <w:r w:rsidR="000933A0" w:rsidRPr="00662309">
        <w:rPr>
          <w:rFonts w:asciiTheme="minorHAnsi" w:hAnsiTheme="minorHAnsi" w:cstheme="minorHAnsi"/>
          <w:b/>
        </w:rPr>
        <w:t>(</w:t>
      </w:r>
      <w:r w:rsidRPr="00662309">
        <w:rPr>
          <w:rFonts w:asciiTheme="minorHAnsi" w:hAnsiTheme="minorHAnsi" w:cstheme="minorHAnsi"/>
          <w:b/>
        </w:rPr>
        <w:t>c</w:t>
      </w:r>
      <w:r w:rsidR="000933A0" w:rsidRPr="00662309">
        <w:rPr>
          <w:rFonts w:asciiTheme="minorHAnsi" w:hAnsiTheme="minorHAnsi" w:cstheme="minorHAnsi"/>
          <w:b/>
        </w:rPr>
        <w:t>)</w:t>
      </w:r>
      <w:r w:rsidRPr="00662309">
        <w:rPr>
          <w:rFonts w:asciiTheme="minorHAnsi" w:hAnsiTheme="minorHAnsi" w:cstheme="minorHAnsi"/>
          <w:b/>
        </w:rPr>
        <w:t>3 status</w:t>
      </w:r>
      <w:r w:rsidR="009F0A5F" w:rsidRPr="00662309">
        <w:rPr>
          <w:rFonts w:asciiTheme="minorHAnsi" w:hAnsiTheme="minorHAnsi" w:cstheme="minorHAnsi"/>
        </w:rPr>
        <w:t xml:space="preserve"> verification letter from the IRS</w:t>
      </w:r>
      <w:r w:rsidR="00C535AB" w:rsidRPr="00662309">
        <w:rPr>
          <w:rFonts w:asciiTheme="minorHAnsi" w:hAnsiTheme="minorHAnsi" w:cstheme="minorHAnsi"/>
        </w:rPr>
        <w:t>,</w:t>
      </w:r>
      <w:r w:rsidR="00F02182" w:rsidRPr="00662309">
        <w:rPr>
          <w:rFonts w:asciiTheme="minorHAnsi" w:hAnsiTheme="minorHAnsi" w:cstheme="minorHAnsi"/>
        </w:rPr>
        <w:t xml:space="preserve"> including</w:t>
      </w:r>
      <w:r w:rsidR="009557CF">
        <w:rPr>
          <w:rFonts w:asciiTheme="minorHAnsi" w:hAnsiTheme="minorHAnsi" w:cstheme="minorHAnsi"/>
        </w:rPr>
        <w:t xml:space="preserve"> your</w:t>
      </w:r>
      <w:r w:rsidR="00C535AB" w:rsidRPr="00662309">
        <w:rPr>
          <w:rFonts w:asciiTheme="minorHAnsi" w:hAnsiTheme="minorHAnsi" w:cstheme="minorHAnsi"/>
        </w:rPr>
        <w:t xml:space="preserve"> </w:t>
      </w:r>
      <w:r w:rsidR="00F442DA" w:rsidRPr="00662309">
        <w:rPr>
          <w:rFonts w:asciiTheme="minorHAnsi" w:hAnsiTheme="minorHAnsi" w:cstheme="minorHAnsi"/>
        </w:rPr>
        <w:t xml:space="preserve">federal </w:t>
      </w:r>
      <w:r w:rsidR="00C535AB" w:rsidRPr="00662309">
        <w:rPr>
          <w:rFonts w:asciiTheme="minorHAnsi" w:hAnsiTheme="minorHAnsi" w:cstheme="minorHAnsi"/>
        </w:rPr>
        <w:t>identification number</w:t>
      </w:r>
      <w:r w:rsidR="00F02182" w:rsidRPr="00662309">
        <w:rPr>
          <w:rFonts w:asciiTheme="minorHAnsi" w:hAnsiTheme="minorHAnsi" w:cstheme="minorHAnsi"/>
        </w:rPr>
        <w:t xml:space="preserve"> and</w:t>
      </w:r>
      <w:r w:rsidR="009557CF">
        <w:rPr>
          <w:rFonts w:asciiTheme="minorHAnsi" w:hAnsiTheme="minorHAnsi" w:cstheme="minorHAnsi"/>
        </w:rPr>
        <w:t xml:space="preserve"> the</w:t>
      </w:r>
      <w:r w:rsidR="00F02182" w:rsidRPr="00662309">
        <w:rPr>
          <w:rFonts w:asciiTheme="minorHAnsi" w:hAnsiTheme="minorHAnsi" w:cstheme="minorHAnsi"/>
        </w:rPr>
        <w:t xml:space="preserve"> legal name of </w:t>
      </w:r>
      <w:r w:rsidR="009557CF">
        <w:rPr>
          <w:rFonts w:asciiTheme="minorHAnsi" w:hAnsiTheme="minorHAnsi" w:cstheme="minorHAnsi"/>
        </w:rPr>
        <w:t xml:space="preserve">the </w:t>
      </w:r>
      <w:r w:rsidR="00F02182" w:rsidRPr="00662309">
        <w:rPr>
          <w:rFonts w:asciiTheme="minorHAnsi" w:hAnsiTheme="minorHAnsi" w:cstheme="minorHAnsi"/>
        </w:rPr>
        <w:t>organization</w:t>
      </w:r>
      <w:r w:rsidR="00C535AB" w:rsidRPr="00662309">
        <w:rPr>
          <w:rFonts w:asciiTheme="minorHAnsi" w:hAnsiTheme="minorHAnsi" w:cstheme="minorHAnsi"/>
        </w:rPr>
        <w:t xml:space="preserve"> </w:t>
      </w:r>
      <w:r w:rsidRPr="00662309">
        <w:rPr>
          <w:rFonts w:asciiTheme="minorHAnsi" w:hAnsiTheme="minorHAnsi" w:cstheme="minorHAnsi"/>
        </w:rPr>
        <w:t xml:space="preserve"> </w:t>
      </w:r>
    </w:p>
    <w:p w14:paraId="6CD84875" w14:textId="77777777" w:rsidR="00DA4F36" w:rsidRPr="00662309" w:rsidRDefault="00DA4F36" w:rsidP="00DA4F36">
      <w:pPr>
        <w:ind w:left="720"/>
        <w:rPr>
          <w:rFonts w:asciiTheme="minorHAnsi" w:hAnsiTheme="minorHAnsi" w:cstheme="minorHAnsi"/>
        </w:rPr>
      </w:pPr>
    </w:p>
    <w:p w14:paraId="40609608" w14:textId="667B3946" w:rsidR="000E3150" w:rsidRDefault="007C5B71" w:rsidP="007C5B71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One year of </w:t>
      </w:r>
      <w:r w:rsidR="00403222">
        <w:rPr>
          <w:rFonts w:asciiTheme="minorHAnsi" w:hAnsiTheme="minorHAnsi" w:cstheme="minorHAnsi"/>
        </w:rPr>
        <w:t xml:space="preserve">your </w:t>
      </w:r>
      <w:r w:rsidRPr="00662309">
        <w:rPr>
          <w:rFonts w:asciiTheme="minorHAnsi" w:hAnsiTheme="minorHAnsi" w:cstheme="minorHAnsi"/>
        </w:rPr>
        <w:t>m</w:t>
      </w:r>
      <w:r w:rsidR="009F0A5F" w:rsidRPr="00662309">
        <w:rPr>
          <w:rFonts w:asciiTheme="minorHAnsi" w:hAnsiTheme="minorHAnsi" w:cstheme="minorHAnsi"/>
        </w:rPr>
        <w:t xml:space="preserve">ost recent </w:t>
      </w:r>
      <w:r w:rsidR="009F0A5F" w:rsidRPr="00662309">
        <w:rPr>
          <w:rFonts w:asciiTheme="minorHAnsi" w:hAnsiTheme="minorHAnsi" w:cstheme="minorHAnsi"/>
          <w:b/>
        </w:rPr>
        <w:t>a</w:t>
      </w:r>
      <w:r w:rsidR="0030143D" w:rsidRPr="00662309">
        <w:rPr>
          <w:rFonts w:asciiTheme="minorHAnsi" w:hAnsiTheme="minorHAnsi" w:cstheme="minorHAnsi"/>
          <w:b/>
        </w:rPr>
        <w:t>udited financial statements</w:t>
      </w:r>
      <w:r w:rsidR="0030143D" w:rsidRPr="00662309">
        <w:rPr>
          <w:rFonts w:asciiTheme="minorHAnsi" w:hAnsiTheme="minorHAnsi" w:cstheme="minorHAnsi"/>
        </w:rPr>
        <w:t xml:space="preserve"> </w:t>
      </w:r>
      <w:r w:rsidR="009F0A5F" w:rsidRPr="00662309">
        <w:rPr>
          <w:rFonts w:asciiTheme="minorHAnsi" w:hAnsiTheme="minorHAnsi" w:cstheme="minorHAnsi"/>
        </w:rPr>
        <w:t>(for your Fiscal Year 2021)</w:t>
      </w:r>
    </w:p>
    <w:p w14:paraId="128D7C3A" w14:textId="77777777" w:rsidR="009557CF" w:rsidRDefault="009557CF" w:rsidP="009557CF">
      <w:pPr>
        <w:pStyle w:val="ListParagraph"/>
        <w:rPr>
          <w:rFonts w:asciiTheme="minorHAnsi" w:hAnsiTheme="minorHAnsi" w:cstheme="minorHAnsi"/>
        </w:rPr>
      </w:pPr>
    </w:p>
    <w:p w14:paraId="6DA94A1F" w14:textId="0F14F4D5" w:rsidR="009557CF" w:rsidRPr="00662309" w:rsidRDefault="00B55D83" w:rsidP="007C5B71">
      <w:pPr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M</w:t>
      </w:r>
      <w:r w:rsidR="009557CF" w:rsidRPr="009557CF">
        <w:rPr>
          <w:rFonts w:asciiTheme="minorHAnsi" w:hAnsiTheme="minorHAnsi" w:cstheme="minorHAnsi"/>
          <w:b/>
        </w:rPr>
        <w:t>anagement letter</w:t>
      </w:r>
      <w:r>
        <w:rPr>
          <w:rFonts w:asciiTheme="minorHAnsi" w:hAnsiTheme="minorHAnsi" w:cstheme="minorHAnsi"/>
          <w:b/>
        </w:rPr>
        <w:t>s</w:t>
      </w:r>
      <w:r w:rsidR="009557CF">
        <w:rPr>
          <w:rFonts w:asciiTheme="minorHAnsi" w:hAnsiTheme="minorHAnsi" w:cstheme="minorHAnsi"/>
        </w:rPr>
        <w:t xml:space="preserve"> (addressed to the Board of Directors) for the past</w:t>
      </w:r>
      <w:r>
        <w:rPr>
          <w:rFonts w:asciiTheme="minorHAnsi" w:hAnsiTheme="minorHAnsi" w:cstheme="minorHAnsi"/>
        </w:rPr>
        <w:t xml:space="preserve"> three fiscal</w:t>
      </w:r>
      <w:r w:rsidR="009557CF">
        <w:rPr>
          <w:rFonts w:asciiTheme="minorHAnsi" w:hAnsiTheme="minorHAnsi" w:cstheme="minorHAnsi"/>
        </w:rPr>
        <w:t xml:space="preserve"> year</w:t>
      </w:r>
      <w:r>
        <w:rPr>
          <w:rFonts w:asciiTheme="minorHAnsi" w:hAnsiTheme="minorHAnsi" w:cstheme="minorHAnsi"/>
        </w:rPr>
        <w:t>s</w:t>
      </w:r>
      <w:r w:rsidR="009557CF">
        <w:rPr>
          <w:rFonts w:asciiTheme="minorHAnsi" w:hAnsiTheme="minorHAnsi" w:cstheme="minorHAnsi"/>
        </w:rPr>
        <w:t xml:space="preserve">, as issued by your auditors. </w:t>
      </w:r>
      <w:r w:rsidR="00FE4186">
        <w:rPr>
          <w:rFonts w:asciiTheme="minorHAnsi" w:hAnsiTheme="minorHAnsi" w:cstheme="minorHAnsi"/>
        </w:rPr>
        <w:t>Please combine all management letters into a single PDF.</w:t>
      </w:r>
      <w:r w:rsidR="00403222">
        <w:rPr>
          <w:rFonts w:asciiTheme="minorHAnsi" w:hAnsiTheme="minorHAnsi" w:cstheme="minorHAnsi"/>
        </w:rPr>
        <w:t xml:space="preserve"> If your auditors do not generate separate management letters, please upload a statement to that effect.</w:t>
      </w:r>
    </w:p>
    <w:p w14:paraId="54688F8A" w14:textId="77777777" w:rsidR="00DA4F36" w:rsidRPr="00662309" w:rsidRDefault="00DA4F36" w:rsidP="00DA4F36">
      <w:pPr>
        <w:rPr>
          <w:rFonts w:asciiTheme="minorHAnsi" w:hAnsiTheme="minorHAnsi" w:cstheme="minorHAnsi"/>
        </w:rPr>
      </w:pPr>
    </w:p>
    <w:p w14:paraId="4A578AC8" w14:textId="7CD79647" w:rsidR="007C5B71" w:rsidRPr="00662309" w:rsidRDefault="007C5B71" w:rsidP="007C5B71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Most recent, board-approved </w:t>
      </w:r>
      <w:r w:rsidRPr="00662309">
        <w:rPr>
          <w:rFonts w:asciiTheme="minorHAnsi" w:hAnsiTheme="minorHAnsi" w:cstheme="minorHAnsi"/>
          <w:b/>
        </w:rPr>
        <w:t>operating budget</w:t>
      </w:r>
      <w:r w:rsidRPr="00662309">
        <w:rPr>
          <w:rFonts w:asciiTheme="minorHAnsi" w:hAnsiTheme="minorHAnsi" w:cstheme="minorHAnsi"/>
        </w:rPr>
        <w:t xml:space="preserve"> for the current fiscal year in progress – for the program site AND the overall agency if applicable</w:t>
      </w:r>
      <w:r w:rsidR="00FE4186">
        <w:rPr>
          <w:rFonts w:asciiTheme="minorHAnsi" w:hAnsiTheme="minorHAnsi" w:cstheme="minorHAnsi"/>
        </w:rPr>
        <w:t>. Please note that you will need to upload this budget as a Word or PDF document; Excel will not be allowed.</w:t>
      </w:r>
    </w:p>
    <w:p w14:paraId="1B73F8D8" w14:textId="77777777" w:rsidR="00DA4F36" w:rsidRPr="00662309" w:rsidRDefault="00DA4F36" w:rsidP="00DA4F36">
      <w:pPr>
        <w:rPr>
          <w:rFonts w:asciiTheme="minorHAnsi" w:hAnsiTheme="minorHAnsi" w:cstheme="minorHAnsi"/>
        </w:rPr>
      </w:pPr>
    </w:p>
    <w:p w14:paraId="4B1E364F" w14:textId="75AD1E05" w:rsidR="00DA4F36" w:rsidRPr="00662309" w:rsidRDefault="007C5B71" w:rsidP="00DA4F36">
      <w:pPr>
        <w:pStyle w:val="ListParagraph"/>
        <w:numPr>
          <w:ilvl w:val="0"/>
          <w:numId w:val="31"/>
        </w:numPr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For </w:t>
      </w:r>
      <w:r w:rsidR="005966A2">
        <w:rPr>
          <w:rFonts w:asciiTheme="minorHAnsi" w:hAnsiTheme="minorHAnsi" w:cstheme="minorHAnsi"/>
        </w:rPr>
        <w:t xml:space="preserve">the </w:t>
      </w:r>
      <w:r w:rsidRPr="00662309">
        <w:rPr>
          <w:rFonts w:asciiTheme="minorHAnsi" w:hAnsiTheme="minorHAnsi" w:cstheme="minorHAnsi"/>
        </w:rPr>
        <w:t xml:space="preserve">current fiscal year, provide the year-to-date internal </w:t>
      </w:r>
      <w:r w:rsidRPr="00662309">
        <w:rPr>
          <w:rFonts w:asciiTheme="minorHAnsi" w:hAnsiTheme="minorHAnsi" w:cstheme="minorHAnsi"/>
          <w:b/>
        </w:rPr>
        <w:t>balance sheet</w:t>
      </w:r>
      <w:r w:rsidR="00FE4186">
        <w:rPr>
          <w:rFonts w:asciiTheme="minorHAnsi" w:hAnsiTheme="minorHAnsi" w:cstheme="minorHAnsi"/>
        </w:rPr>
        <w:t>. Please note that you will need to upload this budget as a Word or PDF document; Excel will not be allowed.</w:t>
      </w:r>
    </w:p>
    <w:p w14:paraId="6116453F" w14:textId="77777777" w:rsidR="00DA4F36" w:rsidRPr="00662309" w:rsidRDefault="00DA4F36" w:rsidP="00DA4F36">
      <w:pPr>
        <w:pStyle w:val="ListParagraph"/>
        <w:rPr>
          <w:rFonts w:asciiTheme="minorHAnsi" w:hAnsiTheme="minorHAnsi" w:cstheme="minorHAnsi"/>
        </w:rPr>
      </w:pPr>
    </w:p>
    <w:p w14:paraId="2E6B65D8" w14:textId="0D65AC51" w:rsidR="00DA4F36" w:rsidRPr="00662309" w:rsidRDefault="007C5B71" w:rsidP="00DA4F36">
      <w:pPr>
        <w:pStyle w:val="ListParagraph"/>
        <w:numPr>
          <w:ilvl w:val="0"/>
          <w:numId w:val="31"/>
        </w:numPr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For </w:t>
      </w:r>
      <w:r w:rsidR="005966A2">
        <w:rPr>
          <w:rFonts w:asciiTheme="minorHAnsi" w:hAnsiTheme="minorHAnsi" w:cstheme="minorHAnsi"/>
        </w:rPr>
        <w:t xml:space="preserve">the </w:t>
      </w:r>
      <w:r w:rsidRPr="00662309">
        <w:rPr>
          <w:rFonts w:asciiTheme="minorHAnsi" w:hAnsiTheme="minorHAnsi" w:cstheme="minorHAnsi"/>
        </w:rPr>
        <w:t xml:space="preserve">current fiscal year, provide the year-to-date internal </w:t>
      </w:r>
      <w:r w:rsidRPr="00662309">
        <w:rPr>
          <w:rFonts w:asciiTheme="minorHAnsi" w:hAnsiTheme="minorHAnsi" w:cstheme="minorHAnsi"/>
          <w:b/>
        </w:rPr>
        <w:t>profit/loss statements</w:t>
      </w:r>
      <w:r w:rsidR="00FE4186">
        <w:rPr>
          <w:rFonts w:asciiTheme="minorHAnsi" w:hAnsiTheme="minorHAnsi" w:cstheme="minorHAnsi"/>
          <w:b/>
        </w:rPr>
        <w:t xml:space="preserve">. </w:t>
      </w:r>
      <w:r w:rsidR="00FE4186">
        <w:rPr>
          <w:rFonts w:asciiTheme="minorHAnsi" w:hAnsiTheme="minorHAnsi" w:cstheme="minorHAnsi"/>
        </w:rPr>
        <w:t>Please note that you will need to upload this budget as a Word or PDF document; Excel will not be allowed.</w:t>
      </w:r>
    </w:p>
    <w:p w14:paraId="692ECEC8" w14:textId="77777777" w:rsidR="00DA4F36" w:rsidRPr="00662309" w:rsidRDefault="00DA4F36" w:rsidP="00DA4F36">
      <w:pPr>
        <w:pStyle w:val="ListParagraph"/>
        <w:ind w:left="0"/>
        <w:contextualSpacing/>
        <w:rPr>
          <w:rFonts w:asciiTheme="minorHAnsi" w:hAnsiTheme="minorHAnsi" w:cstheme="minorHAnsi"/>
        </w:rPr>
      </w:pPr>
    </w:p>
    <w:p w14:paraId="43BFBB27" w14:textId="109054B4" w:rsidR="0087256D" w:rsidRDefault="0030143D" w:rsidP="00257362">
      <w:pPr>
        <w:numPr>
          <w:ilvl w:val="0"/>
          <w:numId w:val="31"/>
        </w:numPr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Copy of</w:t>
      </w:r>
      <w:r w:rsidR="009F0A5F" w:rsidRPr="00662309">
        <w:rPr>
          <w:rFonts w:asciiTheme="minorHAnsi" w:hAnsiTheme="minorHAnsi" w:cstheme="minorHAnsi"/>
        </w:rPr>
        <w:t xml:space="preserve"> current</w:t>
      </w:r>
      <w:r w:rsidR="007C5B71" w:rsidRPr="00662309">
        <w:rPr>
          <w:rFonts w:asciiTheme="minorHAnsi" w:hAnsiTheme="minorHAnsi" w:cstheme="minorHAnsi"/>
        </w:rPr>
        <w:t xml:space="preserve"> </w:t>
      </w:r>
      <w:r w:rsidR="007C5B71" w:rsidRPr="00662309">
        <w:rPr>
          <w:rFonts w:asciiTheme="minorHAnsi" w:hAnsiTheme="minorHAnsi" w:cstheme="minorHAnsi"/>
          <w:b/>
        </w:rPr>
        <w:t>EEC</w:t>
      </w:r>
      <w:r w:rsidR="009F0A5F" w:rsidRPr="00662309">
        <w:rPr>
          <w:rFonts w:asciiTheme="minorHAnsi" w:hAnsiTheme="minorHAnsi" w:cstheme="minorHAnsi"/>
          <w:b/>
        </w:rPr>
        <w:t xml:space="preserve"> license</w:t>
      </w:r>
      <w:r w:rsidR="009F0A5F" w:rsidRPr="00662309">
        <w:rPr>
          <w:rFonts w:asciiTheme="minorHAnsi" w:hAnsiTheme="minorHAnsi" w:cstheme="minorHAnsi"/>
        </w:rPr>
        <w:t xml:space="preserve"> in good standing </w:t>
      </w:r>
      <w:r w:rsidR="007C5B71" w:rsidRPr="00662309">
        <w:rPr>
          <w:rFonts w:asciiTheme="minorHAnsi" w:hAnsiTheme="minorHAnsi" w:cstheme="minorHAnsi"/>
        </w:rPr>
        <w:t>for the project site</w:t>
      </w:r>
    </w:p>
    <w:p w14:paraId="24680B27" w14:textId="77777777" w:rsidR="009E122F" w:rsidRDefault="009E122F" w:rsidP="009E122F">
      <w:pPr>
        <w:pStyle w:val="ListParagraph"/>
        <w:rPr>
          <w:rFonts w:asciiTheme="minorHAnsi" w:hAnsiTheme="minorHAnsi" w:cstheme="minorHAnsi"/>
        </w:rPr>
      </w:pPr>
    </w:p>
    <w:p w14:paraId="0ED5353D" w14:textId="0C0E367D" w:rsidR="009E122F" w:rsidRPr="009E122F" w:rsidRDefault="009E122F" w:rsidP="009E122F">
      <w:pPr>
        <w:numPr>
          <w:ilvl w:val="0"/>
          <w:numId w:val="3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ist of your current </w:t>
      </w:r>
      <w:r w:rsidRPr="003944E5">
        <w:rPr>
          <w:rFonts w:asciiTheme="minorHAnsi" w:hAnsiTheme="minorHAnsi" w:cstheme="minorHAnsi"/>
          <w:b/>
        </w:rPr>
        <w:t>Board of Directors</w:t>
      </w:r>
      <w:r>
        <w:rPr>
          <w:rFonts w:asciiTheme="minorHAnsi" w:hAnsiTheme="minorHAnsi" w:cstheme="minorHAnsi"/>
        </w:rPr>
        <w:t>, with names, titles, and organizational affiliations</w:t>
      </w:r>
    </w:p>
    <w:p w14:paraId="2D7BA19C" w14:textId="184D1CA0" w:rsidR="007C5B71" w:rsidRPr="00662309" w:rsidRDefault="007C5B71" w:rsidP="007C5B71">
      <w:pPr>
        <w:pStyle w:val="ListParagraph"/>
        <w:numPr>
          <w:ilvl w:val="0"/>
          <w:numId w:val="31"/>
        </w:numPr>
        <w:spacing w:before="240" w:after="200"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 xml:space="preserve">At least one of the following </w:t>
      </w:r>
      <w:r w:rsidRPr="00662309">
        <w:rPr>
          <w:rFonts w:asciiTheme="minorHAnsi" w:hAnsiTheme="minorHAnsi" w:cstheme="minorHAnsi"/>
          <w:b/>
        </w:rPr>
        <w:t>Site Control Documents</w:t>
      </w:r>
      <w:r w:rsidRPr="00662309">
        <w:rPr>
          <w:rFonts w:asciiTheme="minorHAnsi" w:hAnsiTheme="minorHAnsi" w:cstheme="minorHAnsi"/>
        </w:rPr>
        <w:t>:</w:t>
      </w:r>
      <w:r w:rsidRPr="00662309">
        <w:rPr>
          <w:rFonts w:asciiTheme="minorHAnsi" w:hAnsiTheme="minorHAnsi" w:cstheme="minorHAnsi"/>
        </w:rPr>
        <w:tab/>
      </w:r>
    </w:p>
    <w:p w14:paraId="7AF39A5C" w14:textId="77777777" w:rsidR="007C5B71" w:rsidRPr="00662309" w:rsidRDefault="007C5B71" w:rsidP="007C5B71">
      <w:pPr>
        <w:pStyle w:val="ListParagraph"/>
        <w:numPr>
          <w:ilvl w:val="1"/>
          <w:numId w:val="31"/>
        </w:numPr>
        <w:spacing w:before="240" w:after="200"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Executed Deed</w:t>
      </w:r>
      <w:r w:rsidRPr="00662309">
        <w:rPr>
          <w:rFonts w:asciiTheme="minorHAnsi" w:hAnsiTheme="minorHAnsi" w:cstheme="minorHAnsi"/>
        </w:rPr>
        <w:tab/>
      </w:r>
      <w:r w:rsidRPr="00662309">
        <w:rPr>
          <w:rFonts w:asciiTheme="minorHAnsi" w:hAnsiTheme="minorHAnsi" w:cstheme="minorHAnsi"/>
        </w:rPr>
        <w:tab/>
      </w:r>
      <w:r w:rsidRPr="00662309">
        <w:rPr>
          <w:rFonts w:asciiTheme="minorHAnsi" w:hAnsiTheme="minorHAnsi" w:cstheme="minorHAnsi"/>
        </w:rPr>
        <w:tab/>
      </w:r>
    </w:p>
    <w:p w14:paraId="6E75C091" w14:textId="77777777" w:rsidR="007C5B71" w:rsidRPr="00662309" w:rsidRDefault="007C5B71" w:rsidP="007C5B71">
      <w:pPr>
        <w:pStyle w:val="ListParagraph"/>
        <w:numPr>
          <w:ilvl w:val="1"/>
          <w:numId w:val="31"/>
        </w:numPr>
        <w:spacing w:before="240" w:after="200"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t>Executed Site Control Agreement with Public Agency</w:t>
      </w:r>
      <w:r w:rsidRPr="00662309">
        <w:rPr>
          <w:rFonts w:asciiTheme="minorHAnsi" w:hAnsiTheme="minorHAnsi" w:cstheme="minorHAnsi"/>
        </w:rPr>
        <w:tab/>
      </w:r>
      <w:r w:rsidRPr="00662309">
        <w:rPr>
          <w:rFonts w:asciiTheme="minorHAnsi" w:hAnsiTheme="minorHAnsi" w:cstheme="minorHAnsi"/>
        </w:rPr>
        <w:tab/>
      </w:r>
    </w:p>
    <w:p w14:paraId="36697256" w14:textId="3B6E00D3" w:rsidR="0030143D" w:rsidRDefault="007C5B71" w:rsidP="00872487">
      <w:pPr>
        <w:pStyle w:val="ListParagraph"/>
        <w:numPr>
          <w:ilvl w:val="1"/>
          <w:numId w:val="31"/>
        </w:numPr>
        <w:spacing w:line="276" w:lineRule="auto"/>
        <w:contextualSpacing/>
        <w:rPr>
          <w:rFonts w:asciiTheme="minorHAnsi" w:hAnsiTheme="minorHAnsi" w:cstheme="minorHAnsi"/>
        </w:rPr>
      </w:pPr>
      <w:r w:rsidRPr="00662309">
        <w:rPr>
          <w:rFonts w:asciiTheme="minorHAnsi" w:hAnsiTheme="minorHAnsi" w:cstheme="minorHAnsi"/>
        </w:rPr>
        <w:lastRenderedPageBreak/>
        <w:t xml:space="preserve">Executed Lease with </w:t>
      </w:r>
      <w:r w:rsidR="007254F9" w:rsidRPr="00662309">
        <w:rPr>
          <w:rFonts w:asciiTheme="minorHAnsi" w:hAnsiTheme="minorHAnsi" w:cstheme="minorHAnsi"/>
        </w:rPr>
        <w:t xml:space="preserve">at least a 5-year term (through August 2027). </w:t>
      </w:r>
      <w:r w:rsidR="00403222">
        <w:rPr>
          <w:rFonts w:asciiTheme="minorHAnsi" w:hAnsiTheme="minorHAnsi" w:cstheme="minorHAnsi"/>
          <w:u w:val="single"/>
        </w:rPr>
        <w:t>P</w:t>
      </w:r>
      <w:r w:rsidR="007254F9" w:rsidRPr="00403222">
        <w:rPr>
          <w:rFonts w:asciiTheme="minorHAnsi" w:hAnsiTheme="minorHAnsi" w:cstheme="minorHAnsi"/>
          <w:u w:val="single"/>
        </w:rPr>
        <w:t xml:space="preserve">lease also </w:t>
      </w:r>
      <w:r w:rsidR="0030143D" w:rsidRPr="00403222">
        <w:rPr>
          <w:rFonts w:asciiTheme="minorHAnsi" w:hAnsiTheme="minorHAnsi" w:cstheme="minorHAnsi"/>
          <w:u w:val="single"/>
        </w:rPr>
        <w:t xml:space="preserve">submit written approval from site owner to address </w:t>
      </w:r>
      <w:r w:rsidR="007254F9" w:rsidRPr="00403222">
        <w:rPr>
          <w:rFonts w:asciiTheme="minorHAnsi" w:hAnsiTheme="minorHAnsi" w:cstheme="minorHAnsi"/>
          <w:u w:val="single"/>
        </w:rPr>
        <w:t>the proposed needs.</w:t>
      </w:r>
    </w:p>
    <w:p w14:paraId="2244FF58" w14:textId="77777777" w:rsidR="00DA4F36" w:rsidRPr="00662309" w:rsidRDefault="00DA4F36" w:rsidP="00C24D3E">
      <w:pPr>
        <w:spacing w:line="276" w:lineRule="auto"/>
        <w:rPr>
          <w:rFonts w:asciiTheme="minorHAnsi" w:hAnsiTheme="minorHAnsi" w:cstheme="minorHAnsi"/>
        </w:rPr>
      </w:pPr>
    </w:p>
    <w:p w14:paraId="7F0EC71D" w14:textId="614FD6FA" w:rsidR="00F5382B" w:rsidRDefault="00F5382B" w:rsidP="00F5382B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C</w:t>
      </w:r>
      <w:r w:rsidRPr="00604339">
        <w:rPr>
          <w:rFonts w:asciiTheme="minorHAnsi" w:hAnsiTheme="minorHAnsi" w:cstheme="minorHAnsi"/>
          <w:b/>
        </w:rPr>
        <w:t xml:space="preserve">onceptual plans </w:t>
      </w:r>
      <w:r>
        <w:rPr>
          <w:rFonts w:asciiTheme="minorHAnsi" w:hAnsiTheme="minorHAnsi" w:cstheme="minorHAnsi"/>
          <w:b/>
        </w:rPr>
        <w:t>or</w:t>
      </w:r>
      <w:r w:rsidRPr="00604339">
        <w:rPr>
          <w:rFonts w:asciiTheme="minorHAnsi" w:hAnsiTheme="minorHAnsi" w:cstheme="minorHAnsi"/>
          <w:b/>
        </w:rPr>
        <w:t xml:space="preserve"> specifications</w:t>
      </w:r>
      <w:r>
        <w:rPr>
          <w:rFonts w:asciiTheme="minorHAnsi" w:hAnsiTheme="minorHAnsi" w:cstheme="minorHAnsi"/>
        </w:rPr>
        <w:t xml:space="preserve"> created by a design or engineering professional. Please </w:t>
      </w:r>
      <w:r w:rsidR="00C85091">
        <w:rPr>
          <w:rFonts w:asciiTheme="minorHAnsi" w:hAnsiTheme="minorHAnsi" w:cstheme="minorHAnsi"/>
        </w:rPr>
        <w:t>upload a single file that does not e</w:t>
      </w:r>
      <w:r>
        <w:rPr>
          <w:rFonts w:asciiTheme="minorHAnsi" w:hAnsiTheme="minorHAnsi" w:cstheme="minorHAnsi"/>
        </w:rPr>
        <w:t>xceed 16MB</w:t>
      </w:r>
      <w:r w:rsidR="00C85091">
        <w:rPr>
          <w:rFonts w:asciiTheme="minorHAnsi" w:hAnsiTheme="minorHAnsi" w:cstheme="minorHAnsi"/>
        </w:rPr>
        <w:t xml:space="preserve"> in size</w:t>
      </w:r>
      <w:r>
        <w:rPr>
          <w:rFonts w:asciiTheme="minorHAnsi" w:hAnsiTheme="minorHAnsi" w:cstheme="minorHAnsi"/>
        </w:rPr>
        <w:t>.</w:t>
      </w:r>
    </w:p>
    <w:p w14:paraId="25E3743D" w14:textId="77777777" w:rsidR="00F5382B" w:rsidRDefault="00F5382B" w:rsidP="00F5382B">
      <w:pPr>
        <w:spacing w:line="276" w:lineRule="auto"/>
        <w:ind w:left="720"/>
        <w:rPr>
          <w:rFonts w:asciiTheme="minorHAnsi" w:hAnsiTheme="minorHAnsi" w:cstheme="minorHAnsi"/>
        </w:rPr>
      </w:pPr>
    </w:p>
    <w:p w14:paraId="7D179C31" w14:textId="4EF71F25" w:rsidR="00061DC7" w:rsidRPr="00061DC7" w:rsidRDefault="003A6849" w:rsidP="00872487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3944E5">
        <w:rPr>
          <w:rFonts w:asciiTheme="minorHAnsi" w:hAnsiTheme="minorHAnsi" w:cstheme="minorHAnsi"/>
          <w:b/>
        </w:rPr>
        <w:t>Cost estimate(s)</w:t>
      </w:r>
      <w:r w:rsidRPr="00662309">
        <w:rPr>
          <w:rFonts w:asciiTheme="minorHAnsi" w:hAnsiTheme="minorHAnsi" w:cstheme="minorHAnsi"/>
        </w:rPr>
        <w:t xml:space="preserve"> prepared by a qualified professional(s) </w:t>
      </w:r>
      <w:r w:rsidRPr="00662309">
        <w:rPr>
          <w:rFonts w:asciiTheme="minorHAnsi" w:eastAsia="Calibri" w:hAnsiTheme="minorHAnsi" w:cstheme="minorHAnsi"/>
        </w:rPr>
        <w:t xml:space="preserve">for </w:t>
      </w:r>
      <w:r w:rsidR="00061DC7">
        <w:rPr>
          <w:rFonts w:asciiTheme="minorHAnsi" w:eastAsia="Calibri" w:hAnsiTheme="minorHAnsi" w:cstheme="minorHAnsi"/>
        </w:rPr>
        <w:t xml:space="preserve">the </w:t>
      </w:r>
      <w:r w:rsidRPr="00662309">
        <w:rPr>
          <w:rFonts w:asciiTheme="minorHAnsi" w:eastAsia="Calibri" w:hAnsiTheme="minorHAnsi" w:cstheme="minorHAnsi"/>
        </w:rPr>
        <w:t>full scope of work proposed</w:t>
      </w:r>
      <w:r w:rsidR="00061DC7">
        <w:rPr>
          <w:rFonts w:asciiTheme="minorHAnsi" w:eastAsia="Calibri" w:hAnsiTheme="minorHAnsi" w:cstheme="minorHAnsi"/>
        </w:rPr>
        <w:t xml:space="preserve">. </w:t>
      </w:r>
      <w:r w:rsidR="00D715AE">
        <w:rPr>
          <w:rFonts w:asciiTheme="minorHAnsi" w:eastAsia="Calibri" w:hAnsiTheme="minorHAnsi" w:cstheme="minorHAnsi"/>
        </w:rPr>
        <w:t xml:space="preserve">Please combine all quotes into one PDF. </w:t>
      </w:r>
      <w:r w:rsidR="00061DC7">
        <w:rPr>
          <w:rFonts w:asciiTheme="minorHAnsi" w:eastAsia="Calibri" w:hAnsiTheme="minorHAnsi" w:cstheme="minorHAnsi"/>
        </w:rPr>
        <w:t>Please note:</w:t>
      </w:r>
    </w:p>
    <w:p w14:paraId="22AE1A70" w14:textId="77777777" w:rsidR="00061DC7" w:rsidRPr="00061DC7" w:rsidRDefault="00061DC7" w:rsidP="00872487">
      <w:pPr>
        <w:numPr>
          <w:ilvl w:val="1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Each estimate should include the </w:t>
      </w:r>
      <w:r w:rsidR="003A6849" w:rsidRPr="00662309">
        <w:rPr>
          <w:rFonts w:asciiTheme="minorHAnsi" w:eastAsia="Calibri" w:hAnsiTheme="minorHAnsi" w:cstheme="minorHAnsi"/>
        </w:rPr>
        <w:t>company name and date of estimate</w:t>
      </w:r>
    </w:p>
    <w:p w14:paraId="52FE04B8" w14:textId="77777777" w:rsidR="00061DC7" w:rsidRPr="00061DC7" w:rsidRDefault="00061DC7" w:rsidP="00872487">
      <w:pPr>
        <w:numPr>
          <w:ilvl w:val="1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>Each</w:t>
      </w:r>
      <w:r w:rsidR="003A6849" w:rsidRPr="00662309">
        <w:rPr>
          <w:rFonts w:asciiTheme="minorHAnsi" w:eastAsia="Calibri" w:hAnsiTheme="minorHAnsi" w:cstheme="minorHAnsi"/>
        </w:rPr>
        <w:t xml:space="preserve"> estimate should break out the cost of materials, labor, profit and overhea</w:t>
      </w:r>
      <w:r>
        <w:rPr>
          <w:rFonts w:asciiTheme="minorHAnsi" w:eastAsia="Calibri" w:hAnsiTheme="minorHAnsi" w:cstheme="minorHAnsi"/>
        </w:rPr>
        <w:t>d</w:t>
      </w:r>
    </w:p>
    <w:p w14:paraId="4C048997" w14:textId="78481D51" w:rsidR="003A6849" w:rsidRPr="00662309" w:rsidRDefault="000D2341" w:rsidP="00872487">
      <w:pPr>
        <w:numPr>
          <w:ilvl w:val="1"/>
          <w:numId w:val="31"/>
        </w:numPr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One cost estimate per area of work is required. </w:t>
      </w:r>
      <w:r w:rsidR="009C3D08" w:rsidRPr="00662309">
        <w:rPr>
          <w:rFonts w:asciiTheme="minorHAnsi" w:eastAsia="Calibri" w:hAnsiTheme="minorHAnsi" w:cstheme="minorHAnsi"/>
        </w:rPr>
        <w:t>If you are able to colle</w:t>
      </w:r>
      <w:r>
        <w:rPr>
          <w:rFonts w:asciiTheme="minorHAnsi" w:eastAsia="Calibri" w:hAnsiTheme="minorHAnsi" w:cstheme="minorHAnsi"/>
        </w:rPr>
        <w:t>ct</w:t>
      </w:r>
      <w:r w:rsidR="009C3D08" w:rsidRPr="00662309">
        <w:rPr>
          <w:rFonts w:asciiTheme="minorHAnsi" w:eastAsia="Calibri" w:hAnsiTheme="minorHAnsi" w:cstheme="minorHAnsi"/>
        </w:rPr>
        <w:t xml:space="preserve"> </w:t>
      </w:r>
      <w:r w:rsidR="00061DC7">
        <w:rPr>
          <w:rFonts w:asciiTheme="minorHAnsi" w:eastAsia="Calibri" w:hAnsiTheme="minorHAnsi" w:cstheme="minorHAnsi"/>
        </w:rPr>
        <w:t xml:space="preserve">two or </w:t>
      </w:r>
      <w:r w:rsidR="009C3D08" w:rsidRPr="00662309">
        <w:rPr>
          <w:rFonts w:asciiTheme="minorHAnsi" w:eastAsia="Calibri" w:hAnsiTheme="minorHAnsi" w:cstheme="minorHAnsi"/>
        </w:rPr>
        <w:t xml:space="preserve">three cost estimates for </w:t>
      </w:r>
      <w:r w:rsidR="00061DC7">
        <w:rPr>
          <w:rFonts w:asciiTheme="minorHAnsi" w:eastAsia="Calibri" w:hAnsiTheme="minorHAnsi" w:cstheme="minorHAnsi"/>
        </w:rPr>
        <w:t>each area of</w:t>
      </w:r>
      <w:r w:rsidR="009C3D08" w:rsidRPr="00662309">
        <w:rPr>
          <w:rFonts w:asciiTheme="minorHAnsi" w:eastAsia="Calibri" w:hAnsiTheme="minorHAnsi" w:cstheme="minorHAnsi"/>
        </w:rPr>
        <w:t xml:space="preserve"> work</w:t>
      </w:r>
      <w:r w:rsidR="00061DC7">
        <w:rPr>
          <w:rFonts w:asciiTheme="minorHAnsi" w:eastAsia="Calibri" w:hAnsiTheme="minorHAnsi" w:cstheme="minorHAnsi"/>
        </w:rPr>
        <w:t xml:space="preserve"> (to show competitive pricing)</w:t>
      </w:r>
      <w:r w:rsidR="009C3D08" w:rsidRPr="00662309">
        <w:rPr>
          <w:rFonts w:asciiTheme="minorHAnsi" w:eastAsia="Calibri" w:hAnsiTheme="minorHAnsi" w:cstheme="minorHAnsi"/>
        </w:rPr>
        <w:t>, your proposal will be</w:t>
      </w:r>
      <w:r w:rsidR="00D4619F">
        <w:rPr>
          <w:rFonts w:asciiTheme="minorHAnsi" w:eastAsia="Calibri" w:hAnsiTheme="minorHAnsi" w:cstheme="minorHAnsi"/>
        </w:rPr>
        <w:t xml:space="preserve"> more</w:t>
      </w:r>
      <w:r w:rsidR="009C3D08" w:rsidRPr="00662309">
        <w:rPr>
          <w:rFonts w:asciiTheme="minorHAnsi" w:eastAsia="Calibri" w:hAnsiTheme="minorHAnsi" w:cstheme="minorHAnsi"/>
        </w:rPr>
        <w:t xml:space="preserve"> competitive</w:t>
      </w:r>
      <w:r w:rsidR="00D4619F">
        <w:rPr>
          <w:rFonts w:asciiTheme="minorHAnsi" w:eastAsia="Calibri" w:hAnsiTheme="minorHAnsi" w:cstheme="minorHAnsi"/>
        </w:rPr>
        <w:t xml:space="preserve"> and help inform </w:t>
      </w:r>
      <w:r w:rsidR="00E07DDD">
        <w:rPr>
          <w:rFonts w:asciiTheme="minorHAnsi" w:eastAsia="Calibri" w:hAnsiTheme="minorHAnsi" w:cstheme="minorHAnsi"/>
        </w:rPr>
        <w:t xml:space="preserve">the </w:t>
      </w:r>
      <w:r w:rsidR="00D4619F">
        <w:rPr>
          <w:rFonts w:asciiTheme="minorHAnsi" w:eastAsia="Calibri" w:hAnsiTheme="minorHAnsi" w:cstheme="minorHAnsi"/>
        </w:rPr>
        <w:t xml:space="preserve">reasonableness of </w:t>
      </w:r>
      <w:r w:rsidR="00E07DDD">
        <w:rPr>
          <w:rFonts w:asciiTheme="minorHAnsi" w:eastAsia="Calibri" w:hAnsiTheme="minorHAnsi" w:cstheme="minorHAnsi"/>
        </w:rPr>
        <w:t xml:space="preserve">the </w:t>
      </w:r>
      <w:r w:rsidR="00D4619F">
        <w:rPr>
          <w:rFonts w:asciiTheme="minorHAnsi" w:eastAsia="Calibri" w:hAnsiTheme="minorHAnsi" w:cstheme="minorHAnsi"/>
        </w:rPr>
        <w:t>pricing</w:t>
      </w:r>
      <w:r w:rsidR="009C3D08" w:rsidRPr="00662309">
        <w:rPr>
          <w:rFonts w:asciiTheme="minorHAnsi" w:eastAsia="Calibri" w:hAnsiTheme="minorHAnsi" w:cstheme="minorHAnsi"/>
        </w:rPr>
        <w:t xml:space="preserve">. </w:t>
      </w:r>
    </w:p>
    <w:p w14:paraId="651F4FA7" w14:textId="77777777" w:rsidR="00DA4F36" w:rsidRPr="00662309" w:rsidRDefault="00DA4F36" w:rsidP="00872487">
      <w:pPr>
        <w:spacing w:line="276" w:lineRule="auto"/>
        <w:ind w:left="720"/>
        <w:rPr>
          <w:rFonts w:asciiTheme="minorHAnsi" w:hAnsiTheme="minorHAnsi" w:cstheme="minorHAnsi"/>
        </w:rPr>
      </w:pPr>
    </w:p>
    <w:p w14:paraId="4FC1456A" w14:textId="79729E9D" w:rsidR="00F02F42" w:rsidRDefault="00F02F42" w:rsidP="00872487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3944E5">
        <w:rPr>
          <w:rFonts w:asciiTheme="minorHAnsi" w:hAnsiTheme="minorHAnsi" w:cstheme="minorHAnsi"/>
          <w:b/>
        </w:rPr>
        <w:t>Photo</w:t>
      </w:r>
      <w:r w:rsidR="002614A8">
        <w:rPr>
          <w:rFonts w:asciiTheme="minorHAnsi" w:hAnsiTheme="minorHAnsi" w:cstheme="minorHAnsi"/>
          <w:b/>
        </w:rPr>
        <w:t>(</w:t>
      </w:r>
      <w:r w:rsidRPr="003944E5">
        <w:rPr>
          <w:rFonts w:asciiTheme="minorHAnsi" w:hAnsiTheme="minorHAnsi" w:cstheme="minorHAnsi"/>
          <w:b/>
        </w:rPr>
        <w:t>s</w:t>
      </w:r>
      <w:r w:rsidR="002614A8">
        <w:rPr>
          <w:rFonts w:asciiTheme="minorHAnsi" w:hAnsiTheme="minorHAnsi" w:cstheme="minorHAnsi"/>
          <w:b/>
        </w:rPr>
        <w:t>)</w:t>
      </w:r>
      <w:r w:rsidRPr="00662309">
        <w:rPr>
          <w:rFonts w:asciiTheme="minorHAnsi" w:hAnsiTheme="minorHAnsi" w:cstheme="minorHAnsi"/>
        </w:rPr>
        <w:t xml:space="preserve"> of space</w:t>
      </w:r>
      <w:r w:rsidR="007254F9" w:rsidRPr="00662309">
        <w:rPr>
          <w:rFonts w:asciiTheme="minorHAnsi" w:hAnsiTheme="minorHAnsi" w:cstheme="minorHAnsi"/>
        </w:rPr>
        <w:t>(s)</w:t>
      </w:r>
      <w:r w:rsidRPr="00662309">
        <w:rPr>
          <w:rFonts w:asciiTheme="minorHAnsi" w:hAnsiTheme="minorHAnsi" w:cstheme="minorHAnsi"/>
        </w:rPr>
        <w:t xml:space="preserve"> </w:t>
      </w:r>
      <w:r w:rsidR="00593A6D" w:rsidRPr="00662309">
        <w:rPr>
          <w:rFonts w:asciiTheme="minorHAnsi" w:hAnsiTheme="minorHAnsi" w:cstheme="minorHAnsi"/>
        </w:rPr>
        <w:t>requesting improvement</w:t>
      </w:r>
      <w:r w:rsidR="00ED798B">
        <w:rPr>
          <w:rFonts w:asciiTheme="minorHAnsi" w:hAnsiTheme="minorHAnsi" w:cstheme="minorHAnsi"/>
        </w:rPr>
        <w:t xml:space="preserve">. </w:t>
      </w:r>
      <w:r w:rsidR="00D715AE">
        <w:rPr>
          <w:rFonts w:asciiTheme="minorHAnsi" w:hAnsiTheme="minorHAnsi" w:cstheme="minorHAnsi"/>
        </w:rPr>
        <w:t>P</w:t>
      </w:r>
      <w:r w:rsidR="001D4792">
        <w:rPr>
          <w:rFonts w:asciiTheme="minorHAnsi" w:hAnsiTheme="minorHAnsi" w:cstheme="minorHAnsi"/>
        </w:rPr>
        <w:t>lease attach a Wo</w:t>
      </w:r>
      <w:r w:rsidR="00D715AE">
        <w:rPr>
          <w:rFonts w:asciiTheme="minorHAnsi" w:hAnsiTheme="minorHAnsi" w:cstheme="minorHAnsi"/>
        </w:rPr>
        <w:t xml:space="preserve">rd or PDF </w:t>
      </w:r>
      <w:r w:rsidR="001D4792">
        <w:rPr>
          <w:rFonts w:asciiTheme="minorHAnsi" w:hAnsiTheme="minorHAnsi" w:cstheme="minorHAnsi"/>
        </w:rPr>
        <w:t>document will all photos included.</w:t>
      </w:r>
    </w:p>
    <w:p w14:paraId="2FF45B33" w14:textId="77777777" w:rsidR="00ED798B" w:rsidRDefault="00ED798B" w:rsidP="00872487">
      <w:pPr>
        <w:pStyle w:val="ListParagraph"/>
        <w:spacing w:line="276" w:lineRule="auto"/>
        <w:rPr>
          <w:rFonts w:asciiTheme="minorHAnsi" w:hAnsiTheme="minorHAnsi" w:cstheme="minorHAnsi"/>
        </w:rPr>
      </w:pPr>
    </w:p>
    <w:p w14:paraId="3F771115" w14:textId="3D3BD483" w:rsidR="003944E5" w:rsidRPr="003944E5" w:rsidRDefault="003944E5" w:rsidP="00872487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662309">
        <w:rPr>
          <w:rFonts w:asciiTheme="minorHAnsi" w:eastAsia="Calibri" w:hAnsiTheme="minorHAnsi" w:cstheme="minorHAnsi"/>
        </w:rPr>
        <w:t>If project includes</w:t>
      </w:r>
      <w:r>
        <w:rPr>
          <w:rFonts w:asciiTheme="minorHAnsi" w:eastAsia="Calibri" w:hAnsiTheme="minorHAnsi" w:cstheme="minorHAnsi"/>
        </w:rPr>
        <w:t xml:space="preserve"> the</w:t>
      </w:r>
      <w:r w:rsidRPr="00662309">
        <w:rPr>
          <w:rFonts w:asciiTheme="minorHAnsi" w:eastAsia="Calibri" w:hAnsiTheme="minorHAnsi" w:cstheme="minorHAnsi"/>
        </w:rPr>
        <w:t xml:space="preserve"> purchase of furniture, fixtures, and/or equipment, </w:t>
      </w:r>
      <w:r>
        <w:rPr>
          <w:rFonts w:asciiTheme="minorHAnsi" w:eastAsia="Calibri" w:hAnsiTheme="minorHAnsi" w:cstheme="minorHAnsi"/>
        </w:rPr>
        <w:t xml:space="preserve">please </w:t>
      </w:r>
      <w:r w:rsidRPr="00662309">
        <w:rPr>
          <w:rFonts w:asciiTheme="minorHAnsi" w:eastAsia="Calibri" w:hAnsiTheme="minorHAnsi" w:cstheme="minorHAnsi"/>
        </w:rPr>
        <w:t xml:space="preserve">attach the </w:t>
      </w:r>
      <w:r w:rsidRPr="00604339">
        <w:rPr>
          <w:rFonts w:asciiTheme="minorHAnsi" w:eastAsia="Calibri" w:hAnsiTheme="minorHAnsi" w:cstheme="minorHAnsi"/>
          <w:b/>
        </w:rPr>
        <w:t>product descriptions and costs</w:t>
      </w:r>
      <w:r w:rsidRPr="00662309">
        <w:rPr>
          <w:rFonts w:asciiTheme="minorHAnsi" w:eastAsia="Calibri" w:hAnsiTheme="minorHAnsi" w:cstheme="minorHAnsi"/>
        </w:rPr>
        <w:t>.</w:t>
      </w:r>
      <w:r w:rsidR="002D6373">
        <w:rPr>
          <w:rFonts w:asciiTheme="minorHAnsi" w:eastAsia="Calibri" w:hAnsiTheme="minorHAnsi" w:cstheme="minorHAnsi"/>
        </w:rPr>
        <w:t xml:space="preserve"> Please upload one combined PDF file.</w:t>
      </w:r>
    </w:p>
    <w:p w14:paraId="3C1F3A44" w14:textId="77777777" w:rsidR="003944E5" w:rsidRPr="00662309" w:rsidRDefault="003944E5" w:rsidP="00872487">
      <w:pPr>
        <w:spacing w:line="276" w:lineRule="auto"/>
        <w:rPr>
          <w:rFonts w:asciiTheme="minorHAnsi" w:hAnsiTheme="minorHAnsi" w:cstheme="minorHAnsi"/>
        </w:rPr>
      </w:pPr>
    </w:p>
    <w:p w14:paraId="5F11D4ED" w14:textId="3B547996" w:rsidR="007A037A" w:rsidRDefault="007A037A" w:rsidP="004D3CF4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7A037A">
        <w:rPr>
          <w:rFonts w:asciiTheme="minorHAnsi" w:hAnsiTheme="minorHAnsi" w:cstheme="minorHAnsi"/>
        </w:rPr>
        <w:t xml:space="preserve">If </w:t>
      </w:r>
      <w:r>
        <w:rPr>
          <w:rFonts w:asciiTheme="minorHAnsi" w:hAnsiTheme="minorHAnsi" w:cstheme="minorHAnsi"/>
        </w:rPr>
        <w:t xml:space="preserve">you have done </w:t>
      </w:r>
      <w:r w:rsidRPr="00604339">
        <w:rPr>
          <w:rFonts w:asciiTheme="minorHAnsi" w:hAnsiTheme="minorHAnsi" w:cstheme="minorHAnsi"/>
          <w:b/>
        </w:rPr>
        <w:t>hazmat testing or environmental testing</w:t>
      </w:r>
      <w:r>
        <w:rPr>
          <w:rFonts w:asciiTheme="minorHAnsi" w:hAnsiTheme="minorHAnsi" w:cstheme="minorHAnsi"/>
        </w:rPr>
        <w:t xml:space="preserve"> at your site, please attach copies of your hazmat report, Phase 1, Transaction Screen, or other applicable report.</w:t>
      </w:r>
      <w:r w:rsidRPr="007A037A">
        <w:rPr>
          <w:rFonts w:asciiTheme="minorHAnsi" w:hAnsiTheme="minorHAnsi" w:cstheme="minorHAnsi"/>
        </w:rPr>
        <w:t xml:space="preserve"> </w:t>
      </w:r>
    </w:p>
    <w:p w14:paraId="32E320FC" w14:textId="77777777" w:rsidR="00E76084" w:rsidRDefault="00E76084" w:rsidP="00E76084">
      <w:pPr>
        <w:pStyle w:val="ListParagraph"/>
        <w:rPr>
          <w:rFonts w:asciiTheme="minorHAnsi" w:hAnsiTheme="minorHAnsi" w:cstheme="minorHAnsi"/>
        </w:rPr>
      </w:pPr>
    </w:p>
    <w:p w14:paraId="2D4F03E0" w14:textId="32C93AB9" w:rsidR="00F5382B" w:rsidRDefault="00F5382B" w:rsidP="00F5382B">
      <w:pPr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7A037A">
        <w:rPr>
          <w:rFonts w:asciiTheme="minorHAnsi" w:hAnsiTheme="minorHAnsi" w:cstheme="minorHAnsi"/>
        </w:rPr>
        <w:t xml:space="preserve">If </w:t>
      </w:r>
      <w:r>
        <w:rPr>
          <w:rFonts w:asciiTheme="minorHAnsi" w:hAnsiTheme="minorHAnsi" w:cstheme="minorHAnsi"/>
        </w:rPr>
        <w:t xml:space="preserve">you have done a recent </w:t>
      </w:r>
      <w:r w:rsidRPr="00F5382B">
        <w:rPr>
          <w:rFonts w:asciiTheme="minorHAnsi" w:hAnsiTheme="minorHAnsi" w:cstheme="minorHAnsi"/>
          <w:b/>
        </w:rPr>
        <w:t>accessibility assessment or Capital Needs Assessment</w:t>
      </w:r>
      <w:r>
        <w:rPr>
          <w:rFonts w:asciiTheme="minorHAnsi" w:hAnsiTheme="minorHAnsi" w:cstheme="minorHAnsi"/>
        </w:rPr>
        <w:t>, please attach the report.</w:t>
      </w:r>
      <w:r w:rsidRPr="007A037A">
        <w:rPr>
          <w:rFonts w:asciiTheme="minorHAnsi" w:hAnsiTheme="minorHAnsi" w:cstheme="minorHAnsi"/>
        </w:rPr>
        <w:t xml:space="preserve"> </w:t>
      </w:r>
    </w:p>
    <w:p w14:paraId="65E59071" w14:textId="77777777" w:rsidR="00E76084" w:rsidRPr="007A037A" w:rsidRDefault="00E76084" w:rsidP="00E76084">
      <w:pPr>
        <w:spacing w:line="276" w:lineRule="auto"/>
        <w:ind w:left="720"/>
        <w:rPr>
          <w:rFonts w:asciiTheme="minorHAnsi" w:hAnsiTheme="minorHAnsi" w:cstheme="minorHAnsi"/>
        </w:rPr>
      </w:pPr>
    </w:p>
    <w:p w14:paraId="4490DE5B" w14:textId="77777777" w:rsidR="0030143D" w:rsidRPr="00662309" w:rsidRDefault="0030143D" w:rsidP="00872487">
      <w:pPr>
        <w:spacing w:line="276" w:lineRule="auto"/>
        <w:rPr>
          <w:rFonts w:asciiTheme="minorHAnsi" w:hAnsiTheme="minorHAnsi" w:cstheme="minorHAnsi"/>
        </w:rPr>
      </w:pPr>
    </w:p>
    <w:p w14:paraId="6D69BC1E" w14:textId="7582AF23" w:rsidR="0030143D" w:rsidRPr="00662309" w:rsidRDefault="00CB0755" w:rsidP="00872487">
      <w:pPr>
        <w:spacing w:line="276" w:lineRule="auto"/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  <w:b/>
          <w:i/>
        </w:rPr>
        <w:t xml:space="preserve"> </w:t>
      </w:r>
    </w:p>
    <w:p w14:paraId="0C62C02A" w14:textId="77777777" w:rsidR="0030143D" w:rsidRPr="00662309" w:rsidRDefault="0030143D" w:rsidP="00872487">
      <w:pPr>
        <w:spacing w:line="276" w:lineRule="auto"/>
        <w:rPr>
          <w:rFonts w:asciiTheme="minorHAnsi" w:hAnsiTheme="minorHAnsi" w:cstheme="minorHAnsi"/>
        </w:rPr>
      </w:pPr>
    </w:p>
    <w:p w14:paraId="4372C913" w14:textId="77777777" w:rsidR="002E49D3" w:rsidRPr="00662309" w:rsidRDefault="002E49D3" w:rsidP="0030143D">
      <w:pPr>
        <w:rPr>
          <w:rFonts w:asciiTheme="minorHAnsi" w:hAnsiTheme="minorHAnsi" w:cstheme="minorHAnsi"/>
        </w:rPr>
      </w:pPr>
    </w:p>
    <w:p w14:paraId="2598B220" w14:textId="77777777" w:rsidR="002E49D3" w:rsidRPr="00662309" w:rsidRDefault="002E49D3" w:rsidP="0030143D">
      <w:pPr>
        <w:rPr>
          <w:rFonts w:asciiTheme="minorHAnsi" w:hAnsiTheme="minorHAnsi" w:cstheme="minorHAnsi"/>
        </w:rPr>
      </w:pPr>
    </w:p>
    <w:p w14:paraId="6DF62F64" w14:textId="77777777" w:rsidR="00B66444" w:rsidRPr="00662309" w:rsidRDefault="00B66444" w:rsidP="00C500A9">
      <w:pPr>
        <w:rPr>
          <w:rFonts w:asciiTheme="minorHAnsi" w:hAnsiTheme="minorHAnsi" w:cstheme="minorHAnsi"/>
        </w:rPr>
      </w:pPr>
    </w:p>
    <w:sectPr w:rsidR="00B66444" w:rsidRPr="00662309" w:rsidSect="003D2224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1440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5C001" w16cex:dateUtc="2022-03-23T19:49:00Z"/>
  <w16cex:commentExtensible w16cex:durableId="25E5D8D1" w16cex:dateUtc="2022-03-23T21:35:00Z"/>
  <w16cex:commentExtensible w16cex:durableId="25E5BFEA" w16cex:dateUtc="2022-03-23T19:48:00Z"/>
  <w16cex:commentExtensible w16cex:durableId="25E5D971" w16cex:dateUtc="2022-03-23T21:37:00Z"/>
  <w16cex:commentExtensible w16cex:durableId="25E5DC06" w16cex:dateUtc="2022-03-23T21:48:00Z"/>
  <w16cex:commentExtensible w16cex:durableId="25E5C0C0" w16cex:dateUtc="2022-03-23T19:5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A6A10" w14:textId="77777777" w:rsidR="00682CCE" w:rsidRDefault="00682CCE">
      <w:r>
        <w:separator/>
      </w:r>
    </w:p>
  </w:endnote>
  <w:endnote w:type="continuationSeparator" w:id="0">
    <w:p w14:paraId="1095A7D3" w14:textId="77777777" w:rsidR="00682CCE" w:rsidRDefault="00682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1DF6A" w14:textId="614AE23F" w:rsidR="00F12C7E" w:rsidRDefault="001E67AC" w:rsidP="00A4224A">
    <w:pPr>
      <w:pStyle w:val="Footer"/>
      <w:jc w:val="center"/>
    </w:pPr>
    <w:r>
      <w:t>2022 Inclusive Futures</w:t>
    </w:r>
    <w:r w:rsidR="00F12C7E">
      <w:t xml:space="preserve"> Capital Grant Program </w:t>
    </w:r>
    <w:r w:rsidR="003D2224">
      <w:t xml:space="preserve">- </w:t>
    </w:r>
    <w:r w:rsidR="00F12C7E">
      <w:t>Application Form</w:t>
    </w:r>
  </w:p>
  <w:p w14:paraId="3C64AEA3" w14:textId="77777777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B79D1" w14:textId="597E8B67" w:rsidR="00F12C7E" w:rsidRDefault="003D2224" w:rsidP="003D2224">
    <w:pPr>
      <w:pStyle w:val="Footer"/>
      <w:jc w:val="center"/>
    </w:pPr>
    <w:r>
      <w:t>2022 Inclusive Futures</w:t>
    </w:r>
    <w:r w:rsidR="00F12C7E">
      <w:t xml:space="preserve"> Capital Grant Program</w:t>
    </w:r>
    <w:r>
      <w:t xml:space="preserve"> -</w:t>
    </w:r>
    <w:r w:rsidR="00F12C7E">
      <w:t xml:space="preserve"> Application Form</w:t>
    </w:r>
  </w:p>
  <w:p w14:paraId="361D020C" w14:textId="77777777" w:rsidR="00F12C7E" w:rsidRDefault="00F12C7E" w:rsidP="00A4224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93A6D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83FC9" w14:textId="77777777" w:rsidR="00682CCE" w:rsidRDefault="00682CCE">
      <w:r>
        <w:separator/>
      </w:r>
    </w:p>
  </w:footnote>
  <w:footnote w:type="continuationSeparator" w:id="0">
    <w:p w14:paraId="4A37FF64" w14:textId="77777777" w:rsidR="00682CCE" w:rsidRDefault="00682C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FA356" w14:textId="788FA9E3" w:rsidR="003D2224" w:rsidRDefault="003D2224" w:rsidP="003D2224">
    <w:pPr>
      <w:pStyle w:val="Header"/>
      <w:jc w:val="center"/>
    </w:pPr>
    <w:r>
      <w:rPr>
        <w:noProof/>
      </w:rPr>
      <w:drawing>
        <wp:inline distT="0" distB="0" distL="0" distR="0" wp14:anchorId="3A756446" wp14:editId="46C76AF7">
          <wp:extent cx="1667800" cy="590550"/>
          <wp:effectExtent l="0" t="0" r="889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F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275" cy="595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44123" w14:textId="76490B38" w:rsidR="009D4611" w:rsidRDefault="00122F3D" w:rsidP="009D4611">
    <w:pPr>
      <w:pStyle w:val="Header"/>
      <w:jc w:val="center"/>
    </w:pPr>
    <w:r>
      <w:rPr>
        <w:noProof/>
      </w:rPr>
      <w:drawing>
        <wp:inline distT="0" distB="0" distL="0" distR="0" wp14:anchorId="0FAB8C4C" wp14:editId="1645292B">
          <wp:extent cx="1739900" cy="615950"/>
          <wp:effectExtent l="0" t="0" r="0" b="0"/>
          <wp:docPr id="1" name="Picture 1" descr="CIF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F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90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C0A06"/>
    <w:multiLevelType w:val="hybridMultilevel"/>
    <w:tmpl w:val="79C4D176"/>
    <w:lvl w:ilvl="0" w:tplc="F294D6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" w15:restartNumberingAfterBreak="0">
    <w:nsid w:val="05571338"/>
    <w:multiLevelType w:val="hybridMultilevel"/>
    <w:tmpl w:val="45E6D41E"/>
    <w:lvl w:ilvl="0" w:tplc="41A8381A">
      <w:start w:val="1"/>
      <w:numFmt w:val="decimal"/>
      <w:lvlText w:val="%1."/>
      <w:lvlJc w:val="left"/>
      <w:pPr>
        <w:ind w:left="45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5130" w:hanging="360"/>
      </w:pPr>
    </w:lvl>
    <w:lvl w:ilvl="2" w:tplc="0409001B">
      <w:start w:val="1"/>
      <w:numFmt w:val="lowerRoman"/>
      <w:lvlText w:val="%3."/>
      <w:lvlJc w:val="right"/>
      <w:pPr>
        <w:ind w:left="5850" w:hanging="180"/>
      </w:pPr>
    </w:lvl>
    <w:lvl w:ilvl="3" w:tplc="0409000F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2" w15:restartNumberingAfterBreak="0">
    <w:nsid w:val="08BD7424"/>
    <w:multiLevelType w:val="hybridMultilevel"/>
    <w:tmpl w:val="EFE0F53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1932FF"/>
    <w:multiLevelType w:val="hybridMultilevel"/>
    <w:tmpl w:val="2F369D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C64E22"/>
    <w:multiLevelType w:val="hybridMultilevel"/>
    <w:tmpl w:val="8D0460D4"/>
    <w:lvl w:ilvl="0" w:tplc="033A3C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895"/>
    <w:multiLevelType w:val="hybridMultilevel"/>
    <w:tmpl w:val="D0AC15C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734518"/>
    <w:multiLevelType w:val="hybridMultilevel"/>
    <w:tmpl w:val="FE4A22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64171"/>
    <w:multiLevelType w:val="hybridMultilevel"/>
    <w:tmpl w:val="B388EDCC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A2677"/>
    <w:multiLevelType w:val="hybridMultilevel"/>
    <w:tmpl w:val="AC06F12A"/>
    <w:lvl w:ilvl="0" w:tplc="61BA7FD6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B20894"/>
    <w:multiLevelType w:val="hybridMultilevel"/>
    <w:tmpl w:val="A01E10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4B58C6"/>
    <w:multiLevelType w:val="hybridMultilevel"/>
    <w:tmpl w:val="A5E832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5E6640"/>
    <w:multiLevelType w:val="hybridMultilevel"/>
    <w:tmpl w:val="D27C80B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E79D9"/>
    <w:multiLevelType w:val="hybridMultilevel"/>
    <w:tmpl w:val="96000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81087"/>
    <w:multiLevelType w:val="hybridMultilevel"/>
    <w:tmpl w:val="C8C815F0"/>
    <w:lvl w:ilvl="0" w:tplc="FFFFFFFF">
      <w:start w:val="2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4" w15:restartNumberingAfterBreak="0">
    <w:nsid w:val="2D1A73AF"/>
    <w:multiLevelType w:val="hybridMultilevel"/>
    <w:tmpl w:val="B6149B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9A23A1"/>
    <w:multiLevelType w:val="hybridMultilevel"/>
    <w:tmpl w:val="23B2C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26698"/>
    <w:multiLevelType w:val="hybridMultilevel"/>
    <w:tmpl w:val="3730885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474E4D"/>
    <w:multiLevelType w:val="hybridMultilevel"/>
    <w:tmpl w:val="64765DFC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93F53A9"/>
    <w:multiLevelType w:val="hybridMultilevel"/>
    <w:tmpl w:val="95A67B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111F36"/>
    <w:multiLevelType w:val="hybridMultilevel"/>
    <w:tmpl w:val="0AE08E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E33A2"/>
    <w:multiLevelType w:val="hybridMultilevel"/>
    <w:tmpl w:val="F70E587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301CA7"/>
    <w:multiLevelType w:val="hybridMultilevel"/>
    <w:tmpl w:val="C09E1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87C6C"/>
    <w:multiLevelType w:val="hybridMultilevel"/>
    <w:tmpl w:val="35F20F52"/>
    <w:lvl w:ilvl="0" w:tplc="3F56305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D71AD0"/>
    <w:multiLevelType w:val="hybridMultilevel"/>
    <w:tmpl w:val="05F283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6F2F6D"/>
    <w:multiLevelType w:val="hybridMultilevel"/>
    <w:tmpl w:val="4404B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614E01"/>
    <w:multiLevelType w:val="hybridMultilevel"/>
    <w:tmpl w:val="33C0B8FC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4BA4173E"/>
    <w:multiLevelType w:val="multilevel"/>
    <w:tmpl w:val="D27C80B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D01188"/>
    <w:multiLevelType w:val="hybridMultilevel"/>
    <w:tmpl w:val="A3906D2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8" w15:restartNumberingAfterBreak="0">
    <w:nsid w:val="51654DD0"/>
    <w:multiLevelType w:val="hybridMultilevel"/>
    <w:tmpl w:val="3E1E54A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F65C30"/>
    <w:multiLevelType w:val="hybridMultilevel"/>
    <w:tmpl w:val="EBB2B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B57EB7"/>
    <w:multiLevelType w:val="hybridMultilevel"/>
    <w:tmpl w:val="02002178"/>
    <w:lvl w:ilvl="0" w:tplc="41A8381A">
      <w:start w:val="1"/>
      <w:numFmt w:val="decimal"/>
      <w:lvlText w:val="%1."/>
      <w:lvlJc w:val="left"/>
      <w:pPr>
        <w:ind w:left="360" w:hanging="360"/>
      </w:pPr>
      <w:rPr>
        <w:rFonts w:eastAsia="Calibri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1" w15:restartNumberingAfterBreak="0">
    <w:nsid w:val="53D567F6"/>
    <w:multiLevelType w:val="hybridMultilevel"/>
    <w:tmpl w:val="2CCA9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83542B6"/>
    <w:multiLevelType w:val="hybridMultilevel"/>
    <w:tmpl w:val="331062C0"/>
    <w:lvl w:ilvl="0" w:tplc="FFEE095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4C748B"/>
    <w:multiLevelType w:val="hybridMultilevel"/>
    <w:tmpl w:val="81E0D5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3B6713"/>
    <w:multiLevelType w:val="hybridMultilevel"/>
    <w:tmpl w:val="5ACE10A6"/>
    <w:lvl w:ilvl="0" w:tplc="F294D65E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5" w15:restartNumberingAfterBreak="0">
    <w:nsid w:val="66615430"/>
    <w:multiLevelType w:val="hybridMultilevel"/>
    <w:tmpl w:val="165AD9D6"/>
    <w:lvl w:ilvl="0" w:tplc="7F72A1C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82E53"/>
    <w:multiLevelType w:val="hybridMultilevel"/>
    <w:tmpl w:val="A6F21FA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D40155"/>
    <w:multiLevelType w:val="hybridMultilevel"/>
    <w:tmpl w:val="D8966FA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294D65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B912DE"/>
    <w:multiLevelType w:val="hybridMultilevel"/>
    <w:tmpl w:val="1E2860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6581"/>
    <w:multiLevelType w:val="hybridMultilevel"/>
    <w:tmpl w:val="BDDC214C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B29251F"/>
    <w:multiLevelType w:val="hybridMultilevel"/>
    <w:tmpl w:val="8D349FB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C02C8C"/>
    <w:multiLevelType w:val="hybridMultilevel"/>
    <w:tmpl w:val="5D2E3E5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D44765"/>
    <w:multiLevelType w:val="hybridMultilevel"/>
    <w:tmpl w:val="A906E430"/>
    <w:lvl w:ilvl="0" w:tplc="9C0C02A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1"/>
  </w:num>
  <w:num w:numId="3">
    <w:abstractNumId w:val="39"/>
  </w:num>
  <w:num w:numId="4">
    <w:abstractNumId w:val="2"/>
  </w:num>
  <w:num w:numId="5">
    <w:abstractNumId w:val="11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</w:num>
  <w:num w:numId="8">
    <w:abstractNumId w:val="5"/>
  </w:num>
  <w:num w:numId="9">
    <w:abstractNumId w:val="34"/>
  </w:num>
  <w:num w:numId="10">
    <w:abstractNumId w:val="37"/>
  </w:num>
  <w:num w:numId="11">
    <w:abstractNumId w:val="0"/>
  </w:num>
  <w:num w:numId="12">
    <w:abstractNumId w:val="14"/>
  </w:num>
  <w:num w:numId="13">
    <w:abstractNumId w:val="33"/>
  </w:num>
  <w:num w:numId="14">
    <w:abstractNumId w:val="21"/>
  </w:num>
  <w:num w:numId="15">
    <w:abstractNumId w:val="6"/>
  </w:num>
  <w:num w:numId="16">
    <w:abstractNumId w:val="19"/>
  </w:num>
  <w:num w:numId="17">
    <w:abstractNumId w:val="38"/>
  </w:num>
  <w:num w:numId="18">
    <w:abstractNumId w:val="18"/>
  </w:num>
  <w:num w:numId="19">
    <w:abstractNumId w:val="10"/>
  </w:num>
  <w:num w:numId="20">
    <w:abstractNumId w:val="9"/>
  </w:num>
  <w:num w:numId="21">
    <w:abstractNumId w:val="24"/>
  </w:num>
  <w:num w:numId="22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</w:num>
  <w:num w:numId="24">
    <w:abstractNumId w:val="25"/>
  </w:num>
  <w:num w:numId="25">
    <w:abstractNumId w:val="16"/>
  </w:num>
  <w:num w:numId="26">
    <w:abstractNumId w:val="40"/>
  </w:num>
  <w:num w:numId="27">
    <w:abstractNumId w:val="12"/>
  </w:num>
  <w:num w:numId="28">
    <w:abstractNumId w:val="17"/>
  </w:num>
  <w:num w:numId="29">
    <w:abstractNumId w:val="23"/>
  </w:num>
  <w:num w:numId="30">
    <w:abstractNumId w:val="26"/>
  </w:num>
  <w:num w:numId="31">
    <w:abstractNumId w:val="35"/>
  </w:num>
  <w:num w:numId="32">
    <w:abstractNumId w:val="15"/>
  </w:num>
  <w:num w:numId="33">
    <w:abstractNumId w:val="30"/>
  </w:num>
  <w:num w:numId="34">
    <w:abstractNumId w:val="1"/>
  </w:num>
  <w:num w:numId="35">
    <w:abstractNumId w:val="7"/>
  </w:num>
  <w:num w:numId="36">
    <w:abstractNumId w:val="42"/>
  </w:num>
  <w:num w:numId="37">
    <w:abstractNumId w:val="31"/>
  </w:num>
  <w:num w:numId="38">
    <w:abstractNumId w:val="22"/>
  </w:num>
  <w:num w:numId="39">
    <w:abstractNumId w:val="27"/>
  </w:num>
  <w:num w:numId="40">
    <w:abstractNumId w:val="32"/>
  </w:num>
  <w:num w:numId="41">
    <w:abstractNumId w:val="36"/>
  </w:num>
  <w:num w:numId="42">
    <w:abstractNumId w:val="29"/>
  </w:num>
  <w:num w:numId="43">
    <w:abstractNumId w:val="3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DQ2NzU2tjA2NzRS0lEKTi0uzszPAykwqgUAxvIbfiwAAAA="/>
  </w:docVars>
  <w:rsids>
    <w:rsidRoot w:val="006D48BC"/>
    <w:rsid w:val="00001DE3"/>
    <w:rsid w:val="000065D7"/>
    <w:rsid w:val="00010C28"/>
    <w:rsid w:val="00017FEB"/>
    <w:rsid w:val="00022451"/>
    <w:rsid w:val="00030BFF"/>
    <w:rsid w:val="000351AB"/>
    <w:rsid w:val="000378F0"/>
    <w:rsid w:val="0004291C"/>
    <w:rsid w:val="00042E87"/>
    <w:rsid w:val="00055158"/>
    <w:rsid w:val="00055AEF"/>
    <w:rsid w:val="00060B80"/>
    <w:rsid w:val="00061DC7"/>
    <w:rsid w:val="00064051"/>
    <w:rsid w:val="00081F70"/>
    <w:rsid w:val="0009154B"/>
    <w:rsid w:val="000933A0"/>
    <w:rsid w:val="000A5FD4"/>
    <w:rsid w:val="000D2341"/>
    <w:rsid w:val="000D3619"/>
    <w:rsid w:val="000D4980"/>
    <w:rsid w:val="000E3150"/>
    <w:rsid w:val="000E48A7"/>
    <w:rsid w:val="000F249A"/>
    <w:rsid w:val="000F64C3"/>
    <w:rsid w:val="000F77C0"/>
    <w:rsid w:val="001049EB"/>
    <w:rsid w:val="00107A97"/>
    <w:rsid w:val="00107B09"/>
    <w:rsid w:val="00122F3D"/>
    <w:rsid w:val="00123954"/>
    <w:rsid w:val="00131B72"/>
    <w:rsid w:val="001324C9"/>
    <w:rsid w:val="00133EAE"/>
    <w:rsid w:val="00134462"/>
    <w:rsid w:val="00136724"/>
    <w:rsid w:val="00140690"/>
    <w:rsid w:val="001433CC"/>
    <w:rsid w:val="00155573"/>
    <w:rsid w:val="0016172D"/>
    <w:rsid w:val="00172711"/>
    <w:rsid w:val="001737FE"/>
    <w:rsid w:val="0017472A"/>
    <w:rsid w:val="001848EE"/>
    <w:rsid w:val="00186BFD"/>
    <w:rsid w:val="00187916"/>
    <w:rsid w:val="001961C1"/>
    <w:rsid w:val="00196681"/>
    <w:rsid w:val="001A09C6"/>
    <w:rsid w:val="001A518F"/>
    <w:rsid w:val="001B5761"/>
    <w:rsid w:val="001C32BE"/>
    <w:rsid w:val="001D1CE5"/>
    <w:rsid w:val="001D4792"/>
    <w:rsid w:val="001D55B9"/>
    <w:rsid w:val="001E290D"/>
    <w:rsid w:val="001E2F97"/>
    <w:rsid w:val="001E44AA"/>
    <w:rsid w:val="001E67AC"/>
    <w:rsid w:val="001E75BE"/>
    <w:rsid w:val="001F2F86"/>
    <w:rsid w:val="001F2FE2"/>
    <w:rsid w:val="001F4DCA"/>
    <w:rsid w:val="001F557B"/>
    <w:rsid w:val="001F6198"/>
    <w:rsid w:val="001F6235"/>
    <w:rsid w:val="002065C2"/>
    <w:rsid w:val="00210669"/>
    <w:rsid w:val="00213A1F"/>
    <w:rsid w:val="00217300"/>
    <w:rsid w:val="002210C9"/>
    <w:rsid w:val="00223A71"/>
    <w:rsid w:val="00224BD4"/>
    <w:rsid w:val="00225A24"/>
    <w:rsid w:val="00231C45"/>
    <w:rsid w:val="002352FE"/>
    <w:rsid w:val="00250283"/>
    <w:rsid w:val="00252D5F"/>
    <w:rsid w:val="00256B6C"/>
    <w:rsid w:val="00257362"/>
    <w:rsid w:val="002614A8"/>
    <w:rsid w:val="00263783"/>
    <w:rsid w:val="002639BD"/>
    <w:rsid w:val="002816FA"/>
    <w:rsid w:val="002B37BC"/>
    <w:rsid w:val="002D38A9"/>
    <w:rsid w:val="002D6373"/>
    <w:rsid w:val="002E0142"/>
    <w:rsid w:val="002E49D3"/>
    <w:rsid w:val="002F27BA"/>
    <w:rsid w:val="002F4B6B"/>
    <w:rsid w:val="0030143D"/>
    <w:rsid w:val="003213D8"/>
    <w:rsid w:val="00322A88"/>
    <w:rsid w:val="003315E3"/>
    <w:rsid w:val="00336FCA"/>
    <w:rsid w:val="00337F1D"/>
    <w:rsid w:val="003414EC"/>
    <w:rsid w:val="0034150A"/>
    <w:rsid w:val="003424C6"/>
    <w:rsid w:val="00370EA5"/>
    <w:rsid w:val="00381DC2"/>
    <w:rsid w:val="003922BB"/>
    <w:rsid w:val="00392A4D"/>
    <w:rsid w:val="003944E5"/>
    <w:rsid w:val="00395A3F"/>
    <w:rsid w:val="003A30DE"/>
    <w:rsid w:val="003A4EAF"/>
    <w:rsid w:val="003A6849"/>
    <w:rsid w:val="003B14A9"/>
    <w:rsid w:val="003B52FB"/>
    <w:rsid w:val="003C2539"/>
    <w:rsid w:val="003C4CC6"/>
    <w:rsid w:val="003D2224"/>
    <w:rsid w:val="003E5351"/>
    <w:rsid w:val="003F4323"/>
    <w:rsid w:val="003F5F23"/>
    <w:rsid w:val="003F6F5D"/>
    <w:rsid w:val="0040168E"/>
    <w:rsid w:val="00403222"/>
    <w:rsid w:val="00403939"/>
    <w:rsid w:val="00407D7D"/>
    <w:rsid w:val="00412287"/>
    <w:rsid w:val="00415688"/>
    <w:rsid w:val="00421139"/>
    <w:rsid w:val="0042437C"/>
    <w:rsid w:val="00425452"/>
    <w:rsid w:val="00426C7A"/>
    <w:rsid w:val="00436C6A"/>
    <w:rsid w:val="00440273"/>
    <w:rsid w:val="0044129D"/>
    <w:rsid w:val="004530B8"/>
    <w:rsid w:val="004552FC"/>
    <w:rsid w:val="00464E8A"/>
    <w:rsid w:val="00474E71"/>
    <w:rsid w:val="00477D06"/>
    <w:rsid w:val="00484183"/>
    <w:rsid w:val="00487ED7"/>
    <w:rsid w:val="0049220B"/>
    <w:rsid w:val="004B77EE"/>
    <w:rsid w:val="004D575C"/>
    <w:rsid w:val="00542072"/>
    <w:rsid w:val="00546C6E"/>
    <w:rsid w:val="00563DCD"/>
    <w:rsid w:val="00571B0F"/>
    <w:rsid w:val="005744E1"/>
    <w:rsid w:val="00580290"/>
    <w:rsid w:val="00584638"/>
    <w:rsid w:val="00586C71"/>
    <w:rsid w:val="00593A6D"/>
    <w:rsid w:val="005941A9"/>
    <w:rsid w:val="005966A2"/>
    <w:rsid w:val="005B761F"/>
    <w:rsid w:val="005C408A"/>
    <w:rsid w:val="005D2B76"/>
    <w:rsid w:val="005D736A"/>
    <w:rsid w:val="005F016F"/>
    <w:rsid w:val="00604339"/>
    <w:rsid w:val="00610419"/>
    <w:rsid w:val="00622E6C"/>
    <w:rsid w:val="00626BF2"/>
    <w:rsid w:val="00635229"/>
    <w:rsid w:val="00635650"/>
    <w:rsid w:val="00647548"/>
    <w:rsid w:val="00654F81"/>
    <w:rsid w:val="00655DB0"/>
    <w:rsid w:val="00661204"/>
    <w:rsid w:val="00662309"/>
    <w:rsid w:val="0067500C"/>
    <w:rsid w:val="00676EE1"/>
    <w:rsid w:val="00680706"/>
    <w:rsid w:val="0068226B"/>
    <w:rsid w:val="00682CCE"/>
    <w:rsid w:val="0069397F"/>
    <w:rsid w:val="006B3782"/>
    <w:rsid w:val="006C1DCC"/>
    <w:rsid w:val="006D0BC6"/>
    <w:rsid w:val="006D1765"/>
    <w:rsid w:val="006D1BB1"/>
    <w:rsid w:val="006D48BC"/>
    <w:rsid w:val="006E09CB"/>
    <w:rsid w:val="006E7A78"/>
    <w:rsid w:val="006F5133"/>
    <w:rsid w:val="007019C3"/>
    <w:rsid w:val="00710D0C"/>
    <w:rsid w:val="00716355"/>
    <w:rsid w:val="00720AED"/>
    <w:rsid w:val="0072108E"/>
    <w:rsid w:val="007214AB"/>
    <w:rsid w:val="00721B71"/>
    <w:rsid w:val="007254F9"/>
    <w:rsid w:val="0073549C"/>
    <w:rsid w:val="00740F76"/>
    <w:rsid w:val="007501C7"/>
    <w:rsid w:val="00757E1E"/>
    <w:rsid w:val="00761517"/>
    <w:rsid w:val="00761DCB"/>
    <w:rsid w:val="00766F54"/>
    <w:rsid w:val="007701C5"/>
    <w:rsid w:val="00775AAE"/>
    <w:rsid w:val="00776F94"/>
    <w:rsid w:val="007803F7"/>
    <w:rsid w:val="00780CF0"/>
    <w:rsid w:val="00785140"/>
    <w:rsid w:val="007900FA"/>
    <w:rsid w:val="00792C97"/>
    <w:rsid w:val="007962B1"/>
    <w:rsid w:val="00796F6C"/>
    <w:rsid w:val="007A037A"/>
    <w:rsid w:val="007B050F"/>
    <w:rsid w:val="007B1972"/>
    <w:rsid w:val="007B6FD9"/>
    <w:rsid w:val="007C5B71"/>
    <w:rsid w:val="007E3FCE"/>
    <w:rsid w:val="007E473F"/>
    <w:rsid w:val="007E6C76"/>
    <w:rsid w:val="0080610A"/>
    <w:rsid w:val="00806ACD"/>
    <w:rsid w:val="0083187F"/>
    <w:rsid w:val="00834695"/>
    <w:rsid w:val="00836C6C"/>
    <w:rsid w:val="008425BA"/>
    <w:rsid w:val="00851D8D"/>
    <w:rsid w:val="00855B01"/>
    <w:rsid w:val="00856F84"/>
    <w:rsid w:val="00861B12"/>
    <w:rsid w:val="00872487"/>
    <w:rsid w:val="0087256D"/>
    <w:rsid w:val="008736F2"/>
    <w:rsid w:val="00874EF3"/>
    <w:rsid w:val="00890519"/>
    <w:rsid w:val="00894439"/>
    <w:rsid w:val="00897825"/>
    <w:rsid w:val="008A3957"/>
    <w:rsid w:val="008A4C75"/>
    <w:rsid w:val="008A6A5D"/>
    <w:rsid w:val="008A7FD3"/>
    <w:rsid w:val="008B4942"/>
    <w:rsid w:val="008C0561"/>
    <w:rsid w:val="008C0B9C"/>
    <w:rsid w:val="008C3E34"/>
    <w:rsid w:val="008C7C45"/>
    <w:rsid w:val="008E2F49"/>
    <w:rsid w:val="008F41A1"/>
    <w:rsid w:val="00901399"/>
    <w:rsid w:val="009039E2"/>
    <w:rsid w:val="009301F7"/>
    <w:rsid w:val="009514DB"/>
    <w:rsid w:val="00953D30"/>
    <w:rsid w:val="009557CF"/>
    <w:rsid w:val="00956477"/>
    <w:rsid w:val="009630E1"/>
    <w:rsid w:val="00963B47"/>
    <w:rsid w:val="00972041"/>
    <w:rsid w:val="00973DD3"/>
    <w:rsid w:val="0098167C"/>
    <w:rsid w:val="00990173"/>
    <w:rsid w:val="00992D54"/>
    <w:rsid w:val="009A1AB4"/>
    <w:rsid w:val="009B4C94"/>
    <w:rsid w:val="009C3D08"/>
    <w:rsid w:val="009C6F8D"/>
    <w:rsid w:val="009D4611"/>
    <w:rsid w:val="009D51EB"/>
    <w:rsid w:val="009D7052"/>
    <w:rsid w:val="009E122F"/>
    <w:rsid w:val="009E14E5"/>
    <w:rsid w:val="009E4257"/>
    <w:rsid w:val="009F0A5F"/>
    <w:rsid w:val="009F2535"/>
    <w:rsid w:val="009F744A"/>
    <w:rsid w:val="00A048D6"/>
    <w:rsid w:val="00A04C8A"/>
    <w:rsid w:val="00A109C1"/>
    <w:rsid w:val="00A10D95"/>
    <w:rsid w:val="00A15AB7"/>
    <w:rsid w:val="00A170B3"/>
    <w:rsid w:val="00A22245"/>
    <w:rsid w:val="00A22A6A"/>
    <w:rsid w:val="00A271A1"/>
    <w:rsid w:val="00A32445"/>
    <w:rsid w:val="00A333A2"/>
    <w:rsid w:val="00A41DD3"/>
    <w:rsid w:val="00A4224A"/>
    <w:rsid w:val="00A5522B"/>
    <w:rsid w:val="00A576F1"/>
    <w:rsid w:val="00A63847"/>
    <w:rsid w:val="00A67E72"/>
    <w:rsid w:val="00A70BE2"/>
    <w:rsid w:val="00A87669"/>
    <w:rsid w:val="00A90677"/>
    <w:rsid w:val="00A93013"/>
    <w:rsid w:val="00AA5A78"/>
    <w:rsid w:val="00AA7D22"/>
    <w:rsid w:val="00AB69EE"/>
    <w:rsid w:val="00AE02B7"/>
    <w:rsid w:val="00AE14C4"/>
    <w:rsid w:val="00AE206D"/>
    <w:rsid w:val="00AF1463"/>
    <w:rsid w:val="00B11FD1"/>
    <w:rsid w:val="00B12EC2"/>
    <w:rsid w:val="00B16438"/>
    <w:rsid w:val="00B17851"/>
    <w:rsid w:val="00B17DA3"/>
    <w:rsid w:val="00B23A6E"/>
    <w:rsid w:val="00B258F5"/>
    <w:rsid w:val="00B27269"/>
    <w:rsid w:val="00B30E03"/>
    <w:rsid w:val="00B37698"/>
    <w:rsid w:val="00B502EB"/>
    <w:rsid w:val="00B5205D"/>
    <w:rsid w:val="00B55D83"/>
    <w:rsid w:val="00B650D3"/>
    <w:rsid w:val="00B66444"/>
    <w:rsid w:val="00B72DFF"/>
    <w:rsid w:val="00B74B57"/>
    <w:rsid w:val="00B810EC"/>
    <w:rsid w:val="00B814B8"/>
    <w:rsid w:val="00BA13EE"/>
    <w:rsid w:val="00BA4D07"/>
    <w:rsid w:val="00BA63AE"/>
    <w:rsid w:val="00BB37EF"/>
    <w:rsid w:val="00BB6FCA"/>
    <w:rsid w:val="00BB7BAC"/>
    <w:rsid w:val="00BC0F38"/>
    <w:rsid w:val="00BC3981"/>
    <w:rsid w:val="00BC7DBB"/>
    <w:rsid w:val="00BD4557"/>
    <w:rsid w:val="00BF7152"/>
    <w:rsid w:val="00BF7EBC"/>
    <w:rsid w:val="00C03441"/>
    <w:rsid w:val="00C0390B"/>
    <w:rsid w:val="00C057B4"/>
    <w:rsid w:val="00C24D3E"/>
    <w:rsid w:val="00C45C4F"/>
    <w:rsid w:val="00C46F40"/>
    <w:rsid w:val="00C500A9"/>
    <w:rsid w:val="00C535AB"/>
    <w:rsid w:val="00C663AC"/>
    <w:rsid w:val="00C67AD1"/>
    <w:rsid w:val="00C7343A"/>
    <w:rsid w:val="00C85091"/>
    <w:rsid w:val="00C8660B"/>
    <w:rsid w:val="00C867D9"/>
    <w:rsid w:val="00C87898"/>
    <w:rsid w:val="00C950A6"/>
    <w:rsid w:val="00CA6068"/>
    <w:rsid w:val="00CB0755"/>
    <w:rsid w:val="00CB3AF0"/>
    <w:rsid w:val="00CE2B6B"/>
    <w:rsid w:val="00CE3C9E"/>
    <w:rsid w:val="00CE59AD"/>
    <w:rsid w:val="00CE7570"/>
    <w:rsid w:val="00D007CB"/>
    <w:rsid w:val="00D01BE5"/>
    <w:rsid w:val="00D058E6"/>
    <w:rsid w:val="00D06259"/>
    <w:rsid w:val="00D157B0"/>
    <w:rsid w:val="00D21770"/>
    <w:rsid w:val="00D21BC7"/>
    <w:rsid w:val="00D3477E"/>
    <w:rsid w:val="00D44E10"/>
    <w:rsid w:val="00D4619F"/>
    <w:rsid w:val="00D47569"/>
    <w:rsid w:val="00D47815"/>
    <w:rsid w:val="00D612AD"/>
    <w:rsid w:val="00D64B89"/>
    <w:rsid w:val="00D715AE"/>
    <w:rsid w:val="00D71BB5"/>
    <w:rsid w:val="00D8043B"/>
    <w:rsid w:val="00D814B1"/>
    <w:rsid w:val="00D8344E"/>
    <w:rsid w:val="00D859CD"/>
    <w:rsid w:val="00DA4F36"/>
    <w:rsid w:val="00DA65D3"/>
    <w:rsid w:val="00DA75FC"/>
    <w:rsid w:val="00DB5309"/>
    <w:rsid w:val="00DC48F4"/>
    <w:rsid w:val="00DD1FC1"/>
    <w:rsid w:val="00DD2249"/>
    <w:rsid w:val="00DD3B27"/>
    <w:rsid w:val="00DD7837"/>
    <w:rsid w:val="00DE31E3"/>
    <w:rsid w:val="00DF068E"/>
    <w:rsid w:val="00E07DDD"/>
    <w:rsid w:val="00E13C88"/>
    <w:rsid w:val="00E15A0F"/>
    <w:rsid w:val="00E2288A"/>
    <w:rsid w:val="00E32DEE"/>
    <w:rsid w:val="00E444C7"/>
    <w:rsid w:val="00E44D3C"/>
    <w:rsid w:val="00E46E77"/>
    <w:rsid w:val="00E53E59"/>
    <w:rsid w:val="00E61879"/>
    <w:rsid w:val="00E66182"/>
    <w:rsid w:val="00E72835"/>
    <w:rsid w:val="00E74435"/>
    <w:rsid w:val="00E76084"/>
    <w:rsid w:val="00E81E11"/>
    <w:rsid w:val="00E83331"/>
    <w:rsid w:val="00E97D0C"/>
    <w:rsid w:val="00EB4C6B"/>
    <w:rsid w:val="00EC1E52"/>
    <w:rsid w:val="00ED798B"/>
    <w:rsid w:val="00EE0548"/>
    <w:rsid w:val="00EE5A46"/>
    <w:rsid w:val="00EF021C"/>
    <w:rsid w:val="00EF12CB"/>
    <w:rsid w:val="00F02182"/>
    <w:rsid w:val="00F02D10"/>
    <w:rsid w:val="00F02F42"/>
    <w:rsid w:val="00F033C2"/>
    <w:rsid w:val="00F06074"/>
    <w:rsid w:val="00F065C7"/>
    <w:rsid w:val="00F10977"/>
    <w:rsid w:val="00F12C7E"/>
    <w:rsid w:val="00F2535C"/>
    <w:rsid w:val="00F43542"/>
    <w:rsid w:val="00F442DA"/>
    <w:rsid w:val="00F500AF"/>
    <w:rsid w:val="00F5382B"/>
    <w:rsid w:val="00F5738A"/>
    <w:rsid w:val="00F64049"/>
    <w:rsid w:val="00F64824"/>
    <w:rsid w:val="00F73E3F"/>
    <w:rsid w:val="00F76E91"/>
    <w:rsid w:val="00FA2EBD"/>
    <w:rsid w:val="00FA3A5B"/>
    <w:rsid w:val="00FB059B"/>
    <w:rsid w:val="00FB1D62"/>
    <w:rsid w:val="00FB6A10"/>
    <w:rsid w:val="00FC3912"/>
    <w:rsid w:val="00FD3679"/>
    <w:rsid w:val="00FE4186"/>
    <w:rsid w:val="00FF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."/>
  <w:listSeparator w:val=","/>
  <w14:docId w14:val="6FD9D28E"/>
  <w15:chartTrackingRefBased/>
  <w15:docId w15:val="{DAF15148-897F-481E-943B-34D6EB5BF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61C1"/>
    <w:rPr>
      <w:sz w:val="24"/>
      <w:szCs w:val="24"/>
    </w:rPr>
  </w:style>
  <w:style w:type="paragraph" w:styleId="Heading1">
    <w:name w:val="heading 1"/>
    <w:basedOn w:val="Normal"/>
    <w:next w:val="Normal"/>
    <w:qFormat/>
    <w:rsid w:val="001961C1"/>
    <w:pPr>
      <w:keepNext/>
      <w:jc w:val="center"/>
      <w:outlineLvl w:val="0"/>
    </w:pPr>
    <w:rPr>
      <w:rFonts w:ascii="Arial" w:hAnsi="Arial" w:cs="Arial"/>
      <w:b/>
      <w:sz w:val="28"/>
      <w:szCs w:val="4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52F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qFormat/>
    <w:rsid w:val="001961C1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1961C1"/>
    <w:rPr>
      <w:color w:val="0000FF"/>
      <w:u w:val="single"/>
    </w:rPr>
  </w:style>
  <w:style w:type="paragraph" w:styleId="BodyText">
    <w:name w:val="Body Text"/>
    <w:basedOn w:val="Normal"/>
    <w:rsid w:val="001961C1"/>
    <w:rPr>
      <w:szCs w:val="20"/>
    </w:rPr>
  </w:style>
  <w:style w:type="table" w:styleId="TableGrid2">
    <w:name w:val="Table Grid 2"/>
    <w:basedOn w:val="TableNormal"/>
    <w:rsid w:val="001961C1"/>
    <w:tblPr>
      <w:tblInd w:w="0" w:type="nil"/>
      <w:tblBorders>
        <w:insideH w:val="single" w:sz="6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B49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36724"/>
  </w:style>
  <w:style w:type="paragraph" w:styleId="BodyTextIndent">
    <w:name w:val="Body Text Indent"/>
    <w:basedOn w:val="Normal"/>
    <w:rsid w:val="001A518F"/>
    <w:pPr>
      <w:spacing w:after="120"/>
      <w:ind w:left="360"/>
    </w:pPr>
  </w:style>
  <w:style w:type="paragraph" w:styleId="BalloonText">
    <w:name w:val="Balloon Text"/>
    <w:basedOn w:val="Normal"/>
    <w:semiHidden/>
    <w:rsid w:val="00F435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72D"/>
    <w:pPr>
      <w:ind w:left="720"/>
    </w:pPr>
  </w:style>
  <w:style w:type="character" w:styleId="UnresolvedMention">
    <w:name w:val="Unresolved Mention"/>
    <w:uiPriority w:val="99"/>
    <w:semiHidden/>
    <w:unhideWhenUsed/>
    <w:rsid w:val="00395A3F"/>
    <w:rPr>
      <w:color w:val="605E5C"/>
      <w:shd w:val="clear" w:color="auto" w:fill="E1DFDD"/>
    </w:rPr>
  </w:style>
  <w:style w:type="character" w:styleId="CommentReference">
    <w:name w:val="annotation reference"/>
    <w:rsid w:val="009F0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F0A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A5F"/>
  </w:style>
  <w:style w:type="paragraph" w:styleId="CommentSubject">
    <w:name w:val="annotation subject"/>
    <w:basedOn w:val="CommentText"/>
    <w:next w:val="CommentText"/>
    <w:link w:val="CommentSubjectChar"/>
    <w:rsid w:val="009F0A5F"/>
    <w:rPr>
      <w:b/>
      <w:bCs/>
    </w:rPr>
  </w:style>
  <w:style w:type="character" w:customStyle="1" w:styleId="CommentSubjectChar">
    <w:name w:val="Comment Subject Char"/>
    <w:link w:val="CommentSubject"/>
    <w:rsid w:val="009F0A5F"/>
    <w:rPr>
      <w:b/>
      <w:bCs/>
    </w:rPr>
  </w:style>
  <w:style w:type="character" w:styleId="FollowedHyperlink">
    <w:name w:val="FollowedHyperlink"/>
    <w:basedOn w:val="DefaultParagraphFont"/>
    <w:rsid w:val="00604339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3B52FB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52FB"/>
    <w:rPr>
      <w:i/>
      <w:iCs/>
    </w:rPr>
  </w:style>
  <w:style w:type="character" w:customStyle="1" w:styleId="user-generated">
    <w:name w:val="user-generated"/>
    <w:basedOn w:val="DefaultParagraphFont"/>
    <w:rsid w:val="003B52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InclusiveFutures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kwilke@childrensinvestmentfundma.org" TargetMode="Externa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38FA59-A7AA-40F4-8F2A-6931435FE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83</Words>
  <Characters>1000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king Space for Children:</vt:lpstr>
    </vt:vector>
  </TitlesOfParts>
  <Company>CEDAC</Company>
  <LinksUpToDate>false</LinksUpToDate>
  <CharactersWithSpaces>11865</CharactersWithSpaces>
  <SharedDoc>false</SharedDoc>
  <HLinks>
    <vt:vector size="6" baseType="variant">
      <vt:variant>
        <vt:i4>7995479</vt:i4>
      </vt:variant>
      <vt:variant>
        <vt:i4>0</vt:i4>
      </vt:variant>
      <vt:variant>
        <vt:i4>0</vt:i4>
      </vt:variant>
      <vt:variant>
        <vt:i4>5</vt:i4>
      </vt:variant>
      <vt:variant>
        <vt:lpwstr>mailto:InclusiveFutures@childrensinvestmentfundm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pace for Children:</dc:title>
  <dc:subject/>
  <dc:creator>Theresa Jordan</dc:creator>
  <cp:keywords/>
  <cp:lastModifiedBy>Kira Wilke</cp:lastModifiedBy>
  <cp:revision>2</cp:revision>
  <cp:lastPrinted>2012-09-18T16:38:00Z</cp:lastPrinted>
  <dcterms:created xsi:type="dcterms:W3CDTF">2022-03-24T17:30:00Z</dcterms:created>
  <dcterms:modified xsi:type="dcterms:W3CDTF">2022-03-24T17:30:00Z</dcterms:modified>
</cp:coreProperties>
</file>